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950EF" w14:textId="77777777" w:rsidR="00C100E0" w:rsidRPr="00C100E0" w:rsidRDefault="006564FE" w:rsidP="00C100E0">
      <w:pPr>
        <w:pStyle w:val="Title"/>
        <w:pBdr>
          <w:bottom w:val="none" w:sz="0" w:space="0" w:color="auto"/>
        </w:pBdr>
        <w:tabs>
          <w:tab w:val="right" w:pos="10800"/>
        </w:tabs>
        <w:spacing w:after="360"/>
        <w:jc w:val="right"/>
        <w:rPr>
          <w:rFonts w:cs="Arial"/>
          <w:szCs w:val="32"/>
        </w:rPr>
      </w:pPr>
      <w:r>
        <w:rPr>
          <w:rFonts w:cs="Arial"/>
          <w:noProof/>
          <w:szCs w:val="32"/>
        </w:rPr>
        <w:drawing>
          <wp:anchor distT="0" distB="0" distL="114300" distR="114300" simplePos="0" relativeHeight="251660288" behindDoc="0" locked="0" layoutInCell="1" allowOverlap="1" wp14:anchorId="7830B8CF" wp14:editId="002ECFC5">
            <wp:simplePos x="0" y="0"/>
            <wp:positionH relativeFrom="column">
              <wp:posOffset>57150</wp:posOffset>
            </wp:positionH>
            <wp:positionV relativeFrom="paragraph">
              <wp:posOffset>-95250</wp:posOffset>
            </wp:positionV>
            <wp:extent cx="1828800" cy="5568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r-human-resources-logo-short-wide-stack.png"/>
                    <pic:cNvPicPr/>
                  </pic:nvPicPr>
                  <pic:blipFill>
                    <a:blip r:embed="rId11">
                      <a:extLst>
                        <a:ext uri="{28A0092B-C50C-407E-A947-70E740481C1C}">
                          <a14:useLocalDpi xmlns:a14="http://schemas.microsoft.com/office/drawing/2010/main" val="0"/>
                        </a:ext>
                      </a:extLst>
                    </a:blip>
                    <a:stretch>
                      <a:fillRect/>
                    </a:stretch>
                  </pic:blipFill>
                  <pic:spPr>
                    <a:xfrm>
                      <a:off x="0" y="0"/>
                      <a:ext cx="1828800" cy="556895"/>
                    </a:xfrm>
                    <a:prstGeom prst="rect">
                      <a:avLst/>
                    </a:prstGeom>
                  </pic:spPr>
                </pic:pic>
              </a:graphicData>
            </a:graphic>
            <wp14:sizeRelH relativeFrom="page">
              <wp14:pctWidth>0</wp14:pctWidth>
            </wp14:sizeRelH>
            <wp14:sizeRelV relativeFrom="page">
              <wp14:pctHeight>0</wp14:pctHeight>
            </wp14:sizeRelV>
          </wp:anchor>
        </w:drawing>
      </w:r>
      <w:r w:rsidR="00B51EE6" w:rsidRPr="00393D2D">
        <w:rPr>
          <w:rFonts w:cs="Arial"/>
          <w:b/>
          <w:noProof/>
          <w:color w:val="FFFFFF"/>
          <w:spacing w:val="22"/>
          <w:szCs w:val="20"/>
        </w:rPr>
        <mc:AlternateContent>
          <mc:Choice Requires="wps">
            <w:drawing>
              <wp:anchor distT="0" distB="0" distL="114300" distR="114300" simplePos="0" relativeHeight="251659264" behindDoc="0" locked="0" layoutInCell="1" allowOverlap="1" wp14:anchorId="1EE561B4" wp14:editId="60E20584">
                <wp:simplePos x="0" y="0"/>
                <wp:positionH relativeFrom="column">
                  <wp:posOffset>59690</wp:posOffset>
                </wp:positionH>
                <wp:positionV relativeFrom="paragraph">
                  <wp:posOffset>595602</wp:posOffset>
                </wp:positionV>
                <wp:extent cx="6790055" cy="0"/>
                <wp:effectExtent l="0" t="0" r="29845" b="19050"/>
                <wp:wrapNone/>
                <wp:docPr id="3" name="Straight Connector 3"/>
                <wp:cNvGraphicFramePr/>
                <a:graphic xmlns:a="http://schemas.openxmlformats.org/drawingml/2006/main">
                  <a:graphicData uri="http://schemas.microsoft.com/office/word/2010/wordprocessingShape">
                    <wps:wsp>
                      <wps:cNvCnPr/>
                      <wps:spPr>
                        <a:xfrm>
                          <a:off x="0" y="0"/>
                          <a:ext cx="679005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ECE19F"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7pt,46.9pt" to="539.35pt,4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" strokecolor="#5b9bd5 [3204]" strokeweight="1.25pt">
                <v:stroke joinstyle="miter"/>
              </v:line>
            </w:pict>
          </mc:Fallback>
        </mc:AlternateContent>
      </w:r>
      <w:r w:rsidR="00C100E0" w:rsidRPr="00C100E0">
        <w:t xml:space="preserve"> </w:t>
      </w:r>
      <w:r w:rsidR="00C100E0" w:rsidRPr="00C100E0">
        <w:rPr>
          <w:rFonts w:cs="Arial"/>
          <w:szCs w:val="32"/>
        </w:rPr>
        <w:t>STAR Plan Nomination and</w:t>
      </w:r>
    </w:p>
    <w:p w14:paraId="1D128564" w14:textId="77777777" w:rsidR="009758E4" w:rsidRPr="00393D2D" w:rsidRDefault="00C100E0" w:rsidP="00C100E0">
      <w:pPr>
        <w:pStyle w:val="Title"/>
        <w:pBdr>
          <w:bottom w:val="none" w:sz="0" w:space="0" w:color="auto"/>
        </w:pBdr>
        <w:tabs>
          <w:tab w:val="right" w:pos="10800"/>
        </w:tabs>
        <w:spacing w:after="360"/>
        <w:jc w:val="right"/>
        <w:rPr>
          <w:rFonts w:cs="Arial"/>
          <w:szCs w:val="32"/>
        </w:rPr>
      </w:pPr>
      <w:r w:rsidRPr="00C100E0">
        <w:rPr>
          <w:rFonts w:cs="Arial"/>
          <w:szCs w:val="32"/>
        </w:rPr>
        <w:t xml:space="preserve"> Approval Form</w:t>
      </w:r>
    </w:p>
    <w:tbl>
      <w:tblPr>
        <w:tblW w:w="10710" w:type="dxa"/>
        <w:tblInd w:w="90" w:type="dxa"/>
        <w:tblLayout w:type="fixed"/>
        <w:tblCellMar>
          <w:left w:w="58" w:type="dxa"/>
          <w:right w:w="115" w:type="dxa"/>
        </w:tblCellMar>
        <w:tblLook w:val="04A0" w:firstRow="1" w:lastRow="0" w:firstColumn="1" w:lastColumn="0" w:noHBand="0" w:noVBand="1"/>
      </w:tblPr>
      <w:tblGrid>
        <w:gridCol w:w="360"/>
        <w:gridCol w:w="1800"/>
        <w:gridCol w:w="3780"/>
        <w:gridCol w:w="1980"/>
        <w:gridCol w:w="2790"/>
      </w:tblGrid>
      <w:tr w:rsidR="005D21D5" w:rsidRPr="00E92BE9" w14:paraId="4E9E8617" w14:textId="77777777" w:rsidTr="00E92BE9">
        <w:trPr>
          <w:trHeight w:val="432"/>
        </w:trPr>
        <w:tc>
          <w:tcPr>
            <w:tcW w:w="10710" w:type="dxa"/>
            <w:gridSpan w:val="5"/>
            <w:shd w:val="clear" w:color="auto" w:fill="0070C0"/>
          </w:tcPr>
          <w:p w14:paraId="6A941961" w14:textId="77777777" w:rsidR="00C100E0" w:rsidRPr="00E92BE9" w:rsidRDefault="00C100E0" w:rsidP="00E92BE9">
            <w:pPr>
              <w:pStyle w:val="Body"/>
              <w:tabs>
                <w:tab w:val="right" w:pos="5400"/>
                <w:tab w:val="left" w:pos="5760"/>
                <w:tab w:val="right" w:pos="10800"/>
              </w:tabs>
              <w:spacing w:before="120" w:after="120"/>
              <w:rPr>
                <w:rStyle w:val="Emphasis"/>
                <w:b w:val="0"/>
                <w:color w:val="FFFFFF" w:themeColor="background1"/>
                <w:szCs w:val="20"/>
              </w:rPr>
            </w:pPr>
            <w:bookmarkStart w:id="0" w:name="_Hlk66875206"/>
            <w:r w:rsidRPr="00E92BE9">
              <w:rPr>
                <w:rStyle w:val="Emphasis"/>
                <w:b w:val="0"/>
                <w:color w:val="FFFFFF" w:themeColor="background1"/>
                <w:szCs w:val="20"/>
              </w:rPr>
              <w:t>Related Policies and References</w:t>
            </w:r>
          </w:p>
        </w:tc>
      </w:tr>
      <w:tr w:rsidR="003F00D5" w:rsidRPr="003F00D5" w14:paraId="22FE5773" w14:textId="77777777" w:rsidTr="005D21D5">
        <w:trPr>
          <w:trHeight w:val="2349"/>
        </w:trPr>
        <w:tc>
          <w:tcPr>
            <w:tcW w:w="10710" w:type="dxa"/>
            <w:gridSpan w:val="5"/>
            <w:shd w:val="clear" w:color="auto" w:fill="auto"/>
            <w:vAlign w:val="center"/>
          </w:tcPr>
          <w:p w14:paraId="328AF0C1" w14:textId="77777777" w:rsidR="005D21D5" w:rsidRPr="005D21D5" w:rsidRDefault="00413949" w:rsidP="00D61027">
            <w:pPr>
              <w:pStyle w:val="Body"/>
              <w:numPr>
                <w:ilvl w:val="0"/>
                <w:numId w:val="42"/>
              </w:numPr>
              <w:tabs>
                <w:tab w:val="right" w:pos="5400"/>
                <w:tab w:val="left" w:pos="5760"/>
                <w:tab w:val="right" w:pos="10800"/>
              </w:tabs>
              <w:spacing w:before="120" w:after="60"/>
              <w:jc w:val="both"/>
              <w:rPr>
                <w:rStyle w:val="Emphasis"/>
                <w:b w:val="0"/>
              </w:rPr>
            </w:pPr>
            <w:hyperlink r:id="rId12" w:history="1">
              <w:r w:rsidR="005D21D5" w:rsidRPr="005D21D5">
                <w:rPr>
                  <w:rStyle w:val="Hyperlink"/>
                  <w:rFonts w:ascii="Arial" w:hAnsi="Arial"/>
                </w:rPr>
                <w:t>UCR Local STAR Guidelines</w:t>
              </w:r>
            </w:hyperlink>
            <w:r w:rsidR="005D21D5" w:rsidRPr="005D21D5">
              <w:rPr>
                <w:rStyle w:val="Emphasis"/>
                <w:b w:val="0"/>
              </w:rPr>
              <w:t xml:space="preserve"> (Local Procedure 34)</w:t>
            </w:r>
          </w:p>
          <w:p w14:paraId="1742F222" w14:textId="77777777" w:rsidR="005D21D5" w:rsidRPr="005D21D5" w:rsidRDefault="00413949" w:rsidP="00D61027">
            <w:pPr>
              <w:pStyle w:val="Body"/>
              <w:numPr>
                <w:ilvl w:val="0"/>
                <w:numId w:val="42"/>
              </w:numPr>
              <w:tabs>
                <w:tab w:val="right" w:pos="5400"/>
                <w:tab w:val="left" w:pos="5760"/>
                <w:tab w:val="right" w:pos="10800"/>
              </w:tabs>
              <w:spacing w:after="60"/>
              <w:jc w:val="both"/>
              <w:rPr>
                <w:rStyle w:val="Emphasis"/>
                <w:b w:val="0"/>
              </w:rPr>
            </w:pPr>
            <w:hyperlink r:id="rId13" w:history="1">
              <w:r w:rsidR="005D21D5" w:rsidRPr="005D21D5">
                <w:rPr>
                  <w:rStyle w:val="Hyperlink"/>
                  <w:rFonts w:ascii="Arial" w:hAnsi="Arial"/>
                </w:rPr>
                <w:t>UC Policy 34 – Incentive and Recognition Award Plans</w:t>
              </w:r>
            </w:hyperlink>
          </w:p>
          <w:p w14:paraId="7E4FC9E8" w14:textId="77777777" w:rsidR="005D21D5" w:rsidRPr="005043E2" w:rsidRDefault="005043E2" w:rsidP="00D61027">
            <w:pPr>
              <w:pStyle w:val="Body"/>
              <w:numPr>
                <w:ilvl w:val="0"/>
                <w:numId w:val="42"/>
              </w:numPr>
              <w:tabs>
                <w:tab w:val="right" w:pos="5400"/>
                <w:tab w:val="left" w:pos="5760"/>
                <w:tab w:val="right" w:pos="10800"/>
              </w:tabs>
              <w:spacing w:after="60"/>
              <w:jc w:val="both"/>
              <w:rPr>
                <w:rStyle w:val="Hyperlink"/>
                <w:rFonts w:ascii="Arial" w:hAnsi="Arial"/>
              </w:rPr>
            </w:pPr>
            <w:r>
              <w:rPr>
                <w:rFonts w:ascii="Arial" w:hAnsi="Arial"/>
              </w:rPr>
              <w:fldChar w:fldCharType="begin"/>
            </w:r>
            <w:r>
              <w:rPr>
                <w:rFonts w:ascii="Arial" w:hAnsi="Arial"/>
              </w:rPr>
              <w:instrText xml:space="preserve"> HYPERLINK "http://policy.ucop.edu/_files/policies/STAR-Plan.pdf" </w:instrText>
            </w:r>
            <w:r>
              <w:rPr>
                <w:rFonts w:ascii="Arial" w:hAnsi="Arial"/>
              </w:rPr>
              <w:fldChar w:fldCharType="separate"/>
            </w:r>
            <w:r w:rsidR="005D21D5" w:rsidRPr="005043E2">
              <w:rPr>
                <w:rStyle w:val="Hyperlink"/>
                <w:rFonts w:ascii="Arial" w:hAnsi="Arial"/>
              </w:rPr>
              <w:t>UC STAR Plan</w:t>
            </w:r>
          </w:p>
          <w:p w14:paraId="5601B507" w14:textId="77777777" w:rsidR="005D21D5" w:rsidRPr="005043E2" w:rsidRDefault="005043E2" w:rsidP="00D61027">
            <w:pPr>
              <w:pStyle w:val="Body"/>
              <w:numPr>
                <w:ilvl w:val="0"/>
                <w:numId w:val="42"/>
              </w:numPr>
              <w:tabs>
                <w:tab w:val="right" w:pos="5400"/>
                <w:tab w:val="left" w:pos="5760"/>
                <w:tab w:val="right" w:pos="10800"/>
              </w:tabs>
              <w:spacing w:after="60"/>
              <w:jc w:val="both"/>
              <w:rPr>
                <w:rStyle w:val="Hyperlink"/>
                <w:rFonts w:ascii="Arial" w:hAnsi="Arial"/>
                <w:iCs/>
                <w:color w:val="auto"/>
                <w:u w:val="none"/>
              </w:rPr>
            </w:pPr>
            <w:r>
              <w:rPr>
                <w:rFonts w:ascii="Arial" w:hAnsi="Arial"/>
              </w:rPr>
              <w:fldChar w:fldCharType="end"/>
            </w:r>
            <w:hyperlink r:id="rId14" w:history="1">
              <w:r w:rsidR="005D21D5" w:rsidRPr="005D21D5">
                <w:rPr>
                  <w:rStyle w:val="Hyperlink"/>
                  <w:rFonts w:ascii="Arial" w:hAnsi="Arial"/>
                </w:rPr>
                <w:t>Clerical Employees (CX) Collective Bargaining Agreement</w:t>
              </w:r>
            </w:hyperlink>
          </w:p>
          <w:p w14:paraId="1A8AAF2D" w14:textId="77777777" w:rsidR="005043E2" w:rsidRPr="005043E2" w:rsidRDefault="005043E2" w:rsidP="005D21D5">
            <w:pPr>
              <w:pStyle w:val="Body"/>
              <w:numPr>
                <w:ilvl w:val="0"/>
                <w:numId w:val="42"/>
              </w:numPr>
              <w:tabs>
                <w:tab w:val="right" w:pos="5400"/>
                <w:tab w:val="left" w:pos="5760"/>
                <w:tab w:val="right" w:pos="10800"/>
              </w:tabs>
              <w:spacing w:after="0"/>
              <w:jc w:val="both"/>
              <w:rPr>
                <w:rStyle w:val="Hyperlink"/>
                <w:rFonts w:ascii="Arial" w:hAnsi="Arial"/>
              </w:rPr>
            </w:pPr>
            <w:r>
              <w:rPr>
                <w:rStyle w:val="Emphasis"/>
                <w:b w:val="0"/>
                <w:iCs w:val="0"/>
              </w:rPr>
              <w:fldChar w:fldCharType="begin"/>
            </w:r>
            <w:r>
              <w:rPr>
                <w:rStyle w:val="Emphasis"/>
                <w:b w:val="0"/>
                <w:iCs w:val="0"/>
              </w:rPr>
              <w:instrText xml:space="preserve"> HYPERLINK "https://onetimepayment.ucr.edu/app/home" </w:instrText>
            </w:r>
            <w:r>
              <w:rPr>
                <w:rStyle w:val="Emphasis"/>
                <w:b w:val="0"/>
                <w:iCs w:val="0"/>
              </w:rPr>
              <w:fldChar w:fldCharType="separate"/>
            </w:r>
            <w:r w:rsidRPr="005043E2">
              <w:rPr>
                <w:rStyle w:val="Hyperlink"/>
                <w:rFonts w:ascii="Arial" w:hAnsi="Arial"/>
              </w:rPr>
              <w:t>UCR One-Time Payment Tool</w:t>
            </w:r>
          </w:p>
          <w:p w14:paraId="556F1ED3" w14:textId="77777777" w:rsidR="006B6EAE" w:rsidRPr="003F00D5" w:rsidRDefault="005043E2" w:rsidP="00862F69">
            <w:pPr>
              <w:pStyle w:val="Body"/>
              <w:tabs>
                <w:tab w:val="right" w:pos="5400"/>
                <w:tab w:val="left" w:pos="5760"/>
                <w:tab w:val="right" w:pos="10800"/>
              </w:tabs>
              <w:spacing w:before="120" w:after="120" w:line="264" w:lineRule="auto"/>
              <w:jc w:val="both"/>
              <w:rPr>
                <w:rStyle w:val="Emphasis"/>
                <w:b w:val="0"/>
              </w:rPr>
            </w:pPr>
            <w:r>
              <w:rPr>
                <w:rStyle w:val="Emphasis"/>
                <w:b w:val="0"/>
                <w:iCs w:val="0"/>
              </w:rPr>
              <w:fldChar w:fldCharType="end"/>
            </w:r>
            <w:r w:rsidR="005D21D5" w:rsidRPr="005D21D5">
              <w:rPr>
                <w:rStyle w:val="Emphasis"/>
                <w:b w:val="0"/>
              </w:rPr>
              <w:t>Review UCR’s current year’s local STAR Guidelines to ensure nominated employees meet eligibility criteria and for information regarding the process for spot awards and formal recognition awards. Organizational units may also have additional internal nomination and approval requirements.</w:t>
            </w:r>
          </w:p>
        </w:tc>
      </w:tr>
      <w:bookmarkEnd w:id="0"/>
      <w:tr w:rsidR="00A5304F" w:rsidRPr="00E92BE9" w14:paraId="1376E216" w14:textId="77777777" w:rsidTr="00E92BE9">
        <w:tblPrEx>
          <w:shd w:val="clear" w:color="auto" w:fill="2D6CC0"/>
          <w:tblCellMar>
            <w:left w:w="108" w:type="dxa"/>
            <w:right w:w="108" w:type="dxa"/>
          </w:tblCellMar>
        </w:tblPrEx>
        <w:trPr>
          <w:trHeight w:val="432"/>
        </w:trPr>
        <w:tc>
          <w:tcPr>
            <w:tcW w:w="10710" w:type="dxa"/>
            <w:gridSpan w:val="5"/>
            <w:shd w:val="clear" w:color="auto" w:fill="2D6CC0"/>
          </w:tcPr>
          <w:p w14:paraId="126DA59B" w14:textId="77777777" w:rsidR="00A5304F" w:rsidRPr="00E92BE9" w:rsidRDefault="005D21D5" w:rsidP="00E92BE9">
            <w:pPr>
              <w:pStyle w:val="Body"/>
              <w:tabs>
                <w:tab w:val="right" w:pos="5400"/>
                <w:tab w:val="left" w:pos="5760"/>
                <w:tab w:val="right" w:pos="10800"/>
              </w:tabs>
              <w:spacing w:before="120" w:after="120"/>
              <w:rPr>
                <w:rStyle w:val="Emphasis"/>
                <w:b w:val="0"/>
                <w:szCs w:val="20"/>
              </w:rPr>
            </w:pPr>
            <w:r w:rsidRPr="00E92BE9">
              <w:rPr>
                <w:rStyle w:val="Emphasis"/>
                <w:b w:val="0"/>
                <w:color w:val="FFFFFF" w:themeColor="background1"/>
                <w:szCs w:val="20"/>
              </w:rPr>
              <w:t>Nominee Information</w:t>
            </w:r>
          </w:p>
        </w:tc>
      </w:tr>
      <w:tr w:rsidR="005F3E86" w:rsidRPr="00393D2D" w14:paraId="153550F9" w14:textId="77777777" w:rsidTr="00E92BE9">
        <w:trPr>
          <w:trHeight w:val="576"/>
        </w:trPr>
        <w:tc>
          <w:tcPr>
            <w:tcW w:w="2160" w:type="dxa"/>
            <w:gridSpan w:val="2"/>
            <w:shd w:val="clear" w:color="auto" w:fill="auto"/>
            <w:vAlign w:val="center"/>
          </w:tcPr>
          <w:p w14:paraId="52CC1100" w14:textId="77777777" w:rsidR="005F3E86" w:rsidRPr="00E92BE9" w:rsidRDefault="00071836" w:rsidP="003135B5">
            <w:pPr>
              <w:pStyle w:val="Body"/>
              <w:tabs>
                <w:tab w:val="right" w:pos="5400"/>
                <w:tab w:val="left" w:pos="5760"/>
                <w:tab w:val="right" w:pos="10800"/>
              </w:tabs>
              <w:spacing w:before="60" w:after="60"/>
              <w:jc w:val="right"/>
              <w:rPr>
                <w:rStyle w:val="Emphasis"/>
                <w:rFonts w:cs="Arial"/>
                <w:b w:val="0"/>
                <w:color w:val="002060"/>
                <w:szCs w:val="20"/>
              </w:rPr>
            </w:pPr>
            <w:r w:rsidRPr="00E92BE9">
              <w:rPr>
                <w:rStyle w:val="Emphasis"/>
                <w:rFonts w:cs="Arial"/>
                <w:b w:val="0"/>
                <w:color w:val="002060"/>
                <w:szCs w:val="20"/>
              </w:rPr>
              <w:t>Employee</w:t>
            </w:r>
            <w:r w:rsidR="005F3E86" w:rsidRPr="00E92BE9">
              <w:rPr>
                <w:rStyle w:val="Emphasis"/>
                <w:rFonts w:cs="Arial"/>
                <w:b w:val="0"/>
                <w:color w:val="002060"/>
                <w:szCs w:val="20"/>
              </w:rPr>
              <w:t xml:space="preserve"> Name:</w:t>
            </w:r>
          </w:p>
        </w:tc>
        <w:sdt>
          <w:sdtPr>
            <w:rPr>
              <w:rStyle w:val="Emphasis"/>
              <w:rFonts w:cs="Arial"/>
              <w:b w:val="0"/>
              <w:szCs w:val="20"/>
            </w:rPr>
            <w:id w:val="-638190864"/>
            <w:placeholder>
              <w:docPart w:val="799C3A5E6916479CA0A6FC730D5F56CE"/>
            </w:placeholder>
            <w:showingPlcHdr/>
          </w:sdtPr>
          <w:sdtEndPr>
            <w:rPr>
              <w:rStyle w:val="Emphasis"/>
            </w:rPr>
          </w:sdtEndPr>
          <w:sdtContent>
            <w:tc>
              <w:tcPr>
                <w:tcW w:w="3780" w:type="dxa"/>
                <w:tcBorders>
                  <w:bottom w:val="single" w:sz="4" w:space="0" w:color="auto"/>
                </w:tcBorders>
                <w:shd w:val="clear" w:color="auto" w:fill="auto"/>
                <w:vAlign w:val="center"/>
              </w:tcPr>
              <w:p w14:paraId="79B510E0" w14:textId="77777777" w:rsidR="005F3E86" w:rsidRPr="00393D2D" w:rsidRDefault="005F3107" w:rsidP="00E92BE9">
                <w:pPr>
                  <w:pStyle w:val="Body"/>
                  <w:tabs>
                    <w:tab w:val="left" w:pos="2440"/>
                    <w:tab w:val="right" w:pos="5400"/>
                    <w:tab w:val="left" w:pos="5760"/>
                    <w:tab w:val="right" w:pos="10800"/>
                  </w:tabs>
                  <w:spacing w:before="60" w:after="60"/>
                  <w:ind w:right="-29"/>
                  <w:rPr>
                    <w:rStyle w:val="Emphasis"/>
                    <w:rFonts w:cs="Arial"/>
                    <w:b w:val="0"/>
                    <w:szCs w:val="20"/>
                  </w:rPr>
                </w:pPr>
                <w:r>
                  <w:rPr>
                    <w:rStyle w:val="PlaceholderText"/>
                    <w:rFonts w:ascii="Arial" w:hAnsi="Arial" w:cs="Arial"/>
                    <w:color w:val="000000" w:themeColor="text1"/>
                    <w:szCs w:val="20"/>
                  </w:rPr>
                  <w:tab/>
                </w:r>
              </w:p>
            </w:tc>
          </w:sdtContent>
        </w:sdt>
        <w:tc>
          <w:tcPr>
            <w:tcW w:w="1980" w:type="dxa"/>
            <w:shd w:val="clear" w:color="auto" w:fill="auto"/>
            <w:vAlign w:val="center"/>
          </w:tcPr>
          <w:p w14:paraId="32556673" w14:textId="77777777" w:rsidR="005F3E86" w:rsidRPr="00E92BE9" w:rsidRDefault="00071836" w:rsidP="003135B5">
            <w:pPr>
              <w:pStyle w:val="Body"/>
              <w:tabs>
                <w:tab w:val="right" w:pos="5400"/>
                <w:tab w:val="left" w:pos="5760"/>
                <w:tab w:val="right" w:pos="10800"/>
              </w:tabs>
              <w:spacing w:before="60" w:after="60"/>
              <w:jc w:val="right"/>
              <w:rPr>
                <w:rStyle w:val="Emphasis"/>
                <w:rFonts w:cs="Arial"/>
                <w:b w:val="0"/>
                <w:color w:val="002060"/>
                <w:szCs w:val="20"/>
              </w:rPr>
            </w:pPr>
            <w:r w:rsidRPr="00E92BE9">
              <w:rPr>
                <w:rStyle w:val="Emphasis"/>
                <w:rFonts w:cs="Arial"/>
                <w:b w:val="0"/>
                <w:color w:val="002060"/>
                <w:szCs w:val="20"/>
              </w:rPr>
              <w:t>Employee ID</w:t>
            </w:r>
            <w:r w:rsidR="005F3E86" w:rsidRPr="00E92BE9">
              <w:rPr>
                <w:rStyle w:val="Emphasis"/>
                <w:rFonts w:cs="Arial"/>
                <w:b w:val="0"/>
                <w:color w:val="002060"/>
                <w:szCs w:val="20"/>
              </w:rPr>
              <w:t>:</w:t>
            </w:r>
          </w:p>
        </w:tc>
        <w:sdt>
          <w:sdtPr>
            <w:rPr>
              <w:rStyle w:val="Emphasis"/>
              <w:rFonts w:cs="Arial"/>
              <w:b w:val="0"/>
              <w:szCs w:val="20"/>
            </w:rPr>
            <w:id w:val="1462003125"/>
            <w:placeholder>
              <w:docPart w:val="869880ADF01B46BE86889497E6DAB947"/>
            </w:placeholder>
            <w:showingPlcHdr/>
          </w:sdtPr>
          <w:sdtEndPr>
            <w:rPr>
              <w:rStyle w:val="Emphasis"/>
            </w:rPr>
          </w:sdtEndPr>
          <w:sdtContent>
            <w:tc>
              <w:tcPr>
                <w:tcW w:w="2790" w:type="dxa"/>
                <w:tcBorders>
                  <w:bottom w:val="single" w:sz="4" w:space="0" w:color="auto"/>
                </w:tcBorders>
                <w:shd w:val="clear" w:color="auto" w:fill="auto"/>
                <w:vAlign w:val="center"/>
              </w:tcPr>
              <w:p w14:paraId="11481409" w14:textId="77777777" w:rsidR="005F3E86" w:rsidRPr="00E92BE9" w:rsidRDefault="005F3107" w:rsidP="00071836">
                <w:pPr>
                  <w:pStyle w:val="Body"/>
                  <w:tabs>
                    <w:tab w:val="right" w:pos="5400"/>
                    <w:tab w:val="left" w:pos="5760"/>
                    <w:tab w:val="right" w:pos="10800"/>
                  </w:tabs>
                  <w:spacing w:before="60" w:after="60"/>
                  <w:rPr>
                    <w:rStyle w:val="Emphasis"/>
                    <w:rFonts w:cs="Arial"/>
                    <w:b w:val="0"/>
                    <w:szCs w:val="20"/>
                  </w:rPr>
                </w:pPr>
                <w:r w:rsidRPr="00E92BE9">
                  <w:rPr>
                    <w:rStyle w:val="PlaceholderText"/>
                    <w:rFonts w:ascii="Arial" w:hAnsi="Arial" w:cs="Arial"/>
                    <w:b/>
                    <w:color w:val="000000" w:themeColor="text1"/>
                    <w:szCs w:val="20"/>
                  </w:rPr>
                  <w:tab/>
                </w:r>
              </w:p>
            </w:tc>
          </w:sdtContent>
        </w:sdt>
      </w:tr>
      <w:tr w:rsidR="005F3E86" w:rsidRPr="00393D2D" w14:paraId="6108C2B2" w14:textId="77777777" w:rsidTr="00E92BE9">
        <w:trPr>
          <w:trHeight w:val="576"/>
        </w:trPr>
        <w:tc>
          <w:tcPr>
            <w:tcW w:w="2160" w:type="dxa"/>
            <w:gridSpan w:val="2"/>
            <w:shd w:val="clear" w:color="auto" w:fill="auto"/>
            <w:vAlign w:val="center"/>
          </w:tcPr>
          <w:p w14:paraId="397020AC" w14:textId="77777777" w:rsidR="005F3E86" w:rsidRPr="00E92BE9" w:rsidRDefault="005D21D5" w:rsidP="003135B5">
            <w:pPr>
              <w:pStyle w:val="Body"/>
              <w:tabs>
                <w:tab w:val="right" w:pos="5400"/>
                <w:tab w:val="left" w:pos="5760"/>
                <w:tab w:val="right" w:pos="10800"/>
              </w:tabs>
              <w:spacing w:after="0"/>
              <w:jc w:val="right"/>
              <w:rPr>
                <w:rStyle w:val="Emphasis"/>
                <w:rFonts w:cs="Arial"/>
                <w:b w:val="0"/>
                <w:color w:val="002060"/>
                <w:szCs w:val="20"/>
              </w:rPr>
            </w:pPr>
            <w:r w:rsidRPr="00E92BE9">
              <w:rPr>
                <w:rStyle w:val="Emphasis"/>
                <w:rFonts w:cs="Arial"/>
                <w:b w:val="0"/>
                <w:color w:val="002060"/>
                <w:szCs w:val="20"/>
              </w:rPr>
              <w:t>Payroll Title</w:t>
            </w:r>
            <w:r w:rsidR="005F3E86" w:rsidRPr="00E92BE9">
              <w:rPr>
                <w:rStyle w:val="Emphasis"/>
                <w:rFonts w:cs="Arial"/>
                <w:b w:val="0"/>
                <w:color w:val="002060"/>
                <w:szCs w:val="20"/>
              </w:rPr>
              <w:t>:</w:t>
            </w:r>
          </w:p>
        </w:tc>
        <w:sdt>
          <w:sdtPr>
            <w:rPr>
              <w:rStyle w:val="Emphasis"/>
              <w:rFonts w:cs="Arial"/>
              <w:b w:val="0"/>
              <w:szCs w:val="20"/>
            </w:rPr>
            <w:id w:val="-813945045"/>
            <w:placeholder>
              <w:docPart w:val="A7495FB98BBB480CAEC3FEFE7944B0F1"/>
            </w:placeholder>
            <w:showingPlcHdr/>
          </w:sdtPr>
          <w:sdtEndPr>
            <w:rPr>
              <w:rStyle w:val="Emphasis"/>
            </w:rPr>
          </w:sdtEndPr>
          <w:sdtContent>
            <w:tc>
              <w:tcPr>
                <w:tcW w:w="3780" w:type="dxa"/>
                <w:tcBorders>
                  <w:bottom w:val="single" w:sz="4" w:space="0" w:color="auto"/>
                </w:tcBorders>
                <w:shd w:val="clear" w:color="auto" w:fill="auto"/>
                <w:vAlign w:val="center"/>
              </w:tcPr>
              <w:p w14:paraId="1DA23383" w14:textId="77777777" w:rsidR="005F3E86" w:rsidRPr="00393D2D" w:rsidRDefault="005F3107" w:rsidP="00464D71">
                <w:pPr>
                  <w:pStyle w:val="Body"/>
                  <w:tabs>
                    <w:tab w:val="right" w:pos="5400"/>
                    <w:tab w:val="left" w:pos="5760"/>
                    <w:tab w:val="right" w:pos="10800"/>
                  </w:tabs>
                  <w:spacing w:after="0"/>
                  <w:rPr>
                    <w:rStyle w:val="Emphasis"/>
                    <w:rFonts w:cs="Arial"/>
                    <w:b w:val="0"/>
                    <w:szCs w:val="20"/>
                  </w:rPr>
                </w:pPr>
                <w:r>
                  <w:rPr>
                    <w:rStyle w:val="PlaceholderText"/>
                    <w:rFonts w:ascii="Arial" w:hAnsi="Arial" w:cs="Arial"/>
                    <w:color w:val="000000" w:themeColor="text1"/>
                    <w:szCs w:val="20"/>
                  </w:rPr>
                  <w:tab/>
                </w:r>
              </w:p>
            </w:tc>
          </w:sdtContent>
        </w:sdt>
        <w:tc>
          <w:tcPr>
            <w:tcW w:w="1980" w:type="dxa"/>
            <w:shd w:val="clear" w:color="auto" w:fill="auto"/>
            <w:vAlign w:val="center"/>
          </w:tcPr>
          <w:p w14:paraId="729EF7F0" w14:textId="77777777" w:rsidR="005F3E86" w:rsidRPr="00E92BE9" w:rsidRDefault="005D21D5" w:rsidP="00E92BE9">
            <w:pPr>
              <w:pStyle w:val="Body"/>
              <w:tabs>
                <w:tab w:val="right" w:pos="5400"/>
                <w:tab w:val="left" w:pos="5760"/>
                <w:tab w:val="right" w:pos="10800"/>
              </w:tabs>
              <w:spacing w:after="0"/>
              <w:ind w:left="117"/>
              <w:jc w:val="right"/>
              <w:rPr>
                <w:rStyle w:val="Emphasis"/>
                <w:rFonts w:cs="Arial"/>
                <w:b w:val="0"/>
                <w:color w:val="002060"/>
                <w:szCs w:val="20"/>
              </w:rPr>
            </w:pPr>
            <w:r w:rsidRPr="00E92BE9">
              <w:rPr>
                <w:rStyle w:val="Emphasis"/>
                <w:rFonts w:cs="Arial"/>
                <w:b w:val="0"/>
                <w:color w:val="002060"/>
                <w:szCs w:val="20"/>
              </w:rPr>
              <w:t>Payroll Title Code</w:t>
            </w:r>
            <w:r w:rsidR="005F3E86" w:rsidRPr="00E92BE9">
              <w:rPr>
                <w:rStyle w:val="Emphasis"/>
                <w:rFonts w:cs="Arial"/>
                <w:b w:val="0"/>
                <w:color w:val="002060"/>
                <w:szCs w:val="20"/>
              </w:rPr>
              <w:t>:</w:t>
            </w:r>
          </w:p>
        </w:tc>
        <w:sdt>
          <w:sdtPr>
            <w:rPr>
              <w:rStyle w:val="Emphasis"/>
              <w:rFonts w:cs="Arial"/>
              <w:b w:val="0"/>
              <w:szCs w:val="20"/>
            </w:rPr>
            <w:id w:val="1950820506"/>
            <w:placeholder>
              <w:docPart w:val="086F59C894E247EE9BF9C89946A2F145"/>
            </w:placeholder>
            <w:showingPlcHdr/>
          </w:sdtPr>
          <w:sdtEndPr>
            <w:rPr>
              <w:rStyle w:val="Emphasis"/>
            </w:rPr>
          </w:sdtEndPr>
          <w:sdtContent>
            <w:tc>
              <w:tcPr>
                <w:tcW w:w="2790" w:type="dxa"/>
                <w:tcBorders>
                  <w:top w:val="single" w:sz="4" w:space="0" w:color="auto"/>
                  <w:bottom w:val="single" w:sz="4" w:space="0" w:color="auto"/>
                </w:tcBorders>
                <w:shd w:val="clear" w:color="auto" w:fill="auto"/>
                <w:vAlign w:val="center"/>
              </w:tcPr>
              <w:p w14:paraId="579A99BD" w14:textId="77777777" w:rsidR="005F3E86" w:rsidRPr="00E92BE9" w:rsidRDefault="005F3107" w:rsidP="00464D71">
                <w:pPr>
                  <w:pStyle w:val="Body"/>
                  <w:tabs>
                    <w:tab w:val="right" w:pos="5400"/>
                    <w:tab w:val="left" w:pos="5760"/>
                    <w:tab w:val="right" w:pos="10800"/>
                  </w:tabs>
                  <w:spacing w:after="0"/>
                  <w:rPr>
                    <w:rStyle w:val="Emphasis"/>
                    <w:rFonts w:cs="Arial"/>
                    <w:b w:val="0"/>
                    <w:szCs w:val="20"/>
                  </w:rPr>
                </w:pPr>
                <w:r w:rsidRPr="00E92BE9">
                  <w:rPr>
                    <w:rStyle w:val="PlaceholderText"/>
                    <w:rFonts w:ascii="Arial" w:hAnsi="Arial" w:cs="Arial"/>
                    <w:b/>
                    <w:color w:val="000000" w:themeColor="text1"/>
                    <w:szCs w:val="20"/>
                  </w:rPr>
                  <w:tab/>
                </w:r>
              </w:p>
            </w:tc>
          </w:sdtContent>
        </w:sdt>
      </w:tr>
      <w:tr w:rsidR="005D21D5" w:rsidRPr="00393D2D" w14:paraId="2BF54702" w14:textId="77777777" w:rsidTr="00E92BE9">
        <w:trPr>
          <w:trHeight w:val="576"/>
        </w:trPr>
        <w:tc>
          <w:tcPr>
            <w:tcW w:w="2160" w:type="dxa"/>
            <w:gridSpan w:val="2"/>
            <w:shd w:val="clear" w:color="auto" w:fill="auto"/>
            <w:vAlign w:val="center"/>
          </w:tcPr>
          <w:p w14:paraId="28221B1B" w14:textId="77777777" w:rsidR="005D21D5" w:rsidRPr="00E92BE9" w:rsidRDefault="005D21D5" w:rsidP="00B95CEF">
            <w:pPr>
              <w:pStyle w:val="Body"/>
              <w:tabs>
                <w:tab w:val="right" w:pos="5400"/>
                <w:tab w:val="left" w:pos="5760"/>
                <w:tab w:val="right" w:pos="10800"/>
              </w:tabs>
              <w:spacing w:after="0"/>
              <w:jc w:val="right"/>
              <w:rPr>
                <w:rStyle w:val="Emphasis"/>
                <w:rFonts w:cs="Arial"/>
                <w:b w:val="0"/>
                <w:color w:val="002060"/>
                <w:szCs w:val="20"/>
              </w:rPr>
            </w:pPr>
            <w:bookmarkStart w:id="1" w:name="_Hlk66874676"/>
            <w:r w:rsidRPr="00E92BE9">
              <w:rPr>
                <w:rStyle w:val="Emphasis"/>
                <w:rFonts w:cs="Arial"/>
                <w:b w:val="0"/>
                <w:color w:val="002060"/>
                <w:szCs w:val="20"/>
              </w:rPr>
              <w:t>Department Name:</w:t>
            </w:r>
          </w:p>
        </w:tc>
        <w:sdt>
          <w:sdtPr>
            <w:rPr>
              <w:rStyle w:val="Emphasis"/>
              <w:rFonts w:cs="Arial"/>
              <w:b w:val="0"/>
              <w:szCs w:val="20"/>
            </w:rPr>
            <w:id w:val="927309345"/>
            <w:placeholder>
              <w:docPart w:val="1BE904BFE1A74D7ABBBD847419BECCA9"/>
            </w:placeholder>
            <w:showingPlcHdr/>
          </w:sdtPr>
          <w:sdtEndPr>
            <w:rPr>
              <w:rStyle w:val="Emphasis"/>
            </w:rPr>
          </w:sdtEndPr>
          <w:sdtContent>
            <w:tc>
              <w:tcPr>
                <w:tcW w:w="3780" w:type="dxa"/>
                <w:tcBorders>
                  <w:bottom w:val="single" w:sz="4" w:space="0" w:color="auto"/>
                </w:tcBorders>
                <w:shd w:val="clear" w:color="auto" w:fill="auto"/>
                <w:vAlign w:val="center"/>
              </w:tcPr>
              <w:p w14:paraId="3F7698A0" w14:textId="77777777" w:rsidR="005D21D5" w:rsidRDefault="005D21D5" w:rsidP="00B95CEF">
                <w:pPr>
                  <w:pStyle w:val="Body"/>
                  <w:tabs>
                    <w:tab w:val="right" w:pos="5400"/>
                    <w:tab w:val="left" w:pos="5760"/>
                    <w:tab w:val="right" w:pos="10800"/>
                  </w:tabs>
                  <w:spacing w:after="0"/>
                  <w:rPr>
                    <w:rStyle w:val="Emphasis"/>
                    <w:rFonts w:cs="Arial"/>
                    <w:b w:val="0"/>
                    <w:szCs w:val="20"/>
                  </w:rPr>
                </w:pPr>
                <w:r>
                  <w:rPr>
                    <w:rStyle w:val="PlaceholderText"/>
                    <w:rFonts w:ascii="Arial" w:hAnsi="Arial" w:cs="Arial"/>
                    <w:color w:val="000000" w:themeColor="text1"/>
                    <w:szCs w:val="20"/>
                  </w:rPr>
                  <w:tab/>
                </w:r>
              </w:p>
            </w:tc>
          </w:sdtContent>
        </w:sdt>
        <w:tc>
          <w:tcPr>
            <w:tcW w:w="4770" w:type="dxa"/>
            <w:gridSpan w:val="2"/>
            <w:tcBorders>
              <w:bottom w:val="single" w:sz="4" w:space="0" w:color="auto"/>
            </w:tcBorders>
            <w:shd w:val="clear" w:color="auto" w:fill="auto"/>
            <w:vAlign w:val="center"/>
          </w:tcPr>
          <w:p w14:paraId="43CA0658" w14:textId="77777777" w:rsidR="005D21D5" w:rsidRPr="00E92BE9" w:rsidRDefault="005D21D5" w:rsidP="00E92BE9">
            <w:pPr>
              <w:pStyle w:val="Body"/>
              <w:tabs>
                <w:tab w:val="right" w:pos="5400"/>
                <w:tab w:val="left" w:pos="5760"/>
                <w:tab w:val="right" w:pos="10800"/>
              </w:tabs>
              <w:spacing w:after="60"/>
              <w:ind w:left="477"/>
              <w:rPr>
                <w:rStyle w:val="Emphasis"/>
                <w:rFonts w:cs="Arial"/>
                <w:b w:val="0"/>
                <w:color w:val="002060"/>
                <w:szCs w:val="20"/>
              </w:rPr>
            </w:pPr>
            <w:r w:rsidRPr="00E92BE9">
              <w:rPr>
                <w:rStyle w:val="Emphasis"/>
                <w:rFonts w:cs="Arial"/>
                <w:b w:val="0"/>
                <w:color w:val="002060"/>
                <w:szCs w:val="20"/>
              </w:rPr>
              <w:t>Type of Award:</w:t>
            </w:r>
          </w:p>
          <w:p w14:paraId="38623E1A" w14:textId="77777777" w:rsidR="005D21D5" w:rsidRPr="00E92BE9" w:rsidRDefault="005D21D5" w:rsidP="00E92BE9">
            <w:pPr>
              <w:pStyle w:val="Body"/>
              <w:tabs>
                <w:tab w:val="left" w:pos="477"/>
                <w:tab w:val="left" w:pos="2457"/>
                <w:tab w:val="left" w:pos="3717"/>
                <w:tab w:val="right" w:pos="5400"/>
                <w:tab w:val="left" w:pos="5760"/>
                <w:tab w:val="right" w:pos="10800"/>
              </w:tabs>
              <w:spacing w:after="0"/>
              <w:rPr>
                <w:rStyle w:val="Emphasis"/>
                <w:rFonts w:cs="Arial"/>
                <w:b w:val="0"/>
                <w:sz w:val="18"/>
                <w:szCs w:val="18"/>
              </w:rPr>
            </w:pPr>
            <w:r w:rsidRPr="00E92BE9">
              <w:rPr>
                <w:rStyle w:val="Emphasis"/>
                <w:rFonts w:cs="Arial"/>
                <w:b w:val="0"/>
                <w:sz w:val="18"/>
                <w:szCs w:val="18"/>
              </w:rPr>
              <w:tab/>
              <w:t>Spot (up to $500)</w:t>
            </w:r>
            <w:r w:rsidR="00E92BE9" w:rsidRPr="00E92BE9">
              <w:rPr>
                <w:rStyle w:val="Emphasis"/>
                <w:rFonts w:cs="Arial"/>
                <w:b w:val="0"/>
                <w:sz w:val="18"/>
                <w:szCs w:val="18"/>
              </w:rPr>
              <w:t xml:space="preserve">  </w:t>
            </w:r>
            <w:sdt>
              <w:sdtPr>
                <w:rPr>
                  <w:rStyle w:val="Emphasis"/>
                  <w:rFonts w:cs="Arial"/>
                  <w:b w:val="0"/>
                  <w:sz w:val="18"/>
                  <w:szCs w:val="18"/>
                </w:rPr>
                <w:id w:val="-1943602672"/>
                <w14:checkbox>
                  <w14:checked w14:val="0"/>
                  <w14:checkedState w14:val="2612" w14:font="MS Gothic"/>
                  <w14:uncheckedState w14:val="2610" w14:font="MS Gothic"/>
                </w14:checkbox>
              </w:sdtPr>
              <w:sdtEndPr>
                <w:rPr>
                  <w:rStyle w:val="Emphasis"/>
                </w:rPr>
              </w:sdtEndPr>
              <w:sdtContent>
                <w:r w:rsidRPr="00E92BE9">
                  <w:rPr>
                    <w:rStyle w:val="Emphasis"/>
                    <w:rFonts w:ascii="MS Gothic" w:eastAsia="MS Gothic" w:hAnsi="MS Gothic" w:cs="Arial" w:hint="eastAsia"/>
                    <w:b w:val="0"/>
                    <w:sz w:val="18"/>
                    <w:szCs w:val="18"/>
                  </w:rPr>
                  <w:t>☐</w:t>
                </w:r>
              </w:sdtContent>
            </w:sdt>
            <w:r w:rsidRPr="00E92BE9">
              <w:rPr>
                <w:rStyle w:val="Emphasis"/>
                <w:rFonts w:cs="Arial"/>
                <w:b w:val="0"/>
                <w:sz w:val="18"/>
                <w:szCs w:val="18"/>
              </w:rPr>
              <w:tab/>
              <w:t>Individual</w:t>
            </w:r>
            <w:r w:rsidR="00E92BE9" w:rsidRPr="00E92BE9">
              <w:rPr>
                <w:rStyle w:val="Emphasis"/>
                <w:rFonts w:cs="Arial"/>
                <w:b w:val="0"/>
                <w:sz w:val="18"/>
                <w:szCs w:val="18"/>
              </w:rPr>
              <w:t xml:space="preserve"> </w:t>
            </w:r>
            <w:r w:rsidRPr="00E92BE9">
              <w:rPr>
                <w:rStyle w:val="Emphasis"/>
                <w:rFonts w:cs="Arial"/>
                <w:b w:val="0"/>
                <w:sz w:val="18"/>
                <w:szCs w:val="18"/>
              </w:rPr>
              <w:t xml:space="preserve"> </w:t>
            </w:r>
            <w:sdt>
              <w:sdtPr>
                <w:rPr>
                  <w:rStyle w:val="Emphasis"/>
                  <w:rFonts w:cs="Arial"/>
                  <w:b w:val="0"/>
                  <w:sz w:val="18"/>
                  <w:szCs w:val="18"/>
                </w:rPr>
                <w:id w:val="1915973686"/>
                <w14:checkbox>
                  <w14:checked w14:val="0"/>
                  <w14:checkedState w14:val="2612" w14:font="MS Gothic"/>
                  <w14:uncheckedState w14:val="2610" w14:font="MS Gothic"/>
                </w14:checkbox>
              </w:sdtPr>
              <w:sdtEndPr>
                <w:rPr>
                  <w:rStyle w:val="Emphasis"/>
                </w:rPr>
              </w:sdtEndPr>
              <w:sdtContent>
                <w:r w:rsidRPr="00E92BE9">
                  <w:rPr>
                    <w:rStyle w:val="Emphasis"/>
                    <w:rFonts w:ascii="MS Gothic" w:eastAsia="MS Gothic" w:hAnsi="MS Gothic" w:cs="Arial" w:hint="eastAsia"/>
                    <w:b w:val="0"/>
                    <w:sz w:val="18"/>
                    <w:szCs w:val="18"/>
                  </w:rPr>
                  <w:t>☐</w:t>
                </w:r>
              </w:sdtContent>
            </w:sdt>
            <w:r w:rsidR="00E92BE9" w:rsidRPr="00E92BE9">
              <w:rPr>
                <w:rStyle w:val="Emphasis"/>
                <w:rFonts w:cs="Arial"/>
                <w:b w:val="0"/>
                <w:sz w:val="18"/>
                <w:szCs w:val="18"/>
              </w:rPr>
              <w:tab/>
              <w:t xml:space="preserve">Team  </w:t>
            </w:r>
            <w:sdt>
              <w:sdtPr>
                <w:rPr>
                  <w:rStyle w:val="Emphasis"/>
                  <w:rFonts w:cs="Arial"/>
                  <w:b w:val="0"/>
                  <w:sz w:val="18"/>
                  <w:szCs w:val="18"/>
                </w:rPr>
                <w:id w:val="190659904"/>
                <w14:checkbox>
                  <w14:checked w14:val="0"/>
                  <w14:checkedState w14:val="2612" w14:font="MS Gothic"/>
                  <w14:uncheckedState w14:val="2610" w14:font="MS Gothic"/>
                </w14:checkbox>
              </w:sdtPr>
              <w:sdtEndPr>
                <w:rPr>
                  <w:rStyle w:val="Emphasis"/>
                </w:rPr>
              </w:sdtEndPr>
              <w:sdtContent>
                <w:r w:rsidR="00E92BE9" w:rsidRPr="00E92BE9">
                  <w:rPr>
                    <w:rStyle w:val="Emphasis"/>
                    <w:rFonts w:ascii="MS Gothic" w:eastAsia="MS Gothic" w:hAnsi="MS Gothic" w:cs="Arial" w:hint="eastAsia"/>
                    <w:b w:val="0"/>
                    <w:sz w:val="18"/>
                    <w:szCs w:val="18"/>
                  </w:rPr>
                  <w:t>☐</w:t>
                </w:r>
              </w:sdtContent>
            </w:sdt>
          </w:p>
        </w:tc>
      </w:tr>
      <w:bookmarkEnd w:id="1"/>
      <w:tr w:rsidR="00E92BE9" w:rsidRPr="00393D2D" w14:paraId="501F984E" w14:textId="77777777" w:rsidTr="00E92BE9">
        <w:trPr>
          <w:trHeight w:val="576"/>
        </w:trPr>
        <w:tc>
          <w:tcPr>
            <w:tcW w:w="2160" w:type="dxa"/>
            <w:gridSpan w:val="2"/>
            <w:shd w:val="clear" w:color="auto" w:fill="auto"/>
            <w:vAlign w:val="center"/>
          </w:tcPr>
          <w:p w14:paraId="7BB1F037" w14:textId="77777777" w:rsidR="00E92BE9" w:rsidRPr="00E92BE9" w:rsidRDefault="00E92BE9" w:rsidP="00B95CEF">
            <w:pPr>
              <w:pStyle w:val="Body"/>
              <w:tabs>
                <w:tab w:val="right" w:pos="5400"/>
                <w:tab w:val="left" w:pos="5760"/>
                <w:tab w:val="right" w:pos="10800"/>
              </w:tabs>
              <w:spacing w:after="0"/>
              <w:jc w:val="right"/>
              <w:rPr>
                <w:rStyle w:val="Emphasis"/>
                <w:rFonts w:cs="Arial"/>
                <w:b w:val="0"/>
                <w:color w:val="002060"/>
                <w:szCs w:val="20"/>
              </w:rPr>
            </w:pPr>
            <w:r>
              <w:rPr>
                <w:rStyle w:val="Emphasis"/>
                <w:rFonts w:cs="Arial"/>
                <w:b w:val="0"/>
                <w:color w:val="002060"/>
                <w:szCs w:val="20"/>
              </w:rPr>
              <w:t>Nominator:</w:t>
            </w:r>
          </w:p>
        </w:tc>
        <w:sdt>
          <w:sdtPr>
            <w:rPr>
              <w:rStyle w:val="Emphasis"/>
              <w:rFonts w:cs="Arial"/>
              <w:b w:val="0"/>
              <w:szCs w:val="20"/>
            </w:rPr>
            <w:id w:val="-2044285673"/>
            <w:placeholder>
              <w:docPart w:val="E9EA8EAD31494DF6B38A5A6714C41CFC"/>
            </w:placeholder>
            <w:showingPlcHdr/>
          </w:sdtPr>
          <w:sdtEndPr>
            <w:rPr>
              <w:rStyle w:val="Emphasis"/>
            </w:rPr>
          </w:sdtEndPr>
          <w:sdtContent>
            <w:tc>
              <w:tcPr>
                <w:tcW w:w="3780" w:type="dxa"/>
                <w:tcBorders>
                  <w:top w:val="single" w:sz="4" w:space="0" w:color="auto"/>
                  <w:bottom w:val="single" w:sz="4" w:space="0" w:color="auto"/>
                </w:tcBorders>
                <w:shd w:val="clear" w:color="auto" w:fill="auto"/>
                <w:vAlign w:val="center"/>
              </w:tcPr>
              <w:p w14:paraId="74595BAC" w14:textId="77777777" w:rsidR="00E92BE9" w:rsidRDefault="00E92BE9" w:rsidP="00B95CEF">
                <w:pPr>
                  <w:pStyle w:val="Body"/>
                  <w:tabs>
                    <w:tab w:val="right" w:pos="5400"/>
                    <w:tab w:val="left" w:pos="5760"/>
                    <w:tab w:val="right" w:pos="10800"/>
                  </w:tabs>
                  <w:spacing w:after="0"/>
                  <w:rPr>
                    <w:rStyle w:val="Emphasis"/>
                    <w:rFonts w:cs="Arial"/>
                    <w:b w:val="0"/>
                    <w:szCs w:val="20"/>
                  </w:rPr>
                </w:pPr>
                <w:r>
                  <w:rPr>
                    <w:rStyle w:val="PlaceholderText"/>
                    <w:rFonts w:ascii="Arial" w:hAnsi="Arial" w:cs="Arial"/>
                    <w:color w:val="000000" w:themeColor="text1"/>
                    <w:szCs w:val="20"/>
                  </w:rPr>
                  <w:tab/>
                </w:r>
              </w:p>
            </w:tc>
          </w:sdtContent>
        </w:sdt>
        <w:tc>
          <w:tcPr>
            <w:tcW w:w="1980" w:type="dxa"/>
            <w:tcBorders>
              <w:top w:val="single" w:sz="4" w:space="0" w:color="auto"/>
            </w:tcBorders>
            <w:shd w:val="clear" w:color="auto" w:fill="auto"/>
            <w:vAlign w:val="center"/>
          </w:tcPr>
          <w:p w14:paraId="231ED2B1" w14:textId="77777777" w:rsidR="00E92BE9" w:rsidRPr="00E92BE9" w:rsidRDefault="00E92BE9" w:rsidP="00E92BE9">
            <w:pPr>
              <w:pStyle w:val="Body"/>
              <w:tabs>
                <w:tab w:val="right" w:pos="5400"/>
                <w:tab w:val="left" w:pos="5760"/>
                <w:tab w:val="right" w:pos="10800"/>
              </w:tabs>
              <w:spacing w:after="60"/>
              <w:jc w:val="right"/>
              <w:rPr>
                <w:rStyle w:val="Emphasis"/>
                <w:rFonts w:cs="Arial"/>
                <w:b w:val="0"/>
                <w:color w:val="002060"/>
                <w:szCs w:val="20"/>
              </w:rPr>
            </w:pPr>
            <w:r w:rsidRPr="00E92BE9">
              <w:rPr>
                <w:rStyle w:val="Emphasis"/>
                <w:rFonts w:cs="Arial"/>
                <w:b w:val="0"/>
                <w:color w:val="002060"/>
                <w:szCs w:val="20"/>
              </w:rPr>
              <w:t>Title of Nominator</w:t>
            </w:r>
            <w:r w:rsidR="00533084">
              <w:rPr>
                <w:rStyle w:val="Emphasis"/>
                <w:rFonts w:cs="Arial"/>
                <w:b w:val="0"/>
                <w:color w:val="002060"/>
                <w:szCs w:val="20"/>
              </w:rPr>
              <w:t>:</w:t>
            </w:r>
          </w:p>
        </w:tc>
        <w:sdt>
          <w:sdtPr>
            <w:rPr>
              <w:rStyle w:val="Emphasis"/>
              <w:rFonts w:cs="Arial"/>
              <w:b w:val="0"/>
              <w:szCs w:val="20"/>
            </w:rPr>
            <w:id w:val="454138142"/>
            <w:placeholder>
              <w:docPart w:val="40EDCDCAA94D41CCA05D20A29B15DB6E"/>
            </w:placeholder>
            <w:showingPlcHdr/>
          </w:sdtPr>
          <w:sdtEndPr>
            <w:rPr>
              <w:rStyle w:val="Emphasis"/>
            </w:rPr>
          </w:sdtEndPr>
          <w:sdtContent>
            <w:tc>
              <w:tcPr>
                <w:tcW w:w="2790" w:type="dxa"/>
                <w:tcBorders>
                  <w:top w:val="single" w:sz="4" w:space="0" w:color="auto"/>
                  <w:bottom w:val="single" w:sz="4" w:space="0" w:color="auto"/>
                </w:tcBorders>
                <w:shd w:val="clear" w:color="auto" w:fill="auto"/>
                <w:vAlign w:val="center"/>
              </w:tcPr>
              <w:p w14:paraId="708597DB" w14:textId="77777777" w:rsidR="00E92BE9" w:rsidRDefault="00E92BE9" w:rsidP="005D21D5">
                <w:pPr>
                  <w:pStyle w:val="Body"/>
                  <w:tabs>
                    <w:tab w:val="right" w:pos="5400"/>
                    <w:tab w:val="left" w:pos="5760"/>
                    <w:tab w:val="right" w:pos="10800"/>
                  </w:tabs>
                  <w:spacing w:after="60"/>
                  <w:rPr>
                    <w:rStyle w:val="Emphasis"/>
                    <w:rFonts w:cs="Arial"/>
                    <w:color w:val="002060"/>
                    <w:szCs w:val="20"/>
                  </w:rPr>
                </w:pPr>
                <w:r>
                  <w:rPr>
                    <w:rStyle w:val="PlaceholderText"/>
                    <w:rFonts w:ascii="Arial" w:hAnsi="Arial" w:cs="Arial"/>
                    <w:color w:val="000000" w:themeColor="text1"/>
                    <w:szCs w:val="20"/>
                  </w:rPr>
                  <w:tab/>
                </w:r>
              </w:p>
            </w:tc>
          </w:sdtContent>
        </w:sdt>
      </w:tr>
      <w:tr w:rsidR="00E92BE9" w:rsidRPr="00393D2D" w14:paraId="154C6ED1" w14:textId="77777777" w:rsidTr="00E92BE9">
        <w:trPr>
          <w:trHeight w:val="576"/>
        </w:trPr>
        <w:tc>
          <w:tcPr>
            <w:tcW w:w="2160" w:type="dxa"/>
            <w:gridSpan w:val="2"/>
            <w:shd w:val="clear" w:color="auto" w:fill="auto"/>
            <w:vAlign w:val="center"/>
          </w:tcPr>
          <w:p w14:paraId="6722C9F7" w14:textId="77777777" w:rsidR="00E92BE9" w:rsidRDefault="00E92BE9" w:rsidP="00E92BE9">
            <w:pPr>
              <w:pStyle w:val="Body"/>
              <w:tabs>
                <w:tab w:val="right" w:pos="5400"/>
                <w:tab w:val="left" w:pos="5760"/>
                <w:tab w:val="right" w:pos="10800"/>
              </w:tabs>
              <w:spacing w:after="0"/>
              <w:rPr>
                <w:rStyle w:val="Emphasis"/>
                <w:rFonts w:cs="Arial"/>
                <w:b w:val="0"/>
                <w:color w:val="002060"/>
                <w:szCs w:val="20"/>
              </w:rPr>
            </w:pPr>
            <w:r>
              <w:rPr>
                <w:rStyle w:val="Emphasis"/>
                <w:rFonts w:cs="Arial"/>
                <w:b w:val="0"/>
                <w:color w:val="002060"/>
                <w:szCs w:val="20"/>
              </w:rPr>
              <w:t>Employee Supervisor</w:t>
            </w:r>
            <w:r w:rsidR="00533084">
              <w:rPr>
                <w:rStyle w:val="Emphasis"/>
                <w:rFonts w:cs="Arial"/>
                <w:b w:val="0"/>
                <w:color w:val="002060"/>
                <w:szCs w:val="20"/>
              </w:rPr>
              <w:t>:</w:t>
            </w:r>
          </w:p>
        </w:tc>
        <w:sdt>
          <w:sdtPr>
            <w:rPr>
              <w:rStyle w:val="Emphasis"/>
              <w:rFonts w:cs="Arial"/>
              <w:b w:val="0"/>
              <w:szCs w:val="20"/>
            </w:rPr>
            <w:id w:val="995768474"/>
            <w:placeholder>
              <w:docPart w:val="9439D2AFA80B4FC1BFED7798086D8E0F"/>
            </w:placeholder>
            <w:showingPlcHdr/>
          </w:sdtPr>
          <w:sdtEndPr>
            <w:rPr>
              <w:rStyle w:val="Emphasis"/>
            </w:rPr>
          </w:sdtEndPr>
          <w:sdtContent>
            <w:tc>
              <w:tcPr>
                <w:tcW w:w="3780" w:type="dxa"/>
                <w:tcBorders>
                  <w:top w:val="single" w:sz="4" w:space="0" w:color="auto"/>
                  <w:bottom w:val="single" w:sz="4" w:space="0" w:color="auto"/>
                </w:tcBorders>
                <w:shd w:val="clear" w:color="auto" w:fill="auto"/>
                <w:vAlign w:val="center"/>
              </w:tcPr>
              <w:p w14:paraId="3CAAFC92" w14:textId="77777777" w:rsidR="00E92BE9" w:rsidRDefault="00E92BE9" w:rsidP="00B95CEF">
                <w:pPr>
                  <w:pStyle w:val="Body"/>
                  <w:tabs>
                    <w:tab w:val="right" w:pos="5400"/>
                    <w:tab w:val="left" w:pos="5760"/>
                    <w:tab w:val="right" w:pos="10800"/>
                  </w:tabs>
                  <w:spacing w:after="0"/>
                  <w:rPr>
                    <w:rStyle w:val="Emphasis"/>
                    <w:rFonts w:cs="Arial"/>
                    <w:b w:val="0"/>
                    <w:szCs w:val="20"/>
                  </w:rPr>
                </w:pPr>
                <w:r>
                  <w:rPr>
                    <w:rStyle w:val="PlaceholderText"/>
                    <w:rFonts w:ascii="Arial" w:hAnsi="Arial" w:cs="Arial"/>
                    <w:color w:val="000000" w:themeColor="text1"/>
                    <w:szCs w:val="20"/>
                  </w:rPr>
                  <w:tab/>
                </w:r>
              </w:p>
            </w:tc>
          </w:sdtContent>
        </w:sdt>
        <w:tc>
          <w:tcPr>
            <w:tcW w:w="1980" w:type="dxa"/>
            <w:tcBorders>
              <w:top w:val="single" w:sz="4" w:space="0" w:color="auto"/>
            </w:tcBorders>
            <w:shd w:val="clear" w:color="auto" w:fill="auto"/>
            <w:vAlign w:val="center"/>
          </w:tcPr>
          <w:p w14:paraId="06A83FD7" w14:textId="77777777" w:rsidR="00E92BE9" w:rsidRPr="00E92BE9" w:rsidRDefault="00E92BE9" w:rsidP="00E92BE9">
            <w:pPr>
              <w:pStyle w:val="Body"/>
              <w:tabs>
                <w:tab w:val="right" w:pos="5400"/>
                <w:tab w:val="left" w:pos="5760"/>
                <w:tab w:val="right" w:pos="10800"/>
              </w:tabs>
              <w:spacing w:after="60"/>
              <w:jc w:val="right"/>
              <w:rPr>
                <w:rStyle w:val="Emphasis"/>
                <w:rFonts w:cs="Arial"/>
                <w:b w:val="0"/>
                <w:color w:val="002060"/>
                <w:szCs w:val="20"/>
              </w:rPr>
            </w:pPr>
            <w:r>
              <w:rPr>
                <w:rStyle w:val="Emphasis"/>
                <w:rFonts w:cs="Arial"/>
                <w:b w:val="0"/>
                <w:color w:val="002060"/>
                <w:szCs w:val="20"/>
              </w:rPr>
              <w:t>Title of Supervisor:</w:t>
            </w:r>
          </w:p>
        </w:tc>
        <w:sdt>
          <w:sdtPr>
            <w:rPr>
              <w:rStyle w:val="Emphasis"/>
              <w:rFonts w:cs="Arial"/>
              <w:b w:val="0"/>
              <w:szCs w:val="20"/>
            </w:rPr>
            <w:id w:val="980727995"/>
            <w:placeholder>
              <w:docPart w:val="18B3CCCD23AA4D8AA4104B310D550E6F"/>
            </w:placeholder>
            <w:showingPlcHdr/>
          </w:sdtPr>
          <w:sdtEndPr>
            <w:rPr>
              <w:rStyle w:val="Emphasis"/>
            </w:rPr>
          </w:sdtEndPr>
          <w:sdtContent>
            <w:tc>
              <w:tcPr>
                <w:tcW w:w="2790" w:type="dxa"/>
                <w:tcBorders>
                  <w:top w:val="single" w:sz="4" w:space="0" w:color="auto"/>
                  <w:bottom w:val="single" w:sz="4" w:space="0" w:color="auto"/>
                </w:tcBorders>
                <w:shd w:val="clear" w:color="auto" w:fill="auto"/>
                <w:vAlign w:val="center"/>
              </w:tcPr>
              <w:p w14:paraId="7FA5C390" w14:textId="77777777" w:rsidR="00E92BE9" w:rsidRDefault="00251FE2" w:rsidP="005D21D5">
                <w:pPr>
                  <w:pStyle w:val="Body"/>
                  <w:tabs>
                    <w:tab w:val="right" w:pos="5400"/>
                    <w:tab w:val="left" w:pos="5760"/>
                    <w:tab w:val="right" w:pos="10800"/>
                  </w:tabs>
                  <w:spacing w:after="60"/>
                  <w:rPr>
                    <w:rStyle w:val="Emphasis"/>
                    <w:rFonts w:cs="Arial"/>
                    <w:b w:val="0"/>
                    <w:szCs w:val="20"/>
                  </w:rPr>
                </w:pPr>
                <w:r>
                  <w:rPr>
                    <w:rStyle w:val="PlaceholderText"/>
                    <w:rFonts w:ascii="Arial" w:hAnsi="Arial" w:cs="Arial"/>
                    <w:color w:val="000000" w:themeColor="text1"/>
                    <w:szCs w:val="20"/>
                  </w:rPr>
                  <w:tab/>
                </w:r>
              </w:p>
            </w:tc>
          </w:sdtContent>
        </w:sdt>
      </w:tr>
      <w:tr w:rsidR="00464D71" w:rsidRPr="00393D2D" w14:paraId="39CE7E93" w14:textId="77777777" w:rsidTr="00464D71">
        <w:tblPrEx>
          <w:shd w:val="clear" w:color="auto" w:fill="2D6CC0"/>
          <w:tblCellMar>
            <w:left w:w="108" w:type="dxa"/>
            <w:right w:w="108" w:type="dxa"/>
          </w:tblCellMar>
        </w:tblPrEx>
        <w:trPr>
          <w:trHeight w:val="80"/>
        </w:trPr>
        <w:tc>
          <w:tcPr>
            <w:tcW w:w="10710" w:type="dxa"/>
            <w:gridSpan w:val="5"/>
            <w:shd w:val="clear" w:color="auto" w:fill="auto"/>
          </w:tcPr>
          <w:p w14:paraId="3043F303" w14:textId="77777777" w:rsidR="00464D71" w:rsidRPr="006212C4" w:rsidRDefault="00464D71" w:rsidP="006212C4">
            <w:pPr>
              <w:pStyle w:val="Body"/>
              <w:spacing w:after="0"/>
              <w:jc w:val="center"/>
              <w:rPr>
                <w:rFonts w:ascii="Arial" w:hAnsi="Arial" w:cs="Arial"/>
                <w:b/>
                <w:smallCaps/>
                <w:color w:val="FFFFFF"/>
                <w:spacing w:val="22"/>
                <w:sz w:val="6"/>
                <w:szCs w:val="6"/>
              </w:rPr>
            </w:pPr>
          </w:p>
        </w:tc>
      </w:tr>
      <w:tr w:rsidR="003C443E" w:rsidRPr="00E92BE9" w14:paraId="7C6B85E6" w14:textId="77777777" w:rsidTr="00E92BE9">
        <w:tblPrEx>
          <w:shd w:val="clear" w:color="auto" w:fill="2D6CC0"/>
          <w:tblCellMar>
            <w:left w:w="108" w:type="dxa"/>
            <w:right w:w="108" w:type="dxa"/>
          </w:tblCellMar>
        </w:tblPrEx>
        <w:trPr>
          <w:trHeight w:val="432"/>
        </w:trPr>
        <w:tc>
          <w:tcPr>
            <w:tcW w:w="10710" w:type="dxa"/>
            <w:gridSpan w:val="5"/>
            <w:shd w:val="clear" w:color="auto" w:fill="2D6CC0"/>
          </w:tcPr>
          <w:p w14:paraId="41DAA7FE" w14:textId="77777777" w:rsidR="00EC445E" w:rsidRPr="00E92BE9" w:rsidRDefault="00E92BE9" w:rsidP="00E92BE9">
            <w:pPr>
              <w:pStyle w:val="Body"/>
              <w:tabs>
                <w:tab w:val="right" w:pos="5400"/>
                <w:tab w:val="left" w:pos="5760"/>
                <w:tab w:val="right" w:pos="10800"/>
              </w:tabs>
              <w:spacing w:before="120" w:after="120"/>
              <w:rPr>
                <w:rStyle w:val="Emphasis"/>
                <w:b w:val="0"/>
                <w:color w:val="FFFFFF" w:themeColor="background1"/>
              </w:rPr>
            </w:pPr>
            <w:r w:rsidRPr="00E92BE9">
              <w:rPr>
                <w:rStyle w:val="Emphasis"/>
                <w:b w:val="0"/>
                <w:color w:val="FFFFFF" w:themeColor="background1"/>
              </w:rPr>
              <w:t>Plan Criteria</w:t>
            </w:r>
          </w:p>
        </w:tc>
      </w:tr>
      <w:tr w:rsidR="00862F69" w:rsidRPr="00862F69" w14:paraId="533011EA" w14:textId="77777777" w:rsidTr="00862F69">
        <w:tblPrEx>
          <w:shd w:val="clear" w:color="auto" w:fill="2D6CC0"/>
          <w:tblCellMar>
            <w:left w:w="108" w:type="dxa"/>
            <w:right w:w="108" w:type="dxa"/>
          </w:tblCellMar>
        </w:tblPrEx>
        <w:trPr>
          <w:trHeight w:val="432"/>
        </w:trPr>
        <w:tc>
          <w:tcPr>
            <w:tcW w:w="10710" w:type="dxa"/>
            <w:gridSpan w:val="5"/>
            <w:tcBorders>
              <w:bottom w:val="single" w:sz="4" w:space="0" w:color="auto"/>
            </w:tcBorders>
            <w:shd w:val="clear" w:color="auto" w:fill="auto"/>
          </w:tcPr>
          <w:p w14:paraId="43FCC576" w14:textId="77777777" w:rsidR="00862F69" w:rsidRPr="00862F69" w:rsidRDefault="00862F69" w:rsidP="00533084">
            <w:pPr>
              <w:pStyle w:val="Body"/>
              <w:tabs>
                <w:tab w:val="right" w:pos="5400"/>
                <w:tab w:val="left" w:pos="5760"/>
                <w:tab w:val="right" w:pos="10800"/>
              </w:tabs>
              <w:spacing w:before="120" w:after="120" w:line="264" w:lineRule="auto"/>
              <w:jc w:val="both"/>
              <w:rPr>
                <w:rStyle w:val="Emphasis"/>
                <w:b w:val="0"/>
                <w:szCs w:val="20"/>
              </w:rPr>
            </w:pPr>
            <w:r w:rsidRPr="00862F69">
              <w:rPr>
                <w:rStyle w:val="Emphasis"/>
                <w:b w:val="0"/>
                <w:szCs w:val="20"/>
              </w:rPr>
              <w:t>Under the STAR Plan, managers are able to recognize, acknowledge, and reward employees for exceptional performance and/or significant contributions related to and supportive of individual, departmental, divisional, and/or organizational goals and objectives. Managers may acknowledge and reward individuals and teams demonstrating achievement in the following categories. Please indicate which category(s) best describes the accomplishment for which this award is proposed:</w:t>
            </w:r>
          </w:p>
        </w:tc>
      </w:tr>
      <w:tr w:rsidR="00862F69" w:rsidRPr="00862F69" w14:paraId="5F618F1F" w14:textId="77777777" w:rsidTr="00862F69">
        <w:tblPrEx>
          <w:shd w:val="clear" w:color="auto" w:fill="2D6CC0"/>
          <w:tblCellMar>
            <w:left w:w="108" w:type="dxa"/>
            <w:right w:w="108" w:type="dxa"/>
          </w:tblCellMar>
        </w:tblPrEx>
        <w:trPr>
          <w:trHeight w:val="432"/>
        </w:trPr>
        <w:sdt>
          <w:sdtPr>
            <w:rPr>
              <w:rStyle w:val="Emphasis"/>
              <w:b w:val="0"/>
              <w:szCs w:val="20"/>
            </w:rPr>
            <w:id w:val="-68815873"/>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762C13DF" w14:textId="77777777" w:rsidR="00862F69" w:rsidRPr="00862F69" w:rsidRDefault="00862F69" w:rsidP="00862F69">
                <w:pPr>
                  <w:pStyle w:val="Body"/>
                  <w:tabs>
                    <w:tab w:val="right" w:pos="5400"/>
                    <w:tab w:val="left" w:pos="5760"/>
                    <w:tab w:val="right" w:pos="10800"/>
                  </w:tabs>
                  <w:spacing w:before="120" w:after="0" w:line="264" w:lineRule="auto"/>
                  <w:rPr>
                    <w:rStyle w:val="Emphasis"/>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403585C" w14:textId="77777777" w:rsidR="00862F69" w:rsidRPr="00862F69" w:rsidRDefault="00862F69" w:rsidP="00862F69">
            <w:pPr>
              <w:pStyle w:val="Body"/>
              <w:tabs>
                <w:tab w:val="right" w:pos="5400"/>
                <w:tab w:val="left" w:pos="5760"/>
                <w:tab w:val="right" w:pos="10800"/>
              </w:tabs>
              <w:spacing w:before="60" w:after="60" w:line="264" w:lineRule="auto"/>
              <w:rPr>
                <w:rStyle w:val="Emphasis"/>
                <w:b w:val="0"/>
                <w:szCs w:val="20"/>
              </w:rPr>
            </w:pPr>
            <w:r w:rsidRPr="00862F69">
              <w:rPr>
                <w:rStyle w:val="Emphasis"/>
                <w:color w:val="002060"/>
                <w:szCs w:val="20"/>
              </w:rPr>
              <w:t>Exceptional performance</w:t>
            </w:r>
            <w:r w:rsidRPr="00862F69">
              <w:rPr>
                <w:rStyle w:val="Emphasis"/>
                <w:b w:val="0"/>
                <w:szCs w:val="20"/>
              </w:rPr>
              <w:t>: Demonstrated and sustained exceptional performance that consistently exceeds goals and work expectations in quantity and/or quality.</w:t>
            </w:r>
          </w:p>
        </w:tc>
      </w:tr>
      <w:tr w:rsidR="00862F69" w:rsidRPr="00862F69" w14:paraId="7A4FDB0F" w14:textId="77777777" w:rsidTr="00862F69">
        <w:tblPrEx>
          <w:shd w:val="clear" w:color="auto" w:fill="2D6CC0"/>
          <w:tblCellMar>
            <w:left w:w="108" w:type="dxa"/>
            <w:right w:w="108" w:type="dxa"/>
          </w:tblCellMar>
        </w:tblPrEx>
        <w:trPr>
          <w:trHeight w:val="432"/>
        </w:trPr>
        <w:sdt>
          <w:sdtPr>
            <w:rPr>
              <w:rStyle w:val="Emphasis"/>
              <w:rFonts w:ascii="MS Gothic" w:eastAsia="MS Gothic" w:hAnsi="MS Gothic" w:hint="eastAsia"/>
              <w:b w:val="0"/>
              <w:szCs w:val="20"/>
            </w:rPr>
            <w:id w:val="896865686"/>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3CBC7FF7"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685E932" w14:textId="77777777" w:rsidR="00862F69" w:rsidRPr="00862F69" w:rsidRDefault="00862F69" w:rsidP="00862F69">
            <w:pPr>
              <w:pStyle w:val="Body"/>
              <w:tabs>
                <w:tab w:val="right" w:pos="5400"/>
                <w:tab w:val="left" w:pos="5760"/>
                <w:tab w:val="right" w:pos="10800"/>
              </w:tabs>
              <w:spacing w:before="60" w:after="60" w:line="264" w:lineRule="auto"/>
              <w:jc w:val="both"/>
              <w:rPr>
                <w:rStyle w:val="Emphasis"/>
                <w:b w:val="0"/>
                <w:szCs w:val="20"/>
              </w:rPr>
            </w:pPr>
            <w:r w:rsidRPr="00862F69">
              <w:rPr>
                <w:rStyle w:val="Emphasis"/>
                <w:color w:val="002060"/>
                <w:szCs w:val="20"/>
              </w:rPr>
              <w:t>Creativity</w:t>
            </w:r>
            <w:r w:rsidRPr="00862F69">
              <w:rPr>
                <w:rStyle w:val="Emphasis"/>
                <w:b w:val="0"/>
                <w:szCs w:val="20"/>
              </w:rPr>
              <w:t>: One-time innovation or creation that results in time/dollar savings, revenue enhancement, and productivity improvement; and/or ongoing innovative/creative activities that benefit organizational systems, protocols and/or procedures</w:t>
            </w:r>
          </w:p>
        </w:tc>
      </w:tr>
      <w:tr w:rsidR="00862F69" w:rsidRPr="00862F69" w14:paraId="7531E8A2" w14:textId="77777777" w:rsidTr="00862F69">
        <w:tblPrEx>
          <w:shd w:val="clear" w:color="auto" w:fill="2D6CC0"/>
          <w:tblCellMar>
            <w:left w:w="108" w:type="dxa"/>
            <w:right w:w="108" w:type="dxa"/>
          </w:tblCellMar>
        </w:tblPrEx>
        <w:trPr>
          <w:trHeight w:val="432"/>
        </w:trPr>
        <w:sdt>
          <w:sdtPr>
            <w:rPr>
              <w:rStyle w:val="Emphasis"/>
              <w:rFonts w:ascii="MS Gothic" w:eastAsia="MS Gothic" w:hAnsi="MS Gothic" w:hint="eastAsia"/>
              <w:b w:val="0"/>
              <w:szCs w:val="20"/>
            </w:rPr>
            <w:id w:val="1439567750"/>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6493BB9E"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2918F44" w14:textId="77777777" w:rsidR="00862F69" w:rsidRPr="00862F69" w:rsidRDefault="00862F69" w:rsidP="00862F69">
            <w:pPr>
              <w:pStyle w:val="Body"/>
              <w:tabs>
                <w:tab w:val="right" w:pos="5400"/>
                <w:tab w:val="left" w:pos="5760"/>
                <w:tab w:val="right" w:pos="10800"/>
              </w:tabs>
              <w:spacing w:before="60" w:after="60" w:line="264" w:lineRule="auto"/>
              <w:jc w:val="both"/>
              <w:rPr>
                <w:rStyle w:val="Emphasis"/>
                <w:b w:val="0"/>
                <w:szCs w:val="20"/>
              </w:rPr>
            </w:pPr>
            <w:r w:rsidRPr="00862F69">
              <w:rPr>
                <w:rStyle w:val="Emphasis"/>
                <w:color w:val="002060"/>
                <w:szCs w:val="20"/>
              </w:rPr>
              <w:t>Organizational abilities</w:t>
            </w:r>
            <w:r w:rsidRPr="00862F69">
              <w:rPr>
                <w:rStyle w:val="Emphasis"/>
                <w:b w:val="0"/>
                <w:szCs w:val="20"/>
              </w:rPr>
              <w:t>: Exhibiting extraordinary skills in leadership resulting in the accomplishment of significant departmental or divisional goals and objectives; effective project management, which could include developing a project and/or implementing a project with substantial success; and/or demonstrating organizational capability leading to a greater level of effectiveness.</w:t>
            </w:r>
          </w:p>
        </w:tc>
      </w:tr>
      <w:tr w:rsidR="00862F69" w:rsidRPr="00862F69" w14:paraId="13A43E9E" w14:textId="77777777" w:rsidTr="00862F69">
        <w:tblPrEx>
          <w:shd w:val="clear" w:color="auto" w:fill="2D6CC0"/>
          <w:tblCellMar>
            <w:left w:w="108" w:type="dxa"/>
            <w:right w:w="108" w:type="dxa"/>
          </w:tblCellMar>
        </w:tblPrEx>
        <w:trPr>
          <w:trHeight w:val="432"/>
        </w:trPr>
        <w:sdt>
          <w:sdtPr>
            <w:rPr>
              <w:rStyle w:val="Emphasis"/>
              <w:rFonts w:ascii="MS Gothic" w:eastAsia="MS Gothic" w:hAnsi="MS Gothic" w:hint="eastAsia"/>
              <w:b w:val="0"/>
              <w:szCs w:val="20"/>
            </w:rPr>
            <w:id w:val="771980286"/>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6B69341"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53BD696" w14:textId="77777777" w:rsidR="00862F69" w:rsidRPr="00862F69" w:rsidRDefault="00862F69" w:rsidP="00862F69">
            <w:pPr>
              <w:pStyle w:val="Body"/>
              <w:tabs>
                <w:tab w:val="right" w:pos="5400"/>
                <w:tab w:val="left" w:pos="5760"/>
                <w:tab w:val="right" w:pos="10800"/>
              </w:tabs>
              <w:spacing w:before="60" w:after="60" w:line="264" w:lineRule="auto"/>
              <w:rPr>
                <w:rStyle w:val="Emphasis"/>
                <w:b w:val="0"/>
                <w:szCs w:val="20"/>
              </w:rPr>
            </w:pPr>
            <w:r w:rsidRPr="00862F69">
              <w:rPr>
                <w:rStyle w:val="Emphasis"/>
                <w:color w:val="002060"/>
                <w:szCs w:val="20"/>
              </w:rPr>
              <w:t>Work success</w:t>
            </w:r>
            <w:r w:rsidRPr="00862F69">
              <w:rPr>
                <w:rStyle w:val="Emphasis"/>
                <w:b w:val="0"/>
                <w:szCs w:val="20"/>
              </w:rPr>
              <w:t>: Significantly exceeding productivity, customer service, quality of care or similar goals, including demonstrating superior interactions with managers, peers, supervisors, subordinates, the University community, and/or clients and customers served.</w:t>
            </w:r>
          </w:p>
        </w:tc>
      </w:tr>
      <w:tr w:rsidR="00D61027" w:rsidRPr="00862F69" w14:paraId="787CFAE0" w14:textId="77777777" w:rsidTr="00862F69">
        <w:tblPrEx>
          <w:shd w:val="clear" w:color="auto" w:fill="2D6CC0"/>
          <w:tblCellMar>
            <w:left w:w="108" w:type="dxa"/>
            <w:right w:w="108" w:type="dxa"/>
          </w:tblCellMar>
        </w:tblPrEx>
        <w:trPr>
          <w:trHeight w:val="432"/>
        </w:trPr>
        <w:sdt>
          <w:sdtPr>
            <w:rPr>
              <w:rStyle w:val="Emphasis"/>
              <w:rFonts w:ascii="MS Gothic" w:eastAsia="MS Gothic" w:hAnsi="MS Gothic" w:hint="eastAsia"/>
              <w:b w:val="0"/>
              <w:szCs w:val="20"/>
            </w:rPr>
            <w:id w:val="-745803085"/>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F02EC45" w14:textId="77777777" w:rsidR="00D61027" w:rsidRDefault="00D61027" w:rsidP="00D61027">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E2EE7BC" w14:textId="77777777" w:rsidR="00D61027" w:rsidRPr="00862F69" w:rsidRDefault="00D61027" w:rsidP="00D61027">
            <w:pPr>
              <w:pStyle w:val="Body"/>
              <w:tabs>
                <w:tab w:val="right" w:pos="5400"/>
                <w:tab w:val="left" w:pos="5760"/>
                <w:tab w:val="right" w:pos="10800"/>
              </w:tabs>
              <w:spacing w:before="60" w:after="60" w:line="264" w:lineRule="auto"/>
              <w:rPr>
                <w:rStyle w:val="Emphasis"/>
                <w:b w:val="0"/>
                <w:szCs w:val="20"/>
              </w:rPr>
            </w:pPr>
            <w:r w:rsidRPr="00862F69">
              <w:rPr>
                <w:rStyle w:val="Emphasis"/>
                <w:color w:val="002060"/>
                <w:szCs w:val="20"/>
              </w:rPr>
              <w:t>Teamwork</w:t>
            </w:r>
            <w:r w:rsidRPr="00862F69">
              <w:rPr>
                <w:rStyle w:val="Emphasis"/>
                <w:b w:val="0"/>
                <w:szCs w:val="20"/>
              </w:rPr>
              <w:t>: Acting as an exceptionally effective and cooperative team member or team leader for a team that has significantly exceeded the goals/objectives of the department/unit.</w:t>
            </w:r>
          </w:p>
        </w:tc>
      </w:tr>
    </w:tbl>
    <w:p w14:paraId="6DB14C92" w14:textId="77777777" w:rsidR="00862F69" w:rsidRDefault="00862F69"/>
    <w:p w14:paraId="45D37E24" w14:textId="77777777" w:rsidR="00862F69" w:rsidRDefault="00862F69" w:rsidP="00862F69">
      <w:pPr>
        <w:spacing w:after="0" w:line="240" w:lineRule="auto"/>
      </w:pPr>
      <w:r>
        <w:br w:type="page"/>
      </w:r>
    </w:p>
    <w:tbl>
      <w:tblPr>
        <w:tblW w:w="10710" w:type="dxa"/>
        <w:tblInd w:w="85" w:type="dxa"/>
        <w:shd w:val="clear" w:color="auto" w:fill="2D6CC0"/>
        <w:tblLayout w:type="fixed"/>
        <w:tblLook w:val="04A0" w:firstRow="1" w:lastRow="0" w:firstColumn="1" w:lastColumn="0" w:noHBand="0" w:noVBand="1"/>
      </w:tblPr>
      <w:tblGrid>
        <w:gridCol w:w="360"/>
        <w:gridCol w:w="10350"/>
      </w:tblGrid>
      <w:tr w:rsidR="00862F69" w:rsidRPr="00862F69" w14:paraId="1EEA7F1D" w14:textId="77777777" w:rsidTr="00862F69">
        <w:trPr>
          <w:trHeight w:val="432"/>
        </w:trPr>
        <w:tc>
          <w:tcPr>
            <w:tcW w:w="10710" w:type="dxa"/>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D9B03B8" w14:textId="77777777" w:rsidR="00862F69" w:rsidRPr="00862F69" w:rsidRDefault="00862F69" w:rsidP="00862F69">
            <w:pPr>
              <w:pStyle w:val="Body"/>
              <w:tabs>
                <w:tab w:val="right" w:pos="5400"/>
                <w:tab w:val="left" w:pos="5760"/>
                <w:tab w:val="right" w:pos="10800"/>
              </w:tabs>
              <w:spacing w:before="60" w:after="60" w:line="264" w:lineRule="auto"/>
              <w:rPr>
                <w:rStyle w:val="Emphasis"/>
                <w:b w:val="0"/>
                <w:color w:val="FFFFFF" w:themeColor="background1"/>
                <w:szCs w:val="20"/>
              </w:rPr>
            </w:pPr>
            <w:r w:rsidRPr="00862F69">
              <w:rPr>
                <w:rStyle w:val="Emphasis"/>
                <w:b w:val="0"/>
                <w:color w:val="FFFFFF" w:themeColor="background1"/>
                <w:szCs w:val="20"/>
              </w:rPr>
              <w:lastRenderedPageBreak/>
              <w:t>UCR Strategic Goals</w:t>
            </w:r>
          </w:p>
        </w:tc>
      </w:tr>
      <w:tr w:rsidR="00862F69" w:rsidRPr="00862F69" w14:paraId="1BB069A7" w14:textId="77777777" w:rsidTr="000B4A9C">
        <w:trPr>
          <w:trHeight w:val="432"/>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1B4A23" w14:textId="77777777" w:rsidR="00862F69" w:rsidRPr="00862F69" w:rsidRDefault="00862F69" w:rsidP="00862F69">
            <w:pPr>
              <w:pStyle w:val="Body"/>
              <w:tabs>
                <w:tab w:val="right" w:pos="5400"/>
                <w:tab w:val="left" w:pos="5760"/>
                <w:tab w:val="right" w:pos="10800"/>
              </w:tabs>
              <w:spacing w:before="60" w:line="264" w:lineRule="auto"/>
              <w:rPr>
                <w:rStyle w:val="Emphasis"/>
                <w:b w:val="0"/>
                <w:szCs w:val="20"/>
              </w:rPr>
            </w:pPr>
            <w:r w:rsidRPr="00862F69">
              <w:rPr>
                <w:rStyle w:val="Emphasis"/>
                <w:b w:val="0"/>
                <w:szCs w:val="20"/>
              </w:rPr>
              <w:t xml:space="preserve">In addition to the broad UC performance standards, please indicate which UCR strategic initiative(s) best describes the accomplishment for which this award is proposed: </w:t>
            </w:r>
          </w:p>
          <w:p w14:paraId="22F7E8F3" w14:textId="77777777" w:rsidR="00862F69" w:rsidRPr="00862F69" w:rsidRDefault="00862F69" w:rsidP="00862F69">
            <w:pPr>
              <w:pStyle w:val="Body"/>
              <w:tabs>
                <w:tab w:val="right" w:pos="5400"/>
                <w:tab w:val="left" w:pos="5760"/>
                <w:tab w:val="right" w:pos="10800"/>
              </w:tabs>
              <w:spacing w:before="60" w:after="60" w:line="264" w:lineRule="auto"/>
              <w:rPr>
                <w:rStyle w:val="Emphasis"/>
                <w:szCs w:val="20"/>
              </w:rPr>
            </w:pPr>
            <w:r w:rsidRPr="00862F69">
              <w:rPr>
                <w:rStyle w:val="Emphasis"/>
                <w:color w:val="002060"/>
                <w:szCs w:val="20"/>
              </w:rPr>
              <w:t>Developing a Preeminent Research University for the 21st Century</w:t>
            </w:r>
          </w:p>
        </w:tc>
      </w:tr>
      <w:tr w:rsidR="00862F69" w:rsidRPr="00862F69" w14:paraId="45B14AEA" w14:textId="77777777" w:rsidTr="00862F69">
        <w:trPr>
          <w:trHeight w:val="432"/>
        </w:trPr>
        <w:sdt>
          <w:sdtPr>
            <w:rPr>
              <w:rStyle w:val="Emphasis"/>
              <w:rFonts w:ascii="MS Gothic" w:eastAsia="MS Gothic" w:hAnsi="MS Gothic" w:hint="eastAsia"/>
              <w:b w:val="0"/>
              <w:szCs w:val="20"/>
            </w:rPr>
            <w:id w:val="800187756"/>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9D1E80F"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64C070B9" w14:textId="77777777" w:rsidR="00862F69" w:rsidRPr="00533084" w:rsidRDefault="00533084" w:rsidP="00862F69">
            <w:pPr>
              <w:pStyle w:val="Body"/>
              <w:tabs>
                <w:tab w:val="right" w:pos="5400"/>
                <w:tab w:val="left" w:pos="5760"/>
                <w:tab w:val="right" w:pos="10800"/>
              </w:tabs>
              <w:spacing w:before="60" w:after="60" w:line="264" w:lineRule="auto"/>
              <w:rPr>
                <w:rStyle w:val="Emphasis"/>
                <w:rFonts w:cs="Arial"/>
                <w:b w:val="0"/>
                <w:szCs w:val="20"/>
              </w:rPr>
            </w:pPr>
            <w:r w:rsidRPr="00533084">
              <w:rPr>
                <w:rStyle w:val="Emphasis"/>
                <w:rFonts w:cs="Arial"/>
                <w:b w:val="0"/>
                <w:szCs w:val="20"/>
              </w:rPr>
              <w:t>Increasing extramural grant funding</w:t>
            </w:r>
          </w:p>
        </w:tc>
      </w:tr>
      <w:tr w:rsidR="00862F69" w:rsidRPr="00862F69" w14:paraId="5C35D020" w14:textId="77777777" w:rsidTr="00862F69">
        <w:trPr>
          <w:trHeight w:val="432"/>
        </w:trPr>
        <w:sdt>
          <w:sdtPr>
            <w:rPr>
              <w:rStyle w:val="Emphasis"/>
              <w:rFonts w:ascii="MS Gothic" w:eastAsia="MS Gothic" w:hAnsi="MS Gothic" w:hint="eastAsia"/>
              <w:b w:val="0"/>
              <w:szCs w:val="20"/>
            </w:rPr>
            <w:id w:val="470862897"/>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3D93C774"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69577BD0" w14:textId="77777777" w:rsidR="00862F69" w:rsidRPr="00533084" w:rsidRDefault="00533084" w:rsidP="00862F69">
            <w:pPr>
              <w:pStyle w:val="Body"/>
              <w:tabs>
                <w:tab w:val="right" w:pos="5400"/>
                <w:tab w:val="left" w:pos="5760"/>
                <w:tab w:val="right" w:pos="10800"/>
              </w:tabs>
              <w:spacing w:before="60" w:after="60" w:line="264" w:lineRule="auto"/>
              <w:rPr>
                <w:rStyle w:val="Emphasis"/>
                <w:rFonts w:cs="Arial"/>
                <w:b w:val="0"/>
                <w:szCs w:val="20"/>
              </w:rPr>
            </w:pPr>
            <w:r w:rsidRPr="00533084">
              <w:rPr>
                <w:rFonts w:ascii="Arial" w:hAnsi="Arial" w:cs="Arial"/>
                <w:szCs w:val="20"/>
              </w:rPr>
              <w:t>Fostering interdisciplinary centers</w:t>
            </w:r>
          </w:p>
        </w:tc>
      </w:tr>
      <w:tr w:rsidR="00862F69" w:rsidRPr="00862F69" w14:paraId="615B24A2" w14:textId="77777777" w:rsidTr="00862F69">
        <w:trPr>
          <w:trHeight w:val="432"/>
        </w:trPr>
        <w:sdt>
          <w:sdtPr>
            <w:rPr>
              <w:rStyle w:val="Emphasis"/>
              <w:rFonts w:ascii="MS Gothic" w:eastAsia="MS Gothic" w:hAnsi="MS Gothic" w:hint="eastAsia"/>
              <w:b w:val="0"/>
              <w:szCs w:val="20"/>
            </w:rPr>
            <w:id w:val="996542728"/>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77E353E"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5FCD484A" w14:textId="77777777" w:rsidR="00862F69" w:rsidRPr="00533084" w:rsidRDefault="00533084" w:rsidP="00862F69">
            <w:pPr>
              <w:pStyle w:val="Body"/>
              <w:tabs>
                <w:tab w:val="right" w:pos="5400"/>
                <w:tab w:val="left" w:pos="5760"/>
                <w:tab w:val="right" w:pos="10800"/>
              </w:tabs>
              <w:spacing w:before="60" w:after="60" w:line="264" w:lineRule="auto"/>
              <w:rPr>
                <w:rStyle w:val="Emphasis"/>
                <w:rFonts w:cs="Arial"/>
                <w:b w:val="0"/>
                <w:szCs w:val="20"/>
              </w:rPr>
            </w:pPr>
            <w:r>
              <w:rPr>
                <w:rFonts w:ascii="Arial" w:hAnsi="Arial" w:cs="Arial"/>
                <w:szCs w:val="20"/>
              </w:rPr>
              <w:t>O</w:t>
            </w:r>
            <w:r w:rsidRPr="00533084">
              <w:rPr>
                <w:rFonts w:ascii="Arial" w:hAnsi="Arial" w:cs="Arial"/>
                <w:szCs w:val="20"/>
              </w:rPr>
              <w:t>ptimizing organizational structure in support of research and creative activity</w:t>
            </w:r>
          </w:p>
        </w:tc>
      </w:tr>
      <w:tr w:rsidR="00862F69" w:rsidRPr="00862F69" w14:paraId="01260F75" w14:textId="77777777" w:rsidTr="008A4C42">
        <w:trPr>
          <w:trHeight w:val="432"/>
        </w:trPr>
        <w:sdt>
          <w:sdtPr>
            <w:rPr>
              <w:rStyle w:val="Emphasis"/>
              <w:rFonts w:ascii="MS Gothic" w:eastAsia="MS Gothic" w:hAnsi="MS Gothic" w:hint="eastAsia"/>
              <w:b w:val="0"/>
              <w:szCs w:val="20"/>
            </w:rPr>
            <w:id w:val="1787226894"/>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00994E52" w14:textId="77777777" w:rsidR="00862F69" w:rsidRDefault="00862F69" w:rsidP="008A4C42">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145E4FBF" w14:textId="77777777" w:rsidR="00862F69" w:rsidRPr="00533084" w:rsidRDefault="00533084" w:rsidP="008A4C42">
            <w:pPr>
              <w:spacing w:before="60" w:after="60"/>
              <w:rPr>
                <w:rStyle w:val="Emphasis"/>
                <w:rFonts w:cs="Arial"/>
                <w:b w:val="0"/>
                <w:iCs w:val="0"/>
                <w:sz w:val="20"/>
                <w:szCs w:val="20"/>
              </w:rPr>
            </w:pPr>
            <w:r>
              <w:rPr>
                <w:rFonts w:ascii="Arial" w:hAnsi="Arial" w:cs="Arial"/>
                <w:sz w:val="20"/>
                <w:szCs w:val="20"/>
              </w:rPr>
              <w:t>B</w:t>
            </w:r>
            <w:r w:rsidRPr="00533084">
              <w:rPr>
                <w:rFonts w:ascii="Arial" w:hAnsi="Arial" w:cs="Arial"/>
                <w:sz w:val="20"/>
                <w:szCs w:val="20"/>
              </w:rPr>
              <w:t>uilding the infrastructure in support of research and creative activity</w:t>
            </w:r>
          </w:p>
        </w:tc>
      </w:tr>
      <w:tr w:rsidR="00862F69" w:rsidRPr="00862F69" w14:paraId="0707A498" w14:textId="77777777" w:rsidTr="00862F69">
        <w:trPr>
          <w:trHeight w:val="432"/>
        </w:trPr>
        <w:sdt>
          <w:sdtPr>
            <w:rPr>
              <w:rStyle w:val="Emphasis"/>
              <w:rFonts w:ascii="MS Gothic" w:eastAsia="MS Gothic" w:hAnsi="MS Gothic" w:hint="eastAsia"/>
              <w:b w:val="0"/>
              <w:szCs w:val="20"/>
            </w:rPr>
            <w:id w:val="-1040056738"/>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2C2BBBE8"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24D47E8D" w14:textId="77777777" w:rsidR="00862F69" w:rsidRPr="00533084" w:rsidRDefault="00533084" w:rsidP="008A4C42">
            <w:pPr>
              <w:pStyle w:val="Body"/>
              <w:tabs>
                <w:tab w:val="right" w:pos="5400"/>
                <w:tab w:val="left" w:pos="5760"/>
                <w:tab w:val="right" w:pos="10800"/>
              </w:tabs>
              <w:spacing w:before="60" w:after="60" w:line="264" w:lineRule="auto"/>
              <w:rPr>
                <w:rStyle w:val="Emphasis"/>
                <w:rFonts w:cs="Arial"/>
                <w:b w:val="0"/>
                <w:szCs w:val="20"/>
              </w:rPr>
            </w:pPr>
            <w:r>
              <w:rPr>
                <w:rStyle w:val="Emphasis"/>
                <w:rFonts w:cs="Arial"/>
                <w:b w:val="0"/>
                <w:szCs w:val="20"/>
              </w:rPr>
              <w:t>I</w:t>
            </w:r>
            <w:r w:rsidRPr="00533084">
              <w:rPr>
                <w:rStyle w:val="Emphasis"/>
                <w:rFonts w:cs="Arial"/>
                <w:b w:val="0"/>
                <w:szCs w:val="20"/>
              </w:rPr>
              <w:t>dentifying and hiring in areas of strategic priority</w:t>
            </w:r>
          </w:p>
        </w:tc>
      </w:tr>
      <w:tr w:rsidR="00862F69" w:rsidRPr="00862F69" w14:paraId="031173DE" w14:textId="77777777" w:rsidTr="00862F69">
        <w:trPr>
          <w:trHeight w:val="432"/>
        </w:trPr>
        <w:sdt>
          <w:sdtPr>
            <w:rPr>
              <w:rStyle w:val="Emphasis"/>
              <w:rFonts w:ascii="MS Gothic" w:eastAsia="MS Gothic" w:hAnsi="MS Gothic" w:hint="eastAsia"/>
              <w:b w:val="0"/>
              <w:szCs w:val="20"/>
            </w:rPr>
            <w:id w:val="-586310881"/>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4B4205A1" w14:textId="77777777" w:rsidR="00862F69" w:rsidRDefault="00862F69" w:rsidP="00862F69">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3EDEC3FC" w14:textId="77777777" w:rsidR="00862F69" w:rsidRPr="00533084" w:rsidRDefault="00533084" w:rsidP="008A4C42">
            <w:pPr>
              <w:pStyle w:val="Body"/>
              <w:tabs>
                <w:tab w:val="right" w:pos="5400"/>
                <w:tab w:val="left" w:pos="5760"/>
                <w:tab w:val="right" w:pos="10800"/>
              </w:tabs>
              <w:spacing w:before="60" w:after="60" w:line="264" w:lineRule="auto"/>
              <w:rPr>
                <w:rStyle w:val="Emphasis"/>
                <w:rFonts w:cs="Arial"/>
                <w:b w:val="0"/>
                <w:szCs w:val="20"/>
              </w:rPr>
            </w:pPr>
            <w:r>
              <w:rPr>
                <w:rStyle w:val="Emphasis"/>
                <w:rFonts w:cs="Arial"/>
                <w:b w:val="0"/>
                <w:szCs w:val="20"/>
              </w:rPr>
              <w:t>I</w:t>
            </w:r>
            <w:r w:rsidRPr="00533084">
              <w:rPr>
                <w:rStyle w:val="Emphasis"/>
                <w:rFonts w:cs="Arial"/>
                <w:b w:val="0"/>
                <w:szCs w:val="20"/>
              </w:rPr>
              <w:t>nvesting in new professional schools</w:t>
            </w:r>
          </w:p>
        </w:tc>
      </w:tr>
      <w:tr w:rsidR="008A4C42" w:rsidRPr="008A4C42" w14:paraId="6266205F" w14:textId="77777777" w:rsidTr="001A4621">
        <w:trPr>
          <w:trHeight w:val="432"/>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6AC8B" w14:textId="77777777" w:rsidR="00862F69" w:rsidRPr="008A4C42" w:rsidRDefault="008A4C42" w:rsidP="00862F69">
            <w:pPr>
              <w:pStyle w:val="Body"/>
              <w:tabs>
                <w:tab w:val="right" w:pos="5400"/>
                <w:tab w:val="left" w:pos="5760"/>
                <w:tab w:val="right" w:pos="10800"/>
              </w:tabs>
              <w:spacing w:before="60" w:after="60" w:line="264" w:lineRule="auto"/>
              <w:rPr>
                <w:rStyle w:val="Emphasis"/>
                <w:color w:val="002060"/>
                <w:szCs w:val="20"/>
              </w:rPr>
            </w:pPr>
            <w:r w:rsidRPr="008A4C42">
              <w:rPr>
                <w:rStyle w:val="Emphasis"/>
                <w:color w:val="002060"/>
                <w:szCs w:val="20"/>
              </w:rPr>
              <w:t>Enhancing Opportunity for Graduate, Professional and Undergraduate Students</w:t>
            </w:r>
          </w:p>
        </w:tc>
      </w:tr>
      <w:tr w:rsidR="00862F69" w:rsidRPr="00862F69" w14:paraId="07EC90C0" w14:textId="77777777" w:rsidTr="008D43BA">
        <w:trPr>
          <w:trHeight w:val="432"/>
        </w:trPr>
        <w:sdt>
          <w:sdtPr>
            <w:rPr>
              <w:rStyle w:val="Emphasis"/>
              <w:rFonts w:ascii="MS Gothic" w:eastAsia="MS Gothic" w:hAnsi="MS Gothic" w:hint="eastAsia"/>
              <w:b w:val="0"/>
              <w:szCs w:val="20"/>
            </w:rPr>
            <w:id w:val="1481196466"/>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02F4BF1F" w14:textId="77777777" w:rsidR="00862F69"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0254BD3D" w14:textId="77777777" w:rsidR="00862F69"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8A4C42">
              <w:rPr>
                <w:rStyle w:val="Emphasis"/>
                <w:b w:val="0"/>
                <w:szCs w:val="20"/>
              </w:rPr>
              <w:t>Growing graduate and professional enrollment</w:t>
            </w:r>
          </w:p>
        </w:tc>
      </w:tr>
      <w:tr w:rsidR="008A4C42" w:rsidRPr="00862F69" w14:paraId="6948362F" w14:textId="77777777" w:rsidTr="008D43BA">
        <w:trPr>
          <w:trHeight w:val="432"/>
        </w:trPr>
        <w:sdt>
          <w:sdtPr>
            <w:rPr>
              <w:rStyle w:val="Emphasis"/>
              <w:rFonts w:ascii="MS Gothic" w:eastAsia="MS Gothic" w:hAnsi="MS Gothic" w:hint="eastAsia"/>
              <w:b w:val="0"/>
              <w:szCs w:val="20"/>
            </w:rPr>
            <w:id w:val="794797820"/>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979DA15" w14:textId="77777777" w:rsidR="008A4C42"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72B01CA7" w14:textId="77777777" w:rsidR="008A4C42"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8A4C42">
              <w:rPr>
                <w:rStyle w:val="Emphasis"/>
                <w:b w:val="0"/>
                <w:szCs w:val="20"/>
              </w:rPr>
              <w:t>Increasing graduate student diversity</w:t>
            </w:r>
          </w:p>
        </w:tc>
      </w:tr>
      <w:tr w:rsidR="008A4C42" w:rsidRPr="00862F69" w14:paraId="210D883D" w14:textId="77777777" w:rsidTr="008D43BA">
        <w:trPr>
          <w:trHeight w:val="432"/>
        </w:trPr>
        <w:sdt>
          <w:sdtPr>
            <w:rPr>
              <w:rStyle w:val="Emphasis"/>
              <w:rFonts w:ascii="MS Gothic" w:eastAsia="MS Gothic" w:hAnsi="MS Gothic" w:hint="eastAsia"/>
              <w:b w:val="0"/>
              <w:szCs w:val="20"/>
            </w:rPr>
            <w:id w:val="406964174"/>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2539918" w14:textId="77777777" w:rsidR="008A4C42"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2C24F667" w14:textId="77777777" w:rsidR="008A4C42"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8A4C42">
              <w:rPr>
                <w:rStyle w:val="Emphasis"/>
                <w:b w:val="0"/>
                <w:szCs w:val="20"/>
              </w:rPr>
              <w:t>Increasing graduate student support</w:t>
            </w:r>
          </w:p>
        </w:tc>
      </w:tr>
      <w:tr w:rsidR="008A4C42" w:rsidRPr="00862F69" w14:paraId="44195BF2" w14:textId="77777777" w:rsidTr="008D43BA">
        <w:trPr>
          <w:trHeight w:val="432"/>
        </w:trPr>
        <w:sdt>
          <w:sdtPr>
            <w:rPr>
              <w:rStyle w:val="Emphasis"/>
              <w:rFonts w:ascii="MS Gothic" w:eastAsia="MS Gothic" w:hAnsi="MS Gothic" w:hint="eastAsia"/>
              <w:b w:val="0"/>
              <w:szCs w:val="20"/>
            </w:rPr>
            <w:id w:val="-552700696"/>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F305631" w14:textId="77777777" w:rsidR="008A4C42"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1C675AF6" w14:textId="77777777" w:rsidR="008A4C42"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8A4C42">
              <w:rPr>
                <w:rStyle w:val="Emphasis"/>
                <w:b w:val="0"/>
                <w:szCs w:val="20"/>
              </w:rPr>
              <w:t>Enhance undergraduate student success</w:t>
            </w:r>
          </w:p>
        </w:tc>
      </w:tr>
      <w:tr w:rsidR="008A4C42" w:rsidRPr="00862F69" w14:paraId="6FC93DBE" w14:textId="77777777" w:rsidTr="008D43BA">
        <w:trPr>
          <w:trHeight w:val="432"/>
        </w:trPr>
        <w:sdt>
          <w:sdtPr>
            <w:rPr>
              <w:rStyle w:val="Emphasis"/>
              <w:rFonts w:ascii="MS Gothic" w:eastAsia="MS Gothic" w:hAnsi="MS Gothic" w:hint="eastAsia"/>
              <w:b w:val="0"/>
              <w:szCs w:val="20"/>
            </w:rPr>
            <w:id w:val="2052880818"/>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BE91ED2" w14:textId="77777777" w:rsidR="008A4C42"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595011D7" w14:textId="77777777" w:rsidR="008A4C42"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 xml:space="preserve">Realign admissions criteria </w:t>
            </w:r>
            <w:r>
              <w:rPr>
                <w:rStyle w:val="Emphasis"/>
                <w:b w:val="0"/>
                <w:szCs w:val="20"/>
              </w:rPr>
              <w:t>and</w:t>
            </w:r>
            <w:r w:rsidRPr="00F35E0F">
              <w:rPr>
                <w:rStyle w:val="Emphasis"/>
                <w:b w:val="0"/>
                <w:szCs w:val="20"/>
              </w:rPr>
              <w:t xml:space="preserve"> recruitment</w:t>
            </w:r>
          </w:p>
        </w:tc>
      </w:tr>
      <w:tr w:rsidR="008A4C42" w:rsidRPr="00862F69" w14:paraId="42FF42D3" w14:textId="77777777" w:rsidTr="008D43BA">
        <w:trPr>
          <w:trHeight w:val="432"/>
        </w:trPr>
        <w:sdt>
          <w:sdtPr>
            <w:rPr>
              <w:rStyle w:val="Emphasis"/>
              <w:rFonts w:ascii="MS Gothic" w:eastAsia="MS Gothic" w:hAnsi="MS Gothic" w:hint="eastAsia"/>
              <w:b w:val="0"/>
              <w:szCs w:val="20"/>
            </w:rPr>
            <w:id w:val="1900007415"/>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6529DA8" w14:textId="77777777" w:rsidR="008A4C42"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7A7704C7" w14:textId="77777777" w:rsidR="008A4C42"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Managing enrollment</w:t>
            </w:r>
          </w:p>
        </w:tc>
      </w:tr>
      <w:tr w:rsidR="008A4C42" w:rsidRPr="00862F69" w14:paraId="5DDB4DED" w14:textId="77777777" w:rsidTr="008D43BA">
        <w:trPr>
          <w:trHeight w:val="432"/>
        </w:trPr>
        <w:sdt>
          <w:sdtPr>
            <w:rPr>
              <w:rStyle w:val="Emphasis"/>
              <w:rFonts w:ascii="MS Gothic" w:eastAsia="MS Gothic" w:hAnsi="MS Gothic" w:hint="eastAsia"/>
              <w:b w:val="0"/>
              <w:szCs w:val="20"/>
            </w:rPr>
            <w:id w:val="-159467201"/>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5B36E4B" w14:textId="77777777" w:rsidR="008A4C42" w:rsidRDefault="008A4C42"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5F9B24B0" w14:textId="77777777" w:rsidR="008A4C42"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Creating honor experiences for high-achieving students</w:t>
            </w:r>
          </w:p>
        </w:tc>
      </w:tr>
      <w:tr w:rsidR="00A76ECA" w:rsidRPr="00A76ECA" w14:paraId="36765CE7" w14:textId="77777777" w:rsidTr="00A76ECA">
        <w:trPr>
          <w:trHeight w:val="432"/>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95CB5" w14:textId="77777777" w:rsidR="00F35E0F" w:rsidRPr="00A76ECA" w:rsidRDefault="00F35E0F" w:rsidP="008D43BA">
            <w:pPr>
              <w:pStyle w:val="Body"/>
              <w:tabs>
                <w:tab w:val="right" w:pos="5400"/>
                <w:tab w:val="left" w:pos="5760"/>
                <w:tab w:val="right" w:pos="10800"/>
              </w:tabs>
              <w:spacing w:before="60" w:after="60" w:line="264" w:lineRule="auto"/>
              <w:rPr>
                <w:rStyle w:val="Emphasis"/>
                <w:color w:val="002060"/>
                <w:szCs w:val="20"/>
              </w:rPr>
            </w:pPr>
            <w:r w:rsidRPr="00A76ECA">
              <w:rPr>
                <w:rStyle w:val="Emphasis"/>
                <w:color w:val="002060"/>
                <w:szCs w:val="20"/>
              </w:rPr>
              <w:t>Serving as a National Exemplar for Diversity, Inclusiveness and Community</w:t>
            </w:r>
          </w:p>
        </w:tc>
      </w:tr>
      <w:tr w:rsidR="008A4C42" w:rsidRPr="00862F69" w14:paraId="438FA01F" w14:textId="77777777" w:rsidTr="008D43BA">
        <w:trPr>
          <w:trHeight w:val="432"/>
        </w:trPr>
        <w:sdt>
          <w:sdtPr>
            <w:rPr>
              <w:rStyle w:val="Emphasis"/>
              <w:rFonts w:ascii="MS Gothic" w:eastAsia="MS Gothic" w:hAnsi="MS Gothic" w:hint="eastAsia"/>
              <w:b w:val="0"/>
              <w:szCs w:val="20"/>
            </w:rPr>
            <w:id w:val="497855642"/>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75D6D8E4" w14:textId="77777777" w:rsidR="008A4C42" w:rsidRDefault="00F35E0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4E4B8DE6"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Expanding opportunities for intellectual stimulation</w:t>
            </w:r>
          </w:p>
        </w:tc>
      </w:tr>
      <w:tr w:rsidR="00F35E0F" w:rsidRPr="00862F69" w14:paraId="55CBB273" w14:textId="77777777" w:rsidTr="008D43BA">
        <w:trPr>
          <w:trHeight w:val="432"/>
        </w:trPr>
        <w:sdt>
          <w:sdtPr>
            <w:rPr>
              <w:rStyle w:val="Emphasis"/>
              <w:rFonts w:ascii="MS Gothic" w:eastAsia="MS Gothic" w:hAnsi="MS Gothic" w:hint="eastAsia"/>
              <w:b w:val="0"/>
              <w:szCs w:val="20"/>
            </w:rPr>
            <w:id w:val="-1814786605"/>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77FEB0DB" w14:textId="77777777" w:rsidR="00F35E0F" w:rsidRDefault="00F35E0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00D3BB79"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Strengthening the sense of community</w:t>
            </w:r>
          </w:p>
        </w:tc>
      </w:tr>
      <w:tr w:rsidR="00F35E0F" w:rsidRPr="00862F69" w14:paraId="3A486552" w14:textId="77777777" w:rsidTr="008D43BA">
        <w:trPr>
          <w:trHeight w:val="432"/>
        </w:trPr>
        <w:sdt>
          <w:sdtPr>
            <w:rPr>
              <w:rStyle w:val="Emphasis"/>
              <w:rFonts w:ascii="MS Gothic" w:eastAsia="MS Gothic" w:hAnsi="MS Gothic" w:hint="eastAsia"/>
              <w:b w:val="0"/>
              <w:szCs w:val="20"/>
            </w:rPr>
            <w:id w:val="-862590234"/>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0289C70A" w14:textId="77777777" w:rsidR="00F35E0F" w:rsidRDefault="00F35E0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7AA580BA"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 xml:space="preserve">Increasing diversity of faculty, graduate students </w:t>
            </w:r>
            <w:r>
              <w:rPr>
                <w:rStyle w:val="Emphasis"/>
                <w:b w:val="0"/>
                <w:szCs w:val="20"/>
              </w:rPr>
              <w:t>and</w:t>
            </w:r>
            <w:r w:rsidRPr="00F35E0F">
              <w:rPr>
                <w:rStyle w:val="Emphasis"/>
                <w:b w:val="0"/>
                <w:szCs w:val="20"/>
              </w:rPr>
              <w:t xml:space="preserve"> staff</w:t>
            </w:r>
          </w:p>
        </w:tc>
      </w:tr>
      <w:tr w:rsidR="00F35E0F" w:rsidRPr="00862F69" w14:paraId="6F1BF5E7" w14:textId="77777777" w:rsidTr="008D43BA">
        <w:trPr>
          <w:trHeight w:val="432"/>
        </w:trPr>
        <w:sdt>
          <w:sdtPr>
            <w:rPr>
              <w:rStyle w:val="Emphasis"/>
              <w:rFonts w:ascii="MS Gothic" w:eastAsia="MS Gothic" w:hAnsi="MS Gothic" w:hint="eastAsia"/>
              <w:b w:val="0"/>
              <w:szCs w:val="20"/>
            </w:rPr>
            <w:id w:val="587746085"/>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0663CE0A" w14:textId="77777777" w:rsidR="00F35E0F" w:rsidRDefault="00F35E0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3DE4018B"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Enhancing a sense of place</w:t>
            </w:r>
          </w:p>
        </w:tc>
      </w:tr>
      <w:tr w:rsidR="00F35E0F" w:rsidRPr="00862F69" w14:paraId="1B350A4B" w14:textId="77777777" w:rsidTr="008D43BA">
        <w:trPr>
          <w:trHeight w:val="432"/>
        </w:trPr>
        <w:sdt>
          <w:sdtPr>
            <w:rPr>
              <w:rStyle w:val="Emphasis"/>
              <w:rFonts w:ascii="MS Gothic" w:eastAsia="MS Gothic" w:hAnsi="MS Gothic" w:hint="eastAsia"/>
              <w:b w:val="0"/>
              <w:szCs w:val="20"/>
            </w:rPr>
            <w:id w:val="1686786198"/>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EB598E7" w14:textId="77777777" w:rsidR="00F35E0F" w:rsidRDefault="00F35E0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37B7A4AB"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Enhancing the quality of life for students</w:t>
            </w:r>
          </w:p>
        </w:tc>
      </w:tr>
      <w:tr w:rsidR="00F35E0F" w:rsidRPr="00862F69" w14:paraId="39455778" w14:textId="77777777" w:rsidTr="008D43BA">
        <w:trPr>
          <w:trHeight w:val="432"/>
        </w:trPr>
        <w:sdt>
          <w:sdtPr>
            <w:rPr>
              <w:rStyle w:val="Emphasis"/>
              <w:rFonts w:ascii="MS Gothic" w:eastAsia="MS Gothic" w:hAnsi="MS Gothic" w:hint="eastAsia"/>
              <w:b w:val="0"/>
              <w:szCs w:val="20"/>
            </w:rPr>
            <w:id w:val="-759289743"/>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CD88E60" w14:textId="77777777" w:rsidR="00F35E0F" w:rsidRDefault="00F35E0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7ADADC60"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F35E0F">
              <w:rPr>
                <w:rStyle w:val="Emphasis"/>
                <w:b w:val="0"/>
                <w:szCs w:val="20"/>
              </w:rPr>
              <w:t xml:space="preserve">Assessing </w:t>
            </w:r>
            <w:r>
              <w:rPr>
                <w:rStyle w:val="Emphasis"/>
                <w:b w:val="0"/>
                <w:szCs w:val="20"/>
              </w:rPr>
              <w:t>and</w:t>
            </w:r>
            <w:r w:rsidRPr="00F35E0F">
              <w:rPr>
                <w:rStyle w:val="Emphasis"/>
                <w:b w:val="0"/>
                <w:szCs w:val="20"/>
              </w:rPr>
              <w:t xml:space="preserve"> addressing climate</w:t>
            </w:r>
          </w:p>
        </w:tc>
      </w:tr>
      <w:tr w:rsidR="00A76ECA" w:rsidRPr="00A76ECA" w14:paraId="1B5E9B34" w14:textId="77777777" w:rsidTr="00A76ECA">
        <w:trPr>
          <w:trHeight w:val="432"/>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397587" w14:textId="77777777" w:rsidR="00F35E0F" w:rsidRPr="00A76ECA" w:rsidRDefault="00E6157F" w:rsidP="008D43BA">
            <w:pPr>
              <w:pStyle w:val="Body"/>
              <w:tabs>
                <w:tab w:val="right" w:pos="5400"/>
                <w:tab w:val="left" w:pos="5760"/>
                <w:tab w:val="right" w:pos="10800"/>
              </w:tabs>
              <w:spacing w:before="60" w:after="60" w:line="264" w:lineRule="auto"/>
              <w:rPr>
                <w:rStyle w:val="Emphasis"/>
                <w:color w:val="002060"/>
                <w:szCs w:val="20"/>
              </w:rPr>
            </w:pPr>
            <w:r w:rsidRPr="00A76ECA">
              <w:rPr>
                <w:rStyle w:val="Emphasis"/>
                <w:color w:val="002060"/>
                <w:szCs w:val="20"/>
              </w:rPr>
              <w:t>Shaping Our World</w:t>
            </w:r>
          </w:p>
        </w:tc>
      </w:tr>
      <w:tr w:rsidR="00F35E0F" w:rsidRPr="00862F69" w14:paraId="4F8EF769" w14:textId="77777777" w:rsidTr="008D43BA">
        <w:trPr>
          <w:trHeight w:val="432"/>
        </w:trPr>
        <w:sdt>
          <w:sdtPr>
            <w:rPr>
              <w:rStyle w:val="Emphasis"/>
              <w:rFonts w:ascii="MS Gothic" w:eastAsia="MS Gothic" w:hAnsi="MS Gothic" w:hint="eastAsia"/>
              <w:b w:val="0"/>
              <w:szCs w:val="20"/>
            </w:rPr>
            <w:id w:val="1275050682"/>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774E798" w14:textId="77777777" w:rsidR="00F35E0F" w:rsidRDefault="00E6157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7AE5738E"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E6157F">
              <w:rPr>
                <w:rStyle w:val="Emphasis"/>
                <w:b w:val="0"/>
                <w:szCs w:val="20"/>
              </w:rPr>
              <w:t>Shaping our world</w:t>
            </w:r>
          </w:p>
        </w:tc>
      </w:tr>
      <w:tr w:rsidR="00F35E0F" w:rsidRPr="00862F69" w14:paraId="3949002C" w14:textId="77777777" w:rsidTr="008D43BA">
        <w:trPr>
          <w:trHeight w:val="432"/>
        </w:trPr>
        <w:sdt>
          <w:sdtPr>
            <w:rPr>
              <w:rStyle w:val="Emphasis"/>
              <w:rFonts w:ascii="MS Gothic" w:eastAsia="MS Gothic" w:hAnsi="MS Gothic" w:hint="eastAsia"/>
              <w:b w:val="0"/>
              <w:szCs w:val="20"/>
            </w:rPr>
            <w:id w:val="-787358747"/>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3AB6557B" w14:textId="77777777" w:rsidR="00F35E0F" w:rsidRDefault="00E6157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7FFA1D75"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E6157F">
              <w:rPr>
                <w:rStyle w:val="Emphasis"/>
                <w:b w:val="0"/>
                <w:szCs w:val="20"/>
              </w:rPr>
              <w:t xml:space="preserve">Creating meaningful engagement opportunities for faculty </w:t>
            </w:r>
            <w:r>
              <w:rPr>
                <w:rStyle w:val="Emphasis"/>
                <w:b w:val="0"/>
                <w:szCs w:val="20"/>
              </w:rPr>
              <w:t>and</w:t>
            </w:r>
            <w:r w:rsidRPr="00E6157F">
              <w:rPr>
                <w:rStyle w:val="Emphasis"/>
                <w:b w:val="0"/>
                <w:szCs w:val="20"/>
              </w:rPr>
              <w:t xml:space="preserve"> students</w:t>
            </w:r>
          </w:p>
        </w:tc>
      </w:tr>
      <w:tr w:rsidR="00F35E0F" w:rsidRPr="00862F69" w14:paraId="09241695" w14:textId="77777777" w:rsidTr="008D43BA">
        <w:trPr>
          <w:trHeight w:val="432"/>
        </w:trPr>
        <w:sdt>
          <w:sdtPr>
            <w:rPr>
              <w:rStyle w:val="Emphasis"/>
              <w:rFonts w:ascii="MS Gothic" w:eastAsia="MS Gothic" w:hAnsi="MS Gothic" w:hint="eastAsia"/>
              <w:b w:val="0"/>
              <w:szCs w:val="20"/>
            </w:rPr>
            <w:id w:val="-1505512138"/>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40987CC3" w14:textId="77777777" w:rsidR="00F35E0F" w:rsidRDefault="00E6157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34F72A72"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E6157F">
              <w:rPr>
                <w:rStyle w:val="Emphasis"/>
                <w:b w:val="0"/>
                <w:szCs w:val="20"/>
              </w:rPr>
              <w:t>Building institutional capacity for engagement, from regional to global</w:t>
            </w:r>
          </w:p>
        </w:tc>
      </w:tr>
      <w:tr w:rsidR="00A76ECA" w:rsidRPr="00A76ECA" w14:paraId="662FF4D5" w14:textId="77777777" w:rsidTr="00A76ECA">
        <w:trPr>
          <w:trHeight w:val="432"/>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30A53" w14:textId="77777777" w:rsidR="00E6157F" w:rsidRPr="00A76ECA" w:rsidRDefault="00E6157F" w:rsidP="008D43BA">
            <w:pPr>
              <w:pStyle w:val="Body"/>
              <w:tabs>
                <w:tab w:val="right" w:pos="5400"/>
                <w:tab w:val="left" w:pos="5760"/>
                <w:tab w:val="right" w:pos="10800"/>
              </w:tabs>
              <w:spacing w:before="60" w:after="60" w:line="264" w:lineRule="auto"/>
              <w:rPr>
                <w:rStyle w:val="Emphasis"/>
                <w:color w:val="002060"/>
                <w:szCs w:val="20"/>
              </w:rPr>
            </w:pPr>
            <w:r w:rsidRPr="00A76ECA">
              <w:rPr>
                <w:rStyle w:val="Emphasis"/>
                <w:color w:val="002060"/>
                <w:szCs w:val="20"/>
              </w:rPr>
              <w:t>Resources &amp; Infrastructure</w:t>
            </w:r>
          </w:p>
        </w:tc>
      </w:tr>
      <w:tr w:rsidR="00F35E0F" w:rsidRPr="00862F69" w14:paraId="35023F7D" w14:textId="77777777" w:rsidTr="008D43BA">
        <w:trPr>
          <w:trHeight w:val="432"/>
        </w:trPr>
        <w:sdt>
          <w:sdtPr>
            <w:rPr>
              <w:rStyle w:val="Emphasis"/>
              <w:rFonts w:ascii="MS Gothic" w:eastAsia="MS Gothic" w:hAnsi="MS Gothic" w:hint="eastAsia"/>
              <w:b w:val="0"/>
              <w:szCs w:val="20"/>
            </w:rPr>
            <w:id w:val="803586266"/>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8D071AF" w14:textId="77777777" w:rsidR="00F35E0F" w:rsidRDefault="00E6157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4FA62C67"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E6157F">
              <w:rPr>
                <w:rStyle w:val="Emphasis"/>
                <w:b w:val="0"/>
                <w:szCs w:val="20"/>
              </w:rPr>
              <w:t>Diversifying resources (funding)</w:t>
            </w:r>
          </w:p>
        </w:tc>
      </w:tr>
      <w:tr w:rsidR="00F35E0F" w:rsidRPr="00862F69" w14:paraId="54C60646" w14:textId="77777777" w:rsidTr="008D43BA">
        <w:trPr>
          <w:trHeight w:val="432"/>
        </w:trPr>
        <w:sdt>
          <w:sdtPr>
            <w:rPr>
              <w:rStyle w:val="Emphasis"/>
              <w:rFonts w:ascii="MS Gothic" w:eastAsia="MS Gothic" w:hAnsi="MS Gothic" w:hint="eastAsia"/>
              <w:b w:val="0"/>
              <w:szCs w:val="20"/>
            </w:rPr>
            <w:id w:val="1372272168"/>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324A709C" w14:textId="77777777" w:rsidR="00F35E0F" w:rsidRDefault="00E6157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6CCECE1C" w14:textId="77777777" w:rsidR="00F35E0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E6157F">
              <w:rPr>
                <w:rStyle w:val="Emphasis"/>
                <w:b w:val="0"/>
                <w:szCs w:val="20"/>
              </w:rPr>
              <w:t xml:space="preserve">Increasing administrative efficiency </w:t>
            </w:r>
            <w:r>
              <w:rPr>
                <w:rStyle w:val="Emphasis"/>
                <w:b w:val="0"/>
                <w:szCs w:val="20"/>
              </w:rPr>
              <w:t>and</w:t>
            </w:r>
            <w:r w:rsidRPr="00E6157F">
              <w:rPr>
                <w:rStyle w:val="Emphasis"/>
                <w:b w:val="0"/>
                <w:szCs w:val="20"/>
              </w:rPr>
              <w:t xml:space="preserve"> effectiveness</w:t>
            </w:r>
          </w:p>
        </w:tc>
      </w:tr>
      <w:tr w:rsidR="00E6157F" w:rsidRPr="00862F69" w14:paraId="2DA409B1" w14:textId="77777777" w:rsidTr="008D43BA">
        <w:trPr>
          <w:trHeight w:val="432"/>
        </w:trPr>
        <w:sdt>
          <w:sdtPr>
            <w:rPr>
              <w:rStyle w:val="Emphasis"/>
              <w:rFonts w:ascii="MS Gothic" w:eastAsia="MS Gothic" w:hAnsi="MS Gothic" w:hint="eastAsia"/>
              <w:b w:val="0"/>
              <w:szCs w:val="20"/>
            </w:rPr>
            <w:id w:val="946585315"/>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4BEBA03E" w14:textId="77777777" w:rsidR="00E6157F" w:rsidRDefault="00E6157F"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tcBorders>
              <w:top w:val="single" w:sz="4" w:space="0" w:color="auto"/>
              <w:left w:val="single" w:sz="4" w:space="0" w:color="auto"/>
              <w:bottom w:val="single" w:sz="4" w:space="0" w:color="auto"/>
              <w:right w:val="single" w:sz="4" w:space="0" w:color="auto"/>
            </w:tcBorders>
            <w:shd w:val="clear" w:color="auto" w:fill="auto"/>
            <w:vAlign w:val="center"/>
          </w:tcPr>
          <w:p w14:paraId="296F4B2F" w14:textId="77777777" w:rsidR="00E6157F"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E6157F">
              <w:rPr>
                <w:rStyle w:val="Emphasis"/>
                <w:b w:val="0"/>
                <w:szCs w:val="20"/>
              </w:rPr>
              <w:t>Enhancing transparency in budgeting planning and resources allocation</w:t>
            </w:r>
          </w:p>
        </w:tc>
      </w:tr>
    </w:tbl>
    <w:p w14:paraId="091486F3" w14:textId="77777777" w:rsidR="003135B5" w:rsidRDefault="003135B5" w:rsidP="003135B5">
      <w:r>
        <w:br w:type="page"/>
      </w:r>
    </w:p>
    <w:tbl>
      <w:tblPr>
        <w:tblW w:w="10715" w:type="dxa"/>
        <w:tblInd w:w="80" w:type="dxa"/>
        <w:shd w:val="clear" w:color="auto" w:fill="2D6CC0"/>
        <w:tblLayout w:type="fixed"/>
        <w:tblLook w:val="04A0" w:firstRow="1" w:lastRow="0" w:firstColumn="1" w:lastColumn="0" w:noHBand="0" w:noVBand="1"/>
      </w:tblPr>
      <w:tblGrid>
        <w:gridCol w:w="360"/>
        <w:gridCol w:w="3242"/>
        <w:gridCol w:w="2341"/>
        <w:gridCol w:w="4232"/>
        <w:gridCol w:w="540"/>
      </w:tblGrid>
      <w:tr w:rsidR="00A76ECA" w:rsidRPr="00A76ECA" w14:paraId="05F91835" w14:textId="77777777" w:rsidTr="00710DB0">
        <w:trPr>
          <w:trHeight w:val="432"/>
        </w:trPr>
        <w:tc>
          <w:tcPr>
            <w:tcW w:w="1071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89BBDE" w14:textId="77777777" w:rsidR="00A76ECA" w:rsidRPr="00A76ECA" w:rsidRDefault="00A76ECA" w:rsidP="008D43BA">
            <w:pPr>
              <w:pStyle w:val="Body"/>
              <w:tabs>
                <w:tab w:val="right" w:pos="5400"/>
                <w:tab w:val="left" w:pos="5760"/>
                <w:tab w:val="right" w:pos="10800"/>
              </w:tabs>
              <w:spacing w:before="60" w:after="60" w:line="264" w:lineRule="auto"/>
              <w:rPr>
                <w:rStyle w:val="Emphasis"/>
                <w:color w:val="002060"/>
                <w:szCs w:val="20"/>
              </w:rPr>
            </w:pPr>
            <w:r>
              <w:rPr>
                <w:rStyle w:val="Emphasis"/>
                <w:color w:val="002060"/>
                <w:szCs w:val="20"/>
              </w:rPr>
              <w:lastRenderedPageBreak/>
              <w:t>Advancement</w:t>
            </w:r>
          </w:p>
        </w:tc>
      </w:tr>
      <w:tr w:rsidR="00A76ECA" w:rsidRPr="00862F69" w14:paraId="34C8C7D2" w14:textId="77777777" w:rsidTr="00710DB0">
        <w:trPr>
          <w:trHeight w:val="432"/>
        </w:trPr>
        <w:sdt>
          <w:sdtPr>
            <w:rPr>
              <w:rStyle w:val="Emphasis"/>
              <w:rFonts w:ascii="MS Gothic" w:eastAsia="MS Gothic" w:hAnsi="MS Gothic" w:hint="eastAsia"/>
              <w:b w:val="0"/>
              <w:szCs w:val="20"/>
            </w:rPr>
            <w:id w:val="-336228173"/>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402253BD" w14:textId="77777777" w:rsidR="00A76ECA" w:rsidRDefault="00A76ECA"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FF3531F" w14:textId="77777777" w:rsidR="00A76ECA"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A76ECA">
              <w:rPr>
                <w:rStyle w:val="Emphasis"/>
                <w:b w:val="0"/>
                <w:szCs w:val="20"/>
              </w:rPr>
              <w:t>Building a sustainable culture of philanthropy</w:t>
            </w:r>
          </w:p>
        </w:tc>
      </w:tr>
      <w:tr w:rsidR="00A76ECA" w:rsidRPr="00862F69" w14:paraId="79B62F3E" w14:textId="77777777" w:rsidTr="00710DB0">
        <w:trPr>
          <w:trHeight w:val="432"/>
        </w:trPr>
        <w:sdt>
          <w:sdtPr>
            <w:rPr>
              <w:rStyle w:val="Emphasis"/>
              <w:rFonts w:ascii="MS Gothic" w:eastAsia="MS Gothic" w:hAnsi="MS Gothic" w:hint="eastAsia"/>
              <w:b w:val="0"/>
              <w:szCs w:val="20"/>
            </w:rPr>
            <w:id w:val="1992833382"/>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15A68B00" w14:textId="77777777" w:rsidR="00A76ECA" w:rsidRDefault="00A76ECA"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12F2BF5" w14:textId="77777777" w:rsidR="00A76ECA"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A76ECA">
              <w:rPr>
                <w:rStyle w:val="Emphasis"/>
                <w:b w:val="0"/>
                <w:szCs w:val="20"/>
              </w:rPr>
              <w:t xml:space="preserve">Heightening </w:t>
            </w:r>
            <w:r>
              <w:rPr>
                <w:rStyle w:val="Emphasis"/>
                <w:b w:val="0"/>
                <w:szCs w:val="20"/>
              </w:rPr>
              <w:t>UCR</w:t>
            </w:r>
            <w:r w:rsidRPr="00A76ECA">
              <w:rPr>
                <w:rStyle w:val="Emphasis"/>
                <w:b w:val="0"/>
                <w:szCs w:val="20"/>
              </w:rPr>
              <w:t>’s national profile</w:t>
            </w:r>
          </w:p>
        </w:tc>
      </w:tr>
      <w:tr w:rsidR="00A76ECA" w:rsidRPr="00862F69" w14:paraId="00C828F1" w14:textId="77777777" w:rsidTr="00710DB0">
        <w:trPr>
          <w:trHeight w:val="432"/>
        </w:trPr>
        <w:sdt>
          <w:sdtPr>
            <w:rPr>
              <w:rStyle w:val="Emphasis"/>
              <w:rFonts w:ascii="MS Gothic" w:eastAsia="MS Gothic" w:hAnsi="MS Gothic" w:hint="eastAsia"/>
              <w:b w:val="0"/>
              <w:szCs w:val="20"/>
            </w:rPr>
            <w:id w:val="1638834995"/>
            <w14:checkbox>
              <w14:checked w14:val="0"/>
              <w14:checkedState w14:val="2612" w14:font="MS Gothic"/>
              <w14:uncheckedState w14:val="2610" w14:font="MS Gothic"/>
            </w14:checkbox>
          </w:sdtPr>
          <w:sdtEndPr>
            <w:rPr>
              <w:rStyle w:val="Emphasis"/>
            </w:rPr>
          </w:sdtEndPr>
          <w:sdtContent>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D3F442C" w14:textId="77777777" w:rsidR="00A76ECA" w:rsidRDefault="00A76ECA" w:rsidP="008D43BA">
                <w:pPr>
                  <w:pStyle w:val="Body"/>
                  <w:tabs>
                    <w:tab w:val="right" w:pos="5400"/>
                    <w:tab w:val="left" w:pos="5760"/>
                    <w:tab w:val="right" w:pos="10800"/>
                  </w:tabs>
                  <w:spacing w:before="120" w:after="0" w:line="264" w:lineRule="auto"/>
                  <w:rPr>
                    <w:rStyle w:val="Emphasis"/>
                    <w:rFonts w:ascii="MS Gothic" w:eastAsia="MS Gothic" w:hAnsi="MS Gothic"/>
                    <w:b w:val="0"/>
                    <w:szCs w:val="20"/>
                  </w:rPr>
                </w:pPr>
                <w:r>
                  <w:rPr>
                    <w:rStyle w:val="Emphasis"/>
                    <w:rFonts w:ascii="MS Gothic" w:eastAsia="MS Gothic" w:hAnsi="MS Gothic" w:hint="eastAsia"/>
                    <w:b w:val="0"/>
                    <w:szCs w:val="20"/>
                  </w:rPr>
                  <w:t>☐</w:t>
                </w:r>
              </w:p>
            </w:tc>
          </w:sdtContent>
        </w:sdt>
        <w:tc>
          <w:tcPr>
            <w:tcW w:w="103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F27467E" w14:textId="77777777" w:rsidR="00A76ECA" w:rsidRPr="00862F69" w:rsidRDefault="00533084" w:rsidP="008D43BA">
            <w:pPr>
              <w:pStyle w:val="Body"/>
              <w:tabs>
                <w:tab w:val="right" w:pos="5400"/>
                <w:tab w:val="left" w:pos="5760"/>
                <w:tab w:val="right" w:pos="10800"/>
              </w:tabs>
              <w:spacing w:before="60" w:after="60" w:line="264" w:lineRule="auto"/>
              <w:rPr>
                <w:rStyle w:val="Emphasis"/>
                <w:b w:val="0"/>
                <w:szCs w:val="20"/>
              </w:rPr>
            </w:pPr>
            <w:r w:rsidRPr="00A76ECA">
              <w:rPr>
                <w:rStyle w:val="Emphasis"/>
                <w:b w:val="0"/>
                <w:szCs w:val="20"/>
              </w:rPr>
              <w:t xml:space="preserve">Planning </w:t>
            </w:r>
            <w:r>
              <w:rPr>
                <w:rStyle w:val="Emphasis"/>
                <w:b w:val="0"/>
                <w:szCs w:val="20"/>
              </w:rPr>
              <w:t>and</w:t>
            </w:r>
            <w:r w:rsidRPr="00A76ECA">
              <w:rPr>
                <w:rStyle w:val="Emphasis"/>
                <w:b w:val="0"/>
                <w:szCs w:val="20"/>
              </w:rPr>
              <w:t xml:space="preserve"> executing a comprehensive campaign</w:t>
            </w:r>
          </w:p>
        </w:tc>
      </w:tr>
      <w:tr w:rsidR="00A76ECA" w:rsidRPr="00A76ECA" w14:paraId="765F6920" w14:textId="77777777" w:rsidTr="00710DB0">
        <w:trPr>
          <w:trHeight w:val="432"/>
        </w:trPr>
        <w:tc>
          <w:tcPr>
            <w:tcW w:w="10710" w:type="dxa"/>
            <w:gridSpan w:val="5"/>
            <w:shd w:val="clear" w:color="auto" w:fill="auto"/>
            <w:vAlign w:val="center"/>
          </w:tcPr>
          <w:p w14:paraId="19D75EE0" w14:textId="77777777" w:rsidR="00A76ECA" w:rsidRPr="00A76ECA" w:rsidRDefault="00A76ECA" w:rsidP="008D43BA">
            <w:pPr>
              <w:pStyle w:val="Body"/>
              <w:tabs>
                <w:tab w:val="right" w:pos="5400"/>
                <w:tab w:val="left" w:pos="5760"/>
                <w:tab w:val="right" w:pos="10800"/>
              </w:tabs>
              <w:spacing w:before="60" w:after="60" w:line="264" w:lineRule="auto"/>
              <w:rPr>
                <w:rStyle w:val="Emphasis"/>
                <w:color w:val="002060"/>
                <w:szCs w:val="20"/>
              </w:rPr>
            </w:pPr>
            <w:r>
              <w:rPr>
                <w:rStyle w:val="Emphasis"/>
                <w:color w:val="002060"/>
                <w:szCs w:val="20"/>
              </w:rPr>
              <w:t xml:space="preserve">Supervisor Comments: </w:t>
            </w:r>
            <w:r w:rsidRPr="00A76ECA">
              <w:rPr>
                <w:rStyle w:val="Emphasis"/>
                <w:b w:val="0"/>
                <w:i/>
                <w:szCs w:val="20"/>
              </w:rPr>
              <w:t>Description of accomplishment (attach additional sheets if needed)</w:t>
            </w:r>
          </w:p>
        </w:tc>
      </w:tr>
      <w:tr w:rsidR="00A76ECA" w:rsidRPr="00862F69" w14:paraId="4CAE1CD0" w14:textId="77777777" w:rsidTr="00710DB0">
        <w:trPr>
          <w:trHeight w:val="432"/>
        </w:trPr>
        <w:sdt>
          <w:sdtPr>
            <w:rPr>
              <w:rStyle w:val="Emphasis"/>
              <w:rFonts w:cs="Arial"/>
              <w:b w:val="0"/>
              <w:szCs w:val="20"/>
            </w:rPr>
            <w:id w:val="1655634542"/>
            <w:placeholder>
              <w:docPart w:val="862E2B8AD22E4130BC1AA5323EE0BBDA"/>
            </w:placeholder>
            <w:showingPlcHdr/>
          </w:sdtPr>
          <w:sdtEndPr>
            <w:rPr>
              <w:rStyle w:val="Emphasis"/>
            </w:rPr>
          </w:sdtEndPr>
          <w:sdtContent>
            <w:tc>
              <w:tcPr>
                <w:tcW w:w="10710" w:type="dxa"/>
                <w:gridSpan w:val="5"/>
                <w:tcBorders>
                  <w:bottom w:val="single" w:sz="4" w:space="0" w:color="auto"/>
                </w:tcBorders>
                <w:shd w:val="clear" w:color="auto" w:fill="auto"/>
                <w:vAlign w:val="center"/>
              </w:tcPr>
              <w:p w14:paraId="4550ED58" w14:textId="77777777" w:rsidR="00A76ECA" w:rsidRPr="00862F69" w:rsidRDefault="00626E6E" w:rsidP="00626E6E">
                <w:pPr>
                  <w:pStyle w:val="Body"/>
                  <w:tabs>
                    <w:tab w:val="right" w:pos="10336"/>
                    <w:tab w:val="right" w:pos="10800"/>
                  </w:tabs>
                  <w:spacing w:before="60" w:after="60" w:line="264" w:lineRule="auto"/>
                  <w:rPr>
                    <w:rStyle w:val="Emphasis"/>
                    <w:b w:val="0"/>
                    <w:szCs w:val="20"/>
                  </w:rPr>
                </w:pPr>
                <w:r>
                  <w:rPr>
                    <w:rStyle w:val="PlaceholderText"/>
                    <w:rFonts w:ascii="Arial" w:hAnsi="Arial" w:cs="Arial"/>
                    <w:color w:val="000000" w:themeColor="text1"/>
                    <w:szCs w:val="20"/>
                  </w:rPr>
                  <w:tab/>
                </w:r>
              </w:p>
            </w:tc>
          </w:sdtContent>
        </w:sdt>
      </w:tr>
      <w:tr w:rsidR="00626E6E" w:rsidRPr="00393D2D" w14:paraId="3D89916C" w14:textId="77777777" w:rsidTr="00710DB0">
        <w:tblPrEx>
          <w:shd w:val="clear" w:color="auto" w:fill="auto"/>
          <w:tblCellMar>
            <w:left w:w="58" w:type="dxa"/>
            <w:right w:w="115" w:type="dxa"/>
          </w:tblCellMar>
        </w:tblPrEx>
        <w:trPr>
          <w:trHeight w:val="576"/>
        </w:trPr>
        <w:tc>
          <w:tcPr>
            <w:tcW w:w="3600" w:type="dxa"/>
            <w:gridSpan w:val="2"/>
            <w:tcBorders>
              <w:top w:val="single" w:sz="4" w:space="0" w:color="auto"/>
            </w:tcBorders>
            <w:shd w:val="clear" w:color="auto" w:fill="auto"/>
            <w:vAlign w:val="center"/>
          </w:tcPr>
          <w:p w14:paraId="4E943B37" w14:textId="77777777" w:rsidR="00626E6E" w:rsidRPr="00E92BE9" w:rsidRDefault="00626E6E" w:rsidP="00626E6E">
            <w:pPr>
              <w:pStyle w:val="Body"/>
              <w:tabs>
                <w:tab w:val="right" w:pos="5400"/>
                <w:tab w:val="left" w:pos="5760"/>
                <w:tab w:val="right" w:pos="10800"/>
              </w:tabs>
              <w:spacing w:after="60"/>
              <w:ind w:left="477"/>
              <w:jc w:val="right"/>
              <w:rPr>
                <w:rStyle w:val="Emphasis"/>
                <w:rFonts w:cs="Arial"/>
                <w:b w:val="0"/>
                <w:color w:val="002060"/>
                <w:szCs w:val="20"/>
              </w:rPr>
            </w:pPr>
            <w:r w:rsidRPr="00E92BE9">
              <w:rPr>
                <w:rStyle w:val="Emphasis"/>
                <w:rFonts w:cs="Arial"/>
                <w:b w:val="0"/>
                <w:color w:val="002060"/>
                <w:szCs w:val="20"/>
              </w:rPr>
              <w:t>Type of Award:</w:t>
            </w:r>
          </w:p>
        </w:tc>
        <w:tc>
          <w:tcPr>
            <w:tcW w:w="7110" w:type="dxa"/>
            <w:gridSpan w:val="3"/>
            <w:tcBorders>
              <w:top w:val="single" w:sz="4" w:space="0" w:color="auto"/>
              <w:bottom w:val="single" w:sz="4" w:space="0" w:color="auto"/>
            </w:tcBorders>
            <w:shd w:val="clear" w:color="auto" w:fill="auto"/>
            <w:vAlign w:val="center"/>
          </w:tcPr>
          <w:p w14:paraId="27B09D26" w14:textId="77777777" w:rsidR="00626E6E" w:rsidRPr="00E92BE9" w:rsidRDefault="00626E6E" w:rsidP="008D43BA">
            <w:pPr>
              <w:pStyle w:val="Body"/>
              <w:tabs>
                <w:tab w:val="left" w:pos="477"/>
                <w:tab w:val="left" w:pos="2457"/>
                <w:tab w:val="left" w:pos="3717"/>
                <w:tab w:val="right" w:pos="5400"/>
                <w:tab w:val="left" w:pos="5760"/>
                <w:tab w:val="right" w:pos="10800"/>
              </w:tabs>
              <w:spacing w:after="0"/>
              <w:rPr>
                <w:rStyle w:val="Emphasis"/>
                <w:rFonts w:cs="Arial"/>
                <w:b w:val="0"/>
                <w:sz w:val="18"/>
                <w:szCs w:val="18"/>
              </w:rPr>
            </w:pPr>
            <w:r w:rsidRPr="00E92BE9">
              <w:rPr>
                <w:rStyle w:val="Emphasis"/>
                <w:rFonts w:cs="Arial"/>
                <w:b w:val="0"/>
                <w:sz w:val="18"/>
                <w:szCs w:val="18"/>
              </w:rPr>
              <w:tab/>
              <w:t xml:space="preserve">Spot (up to $500)  </w:t>
            </w:r>
            <w:sdt>
              <w:sdtPr>
                <w:rPr>
                  <w:rStyle w:val="Emphasis"/>
                  <w:rFonts w:cs="Arial"/>
                  <w:b w:val="0"/>
                  <w:sz w:val="18"/>
                  <w:szCs w:val="18"/>
                </w:rPr>
                <w:id w:val="2118866834"/>
                <w14:checkbox>
                  <w14:checked w14:val="0"/>
                  <w14:checkedState w14:val="2612" w14:font="MS Gothic"/>
                  <w14:uncheckedState w14:val="2610" w14:font="MS Gothic"/>
                </w14:checkbox>
              </w:sdtPr>
              <w:sdtEndPr>
                <w:rPr>
                  <w:rStyle w:val="Emphasis"/>
                </w:rPr>
              </w:sdtEndPr>
              <w:sdtContent>
                <w:r w:rsidRPr="00E92BE9">
                  <w:rPr>
                    <w:rStyle w:val="Emphasis"/>
                    <w:rFonts w:ascii="MS Gothic" w:eastAsia="MS Gothic" w:hAnsi="MS Gothic" w:cs="Arial" w:hint="eastAsia"/>
                    <w:b w:val="0"/>
                    <w:sz w:val="18"/>
                    <w:szCs w:val="18"/>
                  </w:rPr>
                  <w:t>☐</w:t>
                </w:r>
              </w:sdtContent>
            </w:sdt>
            <w:r w:rsidRPr="00E92BE9">
              <w:rPr>
                <w:rStyle w:val="Emphasis"/>
                <w:rFonts w:cs="Arial"/>
                <w:b w:val="0"/>
                <w:sz w:val="18"/>
                <w:szCs w:val="18"/>
              </w:rPr>
              <w:tab/>
              <w:t xml:space="preserve">Individual  </w:t>
            </w:r>
            <w:sdt>
              <w:sdtPr>
                <w:rPr>
                  <w:rStyle w:val="Emphasis"/>
                  <w:rFonts w:cs="Arial"/>
                  <w:b w:val="0"/>
                  <w:sz w:val="18"/>
                  <w:szCs w:val="18"/>
                </w:rPr>
                <w:id w:val="-911387720"/>
                <w14:checkbox>
                  <w14:checked w14:val="0"/>
                  <w14:checkedState w14:val="2612" w14:font="MS Gothic"/>
                  <w14:uncheckedState w14:val="2610" w14:font="MS Gothic"/>
                </w14:checkbox>
              </w:sdtPr>
              <w:sdtEndPr>
                <w:rPr>
                  <w:rStyle w:val="Emphasis"/>
                </w:rPr>
              </w:sdtEndPr>
              <w:sdtContent>
                <w:r w:rsidRPr="00E92BE9">
                  <w:rPr>
                    <w:rStyle w:val="Emphasis"/>
                    <w:rFonts w:ascii="MS Gothic" w:eastAsia="MS Gothic" w:hAnsi="MS Gothic" w:cs="Arial" w:hint="eastAsia"/>
                    <w:b w:val="0"/>
                    <w:sz w:val="18"/>
                    <w:szCs w:val="18"/>
                  </w:rPr>
                  <w:t>☐</w:t>
                </w:r>
              </w:sdtContent>
            </w:sdt>
            <w:r w:rsidRPr="00E92BE9">
              <w:rPr>
                <w:rStyle w:val="Emphasis"/>
                <w:rFonts w:cs="Arial"/>
                <w:b w:val="0"/>
                <w:sz w:val="18"/>
                <w:szCs w:val="18"/>
              </w:rPr>
              <w:tab/>
              <w:t xml:space="preserve">Team  </w:t>
            </w:r>
            <w:sdt>
              <w:sdtPr>
                <w:rPr>
                  <w:rStyle w:val="Emphasis"/>
                  <w:rFonts w:cs="Arial"/>
                  <w:b w:val="0"/>
                  <w:sz w:val="18"/>
                  <w:szCs w:val="18"/>
                </w:rPr>
                <w:id w:val="-21790619"/>
                <w14:checkbox>
                  <w14:checked w14:val="0"/>
                  <w14:checkedState w14:val="2612" w14:font="MS Gothic"/>
                  <w14:uncheckedState w14:val="2610" w14:font="MS Gothic"/>
                </w14:checkbox>
              </w:sdtPr>
              <w:sdtEndPr>
                <w:rPr>
                  <w:rStyle w:val="Emphasis"/>
                </w:rPr>
              </w:sdtEndPr>
              <w:sdtContent>
                <w:r w:rsidRPr="00E92BE9">
                  <w:rPr>
                    <w:rStyle w:val="Emphasis"/>
                    <w:rFonts w:ascii="MS Gothic" w:eastAsia="MS Gothic" w:hAnsi="MS Gothic" w:cs="Arial" w:hint="eastAsia"/>
                    <w:b w:val="0"/>
                    <w:sz w:val="18"/>
                    <w:szCs w:val="18"/>
                  </w:rPr>
                  <w:t>☐</w:t>
                </w:r>
              </w:sdtContent>
            </w:sdt>
          </w:p>
        </w:tc>
      </w:tr>
      <w:tr w:rsidR="00626E6E" w:rsidRPr="00393D2D" w14:paraId="22DC80C9" w14:textId="77777777" w:rsidTr="00710DB0">
        <w:tblPrEx>
          <w:shd w:val="clear" w:color="auto" w:fill="auto"/>
          <w:tblCellMar>
            <w:left w:w="58" w:type="dxa"/>
            <w:right w:w="115" w:type="dxa"/>
          </w:tblCellMar>
        </w:tblPrEx>
        <w:trPr>
          <w:trHeight w:val="576"/>
        </w:trPr>
        <w:tc>
          <w:tcPr>
            <w:tcW w:w="3600" w:type="dxa"/>
            <w:gridSpan w:val="2"/>
            <w:shd w:val="clear" w:color="auto" w:fill="auto"/>
            <w:vAlign w:val="center"/>
          </w:tcPr>
          <w:p w14:paraId="619CB52C" w14:textId="77777777" w:rsidR="00626E6E" w:rsidRPr="00E92BE9" w:rsidRDefault="00626E6E" w:rsidP="00626E6E">
            <w:pPr>
              <w:pStyle w:val="Body"/>
              <w:tabs>
                <w:tab w:val="right" w:pos="5400"/>
                <w:tab w:val="left" w:pos="5760"/>
                <w:tab w:val="right" w:pos="10800"/>
              </w:tabs>
              <w:spacing w:before="60" w:after="40"/>
              <w:jc w:val="right"/>
              <w:rPr>
                <w:rStyle w:val="Emphasis"/>
                <w:rFonts w:cs="Arial"/>
                <w:b w:val="0"/>
                <w:color w:val="002060"/>
                <w:szCs w:val="20"/>
              </w:rPr>
            </w:pPr>
            <w:bookmarkStart w:id="2" w:name="_Hlk66874905"/>
            <w:r w:rsidRPr="00626E6E">
              <w:rPr>
                <w:rStyle w:val="Emphasis"/>
                <w:rFonts w:cs="Arial"/>
                <w:b w:val="0"/>
                <w:color w:val="002060"/>
                <w:szCs w:val="20"/>
              </w:rPr>
              <w:t>Proposed Award Dollar Amount</w:t>
            </w:r>
            <w:r w:rsidRPr="00E92BE9">
              <w:rPr>
                <w:rStyle w:val="Emphasis"/>
                <w:rFonts w:cs="Arial"/>
                <w:b w:val="0"/>
                <w:color w:val="002060"/>
                <w:szCs w:val="20"/>
              </w:rPr>
              <w:t>:</w:t>
            </w:r>
          </w:p>
        </w:tc>
        <w:sdt>
          <w:sdtPr>
            <w:rPr>
              <w:rStyle w:val="Emphasis"/>
              <w:rFonts w:cs="Arial"/>
              <w:b w:val="0"/>
              <w:szCs w:val="20"/>
            </w:rPr>
            <w:id w:val="1019665514"/>
            <w:placeholder>
              <w:docPart w:val="C0E2C32A09144CCB818F229691AA8EE3"/>
            </w:placeholder>
            <w:showingPlcHdr/>
          </w:sdtPr>
          <w:sdtEndPr>
            <w:rPr>
              <w:rStyle w:val="Emphasis"/>
            </w:rPr>
          </w:sdtEndPr>
          <w:sdtContent>
            <w:tc>
              <w:tcPr>
                <w:tcW w:w="2340" w:type="dxa"/>
                <w:tcBorders>
                  <w:bottom w:val="single" w:sz="4" w:space="0" w:color="auto"/>
                </w:tcBorders>
                <w:shd w:val="clear" w:color="auto" w:fill="auto"/>
                <w:vAlign w:val="center"/>
              </w:tcPr>
              <w:p w14:paraId="53DF4A20" w14:textId="77777777" w:rsidR="00626E6E" w:rsidRPr="00393D2D" w:rsidRDefault="00626E6E" w:rsidP="00626E6E">
                <w:pPr>
                  <w:pStyle w:val="Body"/>
                  <w:tabs>
                    <w:tab w:val="left" w:pos="2440"/>
                    <w:tab w:val="right" w:pos="5400"/>
                    <w:tab w:val="left" w:pos="5760"/>
                    <w:tab w:val="right" w:pos="10800"/>
                  </w:tabs>
                  <w:spacing w:before="60" w:after="40"/>
                  <w:ind w:right="-29"/>
                  <w:rPr>
                    <w:rStyle w:val="Emphasis"/>
                    <w:rFonts w:cs="Arial"/>
                    <w:b w:val="0"/>
                    <w:szCs w:val="20"/>
                  </w:rPr>
                </w:pPr>
                <w:r>
                  <w:rPr>
                    <w:rStyle w:val="PlaceholderText"/>
                    <w:rFonts w:ascii="Arial" w:hAnsi="Arial" w:cs="Arial"/>
                    <w:color w:val="000000" w:themeColor="text1"/>
                    <w:szCs w:val="20"/>
                  </w:rPr>
                  <w:tab/>
                </w:r>
              </w:p>
            </w:tc>
          </w:sdtContent>
        </w:sdt>
        <w:tc>
          <w:tcPr>
            <w:tcW w:w="4230" w:type="dxa"/>
            <w:shd w:val="clear" w:color="auto" w:fill="auto"/>
            <w:vAlign w:val="center"/>
          </w:tcPr>
          <w:p w14:paraId="382B921B" w14:textId="77777777" w:rsidR="00626E6E" w:rsidRPr="00E92BE9" w:rsidRDefault="00626E6E" w:rsidP="00710DB0">
            <w:pPr>
              <w:pStyle w:val="Body"/>
              <w:tabs>
                <w:tab w:val="right" w:pos="5400"/>
                <w:tab w:val="left" w:pos="5760"/>
                <w:tab w:val="right" w:pos="10800"/>
              </w:tabs>
              <w:spacing w:before="60" w:after="40"/>
              <w:ind w:left="-233"/>
              <w:jc w:val="right"/>
              <w:rPr>
                <w:rStyle w:val="Emphasis"/>
                <w:rFonts w:cs="Arial"/>
                <w:b w:val="0"/>
                <w:color w:val="002060"/>
                <w:szCs w:val="20"/>
              </w:rPr>
            </w:pPr>
            <w:r w:rsidRPr="00626E6E">
              <w:rPr>
                <w:rStyle w:val="Emphasis"/>
                <w:rFonts w:cs="Arial"/>
                <w:b w:val="0"/>
                <w:color w:val="002060"/>
                <w:szCs w:val="20"/>
              </w:rPr>
              <w:t>Proposed Award Percentage of Base Salary</w:t>
            </w:r>
            <w:r w:rsidR="00710DB0">
              <w:rPr>
                <w:rStyle w:val="Emphasis"/>
                <w:rFonts w:cs="Arial"/>
                <w:b w:val="0"/>
                <w:color w:val="002060"/>
                <w:szCs w:val="20"/>
              </w:rPr>
              <w:t>:</w:t>
            </w:r>
          </w:p>
        </w:tc>
        <w:sdt>
          <w:sdtPr>
            <w:rPr>
              <w:rStyle w:val="Emphasis"/>
              <w:rFonts w:cs="Arial"/>
              <w:b w:val="0"/>
              <w:szCs w:val="20"/>
            </w:rPr>
            <w:id w:val="1247308144"/>
            <w:placeholder>
              <w:docPart w:val="2CF360B2945A4F1E8988B8FC15CE276B"/>
            </w:placeholder>
            <w:showingPlcHdr/>
          </w:sdtPr>
          <w:sdtEndPr>
            <w:rPr>
              <w:rStyle w:val="Emphasis"/>
            </w:rPr>
          </w:sdtEndPr>
          <w:sdtContent>
            <w:tc>
              <w:tcPr>
                <w:tcW w:w="540" w:type="dxa"/>
                <w:tcBorders>
                  <w:bottom w:val="single" w:sz="4" w:space="0" w:color="auto"/>
                </w:tcBorders>
                <w:shd w:val="clear" w:color="auto" w:fill="auto"/>
                <w:vAlign w:val="center"/>
              </w:tcPr>
              <w:p w14:paraId="7A90DF89" w14:textId="77777777" w:rsidR="00626E6E" w:rsidRPr="00E92BE9" w:rsidRDefault="00626E6E" w:rsidP="00626E6E">
                <w:pPr>
                  <w:pStyle w:val="Body"/>
                  <w:tabs>
                    <w:tab w:val="right" w:pos="5400"/>
                    <w:tab w:val="left" w:pos="5760"/>
                    <w:tab w:val="right" w:pos="10800"/>
                  </w:tabs>
                  <w:spacing w:before="60" w:after="40"/>
                  <w:rPr>
                    <w:rStyle w:val="Emphasis"/>
                    <w:rFonts w:cs="Arial"/>
                    <w:b w:val="0"/>
                    <w:szCs w:val="20"/>
                  </w:rPr>
                </w:pPr>
                <w:r w:rsidRPr="00E92BE9">
                  <w:rPr>
                    <w:rStyle w:val="PlaceholderText"/>
                    <w:rFonts w:ascii="Arial" w:hAnsi="Arial" w:cs="Arial"/>
                    <w:b/>
                    <w:color w:val="000000" w:themeColor="text1"/>
                    <w:szCs w:val="20"/>
                  </w:rPr>
                  <w:tab/>
                </w:r>
              </w:p>
            </w:tc>
          </w:sdtContent>
        </w:sdt>
      </w:tr>
      <w:bookmarkEnd w:id="2"/>
      <w:tr w:rsidR="00710DB0" w:rsidRPr="00393D2D" w14:paraId="5A4D8CA8" w14:textId="77777777" w:rsidTr="00710DB0">
        <w:tblPrEx>
          <w:shd w:val="clear" w:color="auto" w:fill="auto"/>
          <w:tblCellMar>
            <w:left w:w="58" w:type="dxa"/>
            <w:right w:w="115" w:type="dxa"/>
          </w:tblCellMar>
        </w:tblPrEx>
        <w:trPr>
          <w:trHeight w:val="576"/>
        </w:trPr>
        <w:tc>
          <w:tcPr>
            <w:tcW w:w="3600" w:type="dxa"/>
            <w:gridSpan w:val="2"/>
            <w:shd w:val="clear" w:color="auto" w:fill="auto"/>
            <w:vAlign w:val="center"/>
          </w:tcPr>
          <w:p w14:paraId="004555CC" w14:textId="77777777" w:rsidR="00626E6E" w:rsidRPr="00E92BE9" w:rsidRDefault="00626E6E" w:rsidP="008D43BA">
            <w:pPr>
              <w:pStyle w:val="Body"/>
              <w:tabs>
                <w:tab w:val="right" w:pos="5400"/>
                <w:tab w:val="left" w:pos="5760"/>
                <w:tab w:val="right" w:pos="10800"/>
              </w:tabs>
              <w:spacing w:before="60" w:after="40"/>
              <w:jc w:val="right"/>
              <w:rPr>
                <w:rStyle w:val="Emphasis"/>
                <w:rFonts w:cs="Arial"/>
                <w:b w:val="0"/>
                <w:color w:val="002060"/>
                <w:szCs w:val="20"/>
              </w:rPr>
            </w:pPr>
            <w:r w:rsidRPr="00626E6E">
              <w:rPr>
                <w:rStyle w:val="Emphasis"/>
                <w:rFonts w:cs="Arial"/>
                <w:b w:val="0"/>
                <w:color w:val="002060"/>
                <w:szCs w:val="20"/>
              </w:rPr>
              <w:t>Sum of Current Year Awards (if any)</w:t>
            </w:r>
            <w:r w:rsidRPr="00E92BE9">
              <w:rPr>
                <w:rStyle w:val="Emphasis"/>
                <w:rFonts w:cs="Arial"/>
                <w:b w:val="0"/>
                <w:color w:val="002060"/>
                <w:szCs w:val="20"/>
              </w:rPr>
              <w:t>:</w:t>
            </w:r>
          </w:p>
        </w:tc>
        <w:sdt>
          <w:sdtPr>
            <w:rPr>
              <w:rStyle w:val="Emphasis"/>
              <w:rFonts w:cs="Arial"/>
              <w:b w:val="0"/>
              <w:szCs w:val="20"/>
            </w:rPr>
            <w:id w:val="-2099621453"/>
            <w:placeholder>
              <w:docPart w:val="09BE9D1DA1AC4D789724385F84713E99"/>
            </w:placeholder>
            <w:showingPlcHdr/>
          </w:sdtPr>
          <w:sdtEndPr>
            <w:rPr>
              <w:rStyle w:val="Emphasis"/>
            </w:rPr>
          </w:sdtEndPr>
          <w:sdtContent>
            <w:tc>
              <w:tcPr>
                <w:tcW w:w="2340" w:type="dxa"/>
                <w:tcBorders>
                  <w:top w:val="single" w:sz="4" w:space="0" w:color="auto"/>
                  <w:bottom w:val="single" w:sz="4" w:space="0" w:color="auto"/>
                </w:tcBorders>
                <w:shd w:val="clear" w:color="auto" w:fill="auto"/>
                <w:vAlign w:val="center"/>
              </w:tcPr>
              <w:p w14:paraId="7EF91E1D" w14:textId="77777777" w:rsidR="00626E6E" w:rsidRPr="00393D2D" w:rsidRDefault="00626E6E" w:rsidP="008D43BA">
                <w:pPr>
                  <w:pStyle w:val="Body"/>
                  <w:tabs>
                    <w:tab w:val="left" w:pos="2440"/>
                    <w:tab w:val="right" w:pos="5400"/>
                    <w:tab w:val="left" w:pos="5760"/>
                    <w:tab w:val="right" w:pos="10800"/>
                  </w:tabs>
                  <w:spacing w:before="60" w:after="40"/>
                  <w:ind w:right="-29"/>
                  <w:rPr>
                    <w:rStyle w:val="Emphasis"/>
                    <w:rFonts w:cs="Arial"/>
                    <w:b w:val="0"/>
                    <w:szCs w:val="20"/>
                  </w:rPr>
                </w:pPr>
                <w:r>
                  <w:rPr>
                    <w:rStyle w:val="PlaceholderText"/>
                    <w:rFonts w:ascii="Arial" w:hAnsi="Arial" w:cs="Arial"/>
                    <w:color w:val="000000" w:themeColor="text1"/>
                    <w:szCs w:val="20"/>
                  </w:rPr>
                  <w:tab/>
                </w:r>
              </w:p>
            </w:tc>
          </w:sdtContent>
        </w:sdt>
        <w:tc>
          <w:tcPr>
            <w:tcW w:w="4230" w:type="dxa"/>
            <w:shd w:val="clear" w:color="auto" w:fill="auto"/>
            <w:vAlign w:val="center"/>
          </w:tcPr>
          <w:p w14:paraId="360548C8" w14:textId="77777777" w:rsidR="00626E6E" w:rsidRPr="00E92BE9" w:rsidRDefault="00626E6E" w:rsidP="00710DB0">
            <w:pPr>
              <w:pStyle w:val="Body"/>
              <w:tabs>
                <w:tab w:val="right" w:pos="5400"/>
                <w:tab w:val="left" w:pos="5760"/>
                <w:tab w:val="right" w:pos="10800"/>
              </w:tabs>
              <w:spacing w:before="60" w:after="40"/>
              <w:jc w:val="right"/>
              <w:rPr>
                <w:rStyle w:val="Emphasis"/>
                <w:rFonts w:cs="Arial"/>
                <w:b w:val="0"/>
                <w:color w:val="002060"/>
                <w:szCs w:val="20"/>
              </w:rPr>
            </w:pPr>
            <w:r w:rsidRPr="00626E6E">
              <w:rPr>
                <w:rStyle w:val="Emphasis"/>
                <w:rFonts w:cs="Arial"/>
                <w:b w:val="0"/>
                <w:color w:val="002060"/>
                <w:szCs w:val="20"/>
              </w:rPr>
              <w:t>Is Proposed in Addition to Spot Award?</w:t>
            </w:r>
          </w:p>
        </w:tc>
        <w:sdt>
          <w:sdtPr>
            <w:rPr>
              <w:rStyle w:val="Emphasis"/>
              <w:rFonts w:cs="Arial"/>
              <w:b w:val="0"/>
              <w:szCs w:val="20"/>
            </w:rPr>
            <w:id w:val="156890758"/>
            <w:placeholder>
              <w:docPart w:val="9D79BCFC311A46D99D38A685C7080AFF"/>
            </w:placeholder>
            <w:showingPlcHdr/>
          </w:sdtPr>
          <w:sdtEndPr>
            <w:rPr>
              <w:rStyle w:val="Emphasis"/>
            </w:rPr>
          </w:sdtEndPr>
          <w:sdtContent>
            <w:tc>
              <w:tcPr>
                <w:tcW w:w="540" w:type="dxa"/>
                <w:tcBorders>
                  <w:bottom w:val="single" w:sz="4" w:space="0" w:color="auto"/>
                </w:tcBorders>
                <w:shd w:val="clear" w:color="auto" w:fill="auto"/>
                <w:vAlign w:val="center"/>
              </w:tcPr>
              <w:p w14:paraId="03C5E778" w14:textId="77777777" w:rsidR="00626E6E" w:rsidRPr="00E92BE9" w:rsidRDefault="00626E6E" w:rsidP="008D43BA">
                <w:pPr>
                  <w:pStyle w:val="Body"/>
                  <w:tabs>
                    <w:tab w:val="right" w:pos="5400"/>
                    <w:tab w:val="left" w:pos="5760"/>
                    <w:tab w:val="right" w:pos="10800"/>
                  </w:tabs>
                  <w:spacing w:before="60" w:after="40"/>
                  <w:rPr>
                    <w:rStyle w:val="Emphasis"/>
                    <w:rFonts w:cs="Arial"/>
                    <w:b w:val="0"/>
                    <w:szCs w:val="20"/>
                  </w:rPr>
                </w:pPr>
                <w:r w:rsidRPr="00E92BE9">
                  <w:rPr>
                    <w:rStyle w:val="PlaceholderText"/>
                    <w:rFonts w:ascii="Arial" w:hAnsi="Arial" w:cs="Arial"/>
                    <w:b/>
                    <w:color w:val="000000" w:themeColor="text1"/>
                    <w:szCs w:val="20"/>
                  </w:rPr>
                  <w:tab/>
                </w:r>
              </w:p>
            </w:tc>
          </w:sdtContent>
        </w:sdt>
      </w:tr>
    </w:tbl>
    <w:p w14:paraId="6C19ED5C" w14:textId="77777777" w:rsidR="00626E6E" w:rsidRDefault="00626E6E"/>
    <w:tbl>
      <w:tblPr>
        <w:tblW w:w="10715" w:type="dxa"/>
        <w:tblInd w:w="85" w:type="dxa"/>
        <w:tblLayout w:type="fixed"/>
        <w:tblCellMar>
          <w:left w:w="58" w:type="dxa"/>
          <w:right w:w="115" w:type="dxa"/>
        </w:tblCellMar>
        <w:tblLook w:val="04A0" w:firstRow="1" w:lastRow="0" w:firstColumn="1" w:lastColumn="0" w:noHBand="0" w:noVBand="1"/>
      </w:tblPr>
      <w:tblGrid>
        <w:gridCol w:w="6215"/>
        <w:gridCol w:w="270"/>
        <w:gridCol w:w="4230"/>
      </w:tblGrid>
      <w:tr w:rsidR="00710DB0" w:rsidRPr="00E92BE9" w14:paraId="408939CF" w14:textId="77777777" w:rsidTr="00710DB0">
        <w:trPr>
          <w:trHeight w:val="432"/>
        </w:trPr>
        <w:tc>
          <w:tcPr>
            <w:tcW w:w="10715" w:type="dxa"/>
            <w:gridSpan w:val="3"/>
            <w:shd w:val="clear" w:color="auto" w:fill="0070C0"/>
          </w:tcPr>
          <w:p w14:paraId="39B3C494" w14:textId="77777777" w:rsidR="00710DB0" w:rsidRPr="00E92BE9" w:rsidRDefault="00710DB0" w:rsidP="008D43BA">
            <w:pPr>
              <w:pStyle w:val="Body"/>
              <w:tabs>
                <w:tab w:val="right" w:pos="5400"/>
                <w:tab w:val="left" w:pos="5760"/>
                <w:tab w:val="right" w:pos="10800"/>
              </w:tabs>
              <w:spacing w:before="120" w:after="120"/>
              <w:rPr>
                <w:rStyle w:val="Emphasis"/>
                <w:b w:val="0"/>
                <w:color w:val="FFFFFF" w:themeColor="background1"/>
                <w:szCs w:val="20"/>
              </w:rPr>
            </w:pPr>
            <w:r>
              <w:rPr>
                <w:rStyle w:val="Emphasis"/>
                <w:b w:val="0"/>
                <w:color w:val="FFFFFF" w:themeColor="background1"/>
                <w:szCs w:val="20"/>
              </w:rPr>
              <w:t>Approvals</w:t>
            </w:r>
          </w:p>
        </w:tc>
      </w:tr>
      <w:tr w:rsidR="00710DB0" w:rsidRPr="00710DB0" w14:paraId="7BA0DB32" w14:textId="77777777" w:rsidTr="00710DB0">
        <w:trPr>
          <w:trHeight w:val="1008"/>
        </w:trPr>
        <w:tc>
          <w:tcPr>
            <w:tcW w:w="10715" w:type="dxa"/>
            <w:gridSpan w:val="3"/>
            <w:shd w:val="clear" w:color="auto" w:fill="auto"/>
          </w:tcPr>
          <w:p w14:paraId="6B7B7E15" w14:textId="77777777" w:rsidR="00710DB0" w:rsidRPr="00710DB0" w:rsidRDefault="00710DB0" w:rsidP="00710DB0">
            <w:pPr>
              <w:pStyle w:val="Body"/>
              <w:tabs>
                <w:tab w:val="right" w:pos="5400"/>
                <w:tab w:val="left" w:pos="5760"/>
                <w:tab w:val="right" w:pos="10800"/>
              </w:tabs>
              <w:spacing w:before="120" w:after="120" w:line="264" w:lineRule="auto"/>
              <w:jc w:val="both"/>
              <w:rPr>
                <w:rStyle w:val="Emphasis"/>
                <w:rFonts w:cs="Arial"/>
                <w:b w:val="0"/>
              </w:rPr>
            </w:pPr>
            <w:r w:rsidRPr="00710DB0">
              <w:rPr>
                <w:rFonts w:ascii="Arial" w:hAnsi="Arial" w:cs="Arial"/>
              </w:rPr>
              <w:t xml:space="preserve">Two levels of supervisor / manager approval are required. SPOT Awards up to $500 require 1 over 1 manager approval. STAR Awards may require additional approval, please consult your Organizational Unit’s STAR procedures. Awards may be processed using the One-Time Payment </w:t>
            </w:r>
            <w:r w:rsidR="00675702">
              <w:rPr>
                <w:rFonts w:ascii="Arial" w:hAnsi="Arial" w:cs="Arial"/>
              </w:rPr>
              <w:t>T</w:t>
            </w:r>
            <w:r w:rsidRPr="00710DB0">
              <w:rPr>
                <w:rFonts w:ascii="Arial" w:hAnsi="Arial" w:cs="Arial"/>
              </w:rPr>
              <w:t xml:space="preserve">ool and must use earn code XSC. </w:t>
            </w:r>
          </w:p>
        </w:tc>
      </w:tr>
      <w:tr w:rsidR="00885E05" w:rsidRPr="00F17392" w14:paraId="5CCF80C4" w14:textId="77777777" w:rsidTr="00710D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tblCellMar>
        </w:tblPrEx>
        <w:trPr>
          <w:trHeight w:val="576"/>
        </w:trPr>
        <w:tc>
          <w:tcPr>
            <w:tcW w:w="6215" w:type="dxa"/>
            <w:tcBorders>
              <w:top w:val="nil"/>
              <w:left w:val="nil"/>
              <w:bottom w:val="single" w:sz="4" w:space="0" w:color="auto"/>
              <w:right w:val="nil"/>
            </w:tcBorders>
            <w:shd w:val="clear" w:color="auto" w:fill="auto"/>
            <w:vAlign w:val="center"/>
          </w:tcPr>
          <w:p w14:paraId="6505F8D6" w14:textId="77777777" w:rsidR="00885E05" w:rsidRPr="00F17392" w:rsidRDefault="00885E05" w:rsidP="00885E05">
            <w:pPr>
              <w:spacing w:after="0" w:line="240" w:lineRule="auto"/>
              <w:rPr>
                <w:rFonts w:ascii="Arial" w:hAnsi="Arial" w:cs="Arial"/>
                <w:b/>
                <w:bCs/>
                <w:color w:val="002060"/>
                <w:sz w:val="20"/>
                <w:szCs w:val="20"/>
              </w:rPr>
            </w:pPr>
            <w:bookmarkStart w:id="3" w:name="_Hlk66875426"/>
          </w:p>
        </w:tc>
        <w:tc>
          <w:tcPr>
            <w:tcW w:w="270" w:type="dxa"/>
            <w:tcBorders>
              <w:top w:val="nil"/>
              <w:left w:val="nil"/>
              <w:bottom w:val="nil"/>
              <w:right w:val="nil"/>
            </w:tcBorders>
            <w:shd w:val="clear" w:color="auto" w:fill="auto"/>
            <w:vAlign w:val="center"/>
          </w:tcPr>
          <w:p w14:paraId="31280455" w14:textId="77777777" w:rsidR="00885E05" w:rsidRPr="00F17392" w:rsidRDefault="00885E05" w:rsidP="00885E05">
            <w:pPr>
              <w:pStyle w:val="Body"/>
              <w:tabs>
                <w:tab w:val="right" w:pos="5400"/>
                <w:tab w:val="left" w:pos="5760"/>
                <w:tab w:val="right" w:pos="10800"/>
              </w:tabs>
              <w:spacing w:after="0"/>
              <w:rPr>
                <w:rStyle w:val="Emphasis"/>
                <w:rFonts w:cs="Arial"/>
                <w:b w:val="0"/>
                <w:szCs w:val="20"/>
              </w:rPr>
            </w:pPr>
          </w:p>
        </w:tc>
        <w:sdt>
          <w:sdtPr>
            <w:rPr>
              <w:rStyle w:val="Emphasis"/>
              <w:rFonts w:cs="Arial"/>
              <w:b w:val="0"/>
              <w:szCs w:val="20"/>
            </w:rPr>
            <w:id w:val="-1766612170"/>
            <w:placeholder>
              <w:docPart w:val="228442A2BBE942C49EA78DA17BFE262A"/>
            </w:placeholder>
            <w:showingPlcHdr/>
          </w:sdtPr>
          <w:sdtEndPr>
            <w:rPr>
              <w:rStyle w:val="Emphasis"/>
            </w:rPr>
          </w:sdtEndPr>
          <w:sdtContent>
            <w:bookmarkStart w:id="4" w:name="_GoBack" w:displacedByCustomXml="prev"/>
            <w:tc>
              <w:tcPr>
                <w:tcW w:w="4230" w:type="dxa"/>
                <w:tcBorders>
                  <w:top w:val="nil"/>
                  <w:left w:val="nil"/>
                  <w:bottom w:val="single" w:sz="4" w:space="0" w:color="auto"/>
                  <w:right w:val="nil"/>
                </w:tcBorders>
                <w:shd w:val="clear" w:color="auto" w:fill="auto"/>
                <w:vAlign w:val="center"/>
              </w:tcPr>
              <w:p w14:paraId="673AFB81" w14:textId="77777777" w:rsidR="00885E05" w:rsidRPr="00393D2D" w:rsidRDefault="00885E05" w:rsidP="00885E05">
                <w:pPr>
                  <w:pStyle w:val="Body"/>
                  <w:tabs>
                    <w:tab w:val="right" w:pos="5400"/>
                    <w:tab w:val="left" w:pos="5760"/>
                    <w:tab w:val="right" w:pos="10800"/>
                  </w:tabs>
                  <w:spacing w:after="0"/>
                  <w:rPr>
                    <w:rStyle w:val="Emphasis"/>
                    <w:rFonts w:cs="Arial"/>
                    <w:b w:val="0"/>
                    <w:szCs w:val="20"/>
                  </w:rPr>
                </w:pPr>
                <w:r>
                  <w:rPr>
                    <w:rStyle w:val="PlaceholderText"/>
                    <w:rFonts w:ascii="Arial" w:hAnsi="Arial" w:cs="Arial"/>
                    <w:color w:val="000000" w:themeColor="text1"/>
                    <w:szCs w:val="20"/>
                  </w:rPr>
                  <w:tab/>
                </w:r>
              </w:p>
            </w:tc>
            <w:bookmarkEnd w:id="4" w:displacedByCustomXml="next"/>
          </w:sdtContent>
        </w:sdt>
      </w:tr>
      <w:tr w:rsidR="00F108E6" w:rsidRPr="00F17392" w14:paraId="62DCF357" w14:textId="77777777" w:rsidTr="00710D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tblCellMar>
        </w:tblPrEx>
        <w:trPr>
          <w:trHeight w:val="576"/>
        </w:trPr>
        <w:tc>
          <w:tcPr>
            <w:tcW w:w="6215" w:type="dxa"/>
            <w:tcBorders>
              <w:top w:val="single" w:sz="4" w:space="0" w:color="auto"/>
              <w:left w:val="nil"/>
              <w:bottom w:val="nil"/>
              <w:right w:val="nil"/>
            </w:tcBorders>
            <w:shd w:val="clear" w:color="auto" w:fill="auto"/>
            <w:vAlign w:val="center"/>
          </w:tcPr>
          <w:p w14:paraId="1F8BD78A" w14:textId="77777777" w:rsidR="00F108E6" w:rsidRPr="00710DB0" w:rsidRDefault="00710DB0" w:rsidP="00A5304F">
            <w:pPr>
              <w:spacing w:after="0" w:line="240" w:lineRule="auto"/>
              <w:jc w:val="center"/>
              <w:rPr>
                <w:rFonts w:ascii="Arial" w:hAnsi="Arial" w:cs="Arial"/>
                <w:bCs/>
                <w:color w:val="002060"/>
                <w:sz w:val="20"/>
                <w:szCs w:val="20"/>
              </w:rPr>
            </w:pPr>
            <w:r w:rsidRPr="00710DB0">
              <w:rPr>
                <w:rFonts w:ascii="Arial" w:hAnsi="Arial" w:cs="Arial"/>
                <w:bCs/>
                <w:color w:val="002060"/>
                <w:sz w:val="20"/>
                <w:szCs w:val="20"/>
              </w:rPr>
              <w:t>Signature of Supervisor</w:t>
            </w:r>
          </w:p>
        </w:tc>
        <w:tc>
          <w:tcPr>
            <w:tcW w:w="270" w:type="dxa"/>
            <w:tcBorders>
              <w:top w:val="nil"/>
              <w:left w:val="nil"/>
              <w:bottom w:val="nil"/>
              <w:right w:val="nil"/>
            </w:tcBorders>
            <w:shd w:val="clear" w:color="auto" w:fill="auto"/>
            <w:vAlign w:val="center"/>
          </w:tcPr>
          <w:p w14:paraId="52D89808" w14:textId="77777777" w:rsidR="00F108E6" w:rsidRPr="00F17392" w:rsidRDefault="00F108E6" w:rsidP="00A5304F">
            <w:pPr>
              <w:pStyle w:val="Body"/>
              <w:tabs>
                <w:tab w:val="right" w:pos="5400"/>
                <w:tab w:val="left" w:pos="5760"/>
                <w:tab w:val="right" w:pos="10800"/>
              </w:tabs>
              <w:spacing w:after="0"/>
              <w:rPr>
                <w:rStyle w:val="Emphasis"/>
                <w:rFonts w:cs="Arial"/>
                <w:b w:val="0"/>
                <w:szCs w:val="20"/>
              </w:rPr>
            </w:pPr>
          </w:p>
        </w:tc>
        <w:tc>
          <w:tcPr>
            <w:tcW w:w="4230" w:type="dxa"/>
            <w:tcBorders>
              <w:top w:val="single" w:sz="4" w:space="0" w:color="auto"/>
              <w:left w:val="nil"/>
              <w:bottom w:val="nil"/>
              <w:right w:val="nil"/>
            </w:tcBorders>
            <w:shd w:val="clear" w:color="auto" w:fill="auto"/>
            <w:vAlign w:val="center"/>
          </w:tcPr>
          <w:p w14:paraId="5A4D4F02" w14:textId="77777777" w:rsidR="00F108E6" w:rsidRPr="00710DB0" w:rsidRDefault="00F108E6" w:rsidP="00A5304F">
            <w:pPr>
              <w:pStyle w:val="Body"/>
              <w:tabs>
                <w:tab w:val="right" w:pos="5400"/>
                <w:tab w:val="left" w:pos="5760"/>
                <w:tab w:val="right" w:pos="10800"/>
              </w:tabs>
              <w:spacing w:after="0"/>
              <w:jc w:val="center"/>
              <w:rPr>
                <w:rStyle w:val="Emphasis"/>
                <w:rFonts w:cs="Arial"/>
                <w:b w:val="0"/>
                <w:szCs w:val="20"/>
              </w:rPr>
            </w:pPr>
            <w:r w:rsidRPr="00710DB0">
              <w:rPr>
                <w:rStyle w:val="Emphasis"/>
                <w:rFonts w:cs="Arial"/>
                <w:b w:val="0"/>
                <w:color w:val="1F3864" w:themeColor="accent5" w:themeShade="80"/>
                <w:szCs w:val="20"/>
              </w:rPr>
              <w:t>Date</w:t>
            </w:r>
          </w:p>
        </w:tc>
      </w:tr>
      <w:bookmarkEnd w:id="3"/>
      <w:tr w:rsidR="00710DB0" w:rsidRPr="00F17392" w14:paraId="2CECAC03" w14:textId="77777777" w:rsidTr="00710D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tblCellMar>
        </w:tblPrEx>
        <w:trPr>
          <w:trHeight w:val="576"/>
        </w:trPr>
        <w:tc>
          <w:tcPr>
            <w:tcW w:w="6215" w:type="dxa"/>
            <w:tcBorders>
              <w:top w:val="nil"/>
              <w:left w:val="nil"/>
              <w:bottom w:val="single" w:sz="4" w:space="0" w:color="auto"/>
              <w:right w:val="nil"/>
            </w:tcBorders>
            <w:shd w:val="clear" w:color="auto" w:fill="auto"/>
            <w:vAlign w:val="center"/>
          </w:tcPr>
          <w:p w14:paraId="517034DC" w14:textId="77777777" w:rsidR="00710DB0" w:rsidRPr="00F17392" w:rsidRDefault="00710DB0" w:rsidP="008D43BA">
            <w:pPr>
              <w:spacing w:after="0" w:line="240" w:lineRule="auto"/>
              <w:rPr>
                <w:rFonts w:ascii="Arial" w:hAnsi="Arial" w:cs="Arial"/>
                <w:b/>
                <w:bCs/>
                <w:color w:val="002060"/>
                <w:sz w:val="20"/>
                <w:szCs w:val="20"/>
              </w:rPr>
            </w:pPr>
          </w:p>
        </w:tc>
        <w:tc>
          <w:tcPr>
            <w:tcW w:w="270" w:type="dxa"/>
            <w:tcBorders>
              <w:top w:val="nil"/>
              <w:left w:val="nil"/>
              <w:bottom w:val="nil"/>
              <w:right w:val="nil"/>
            </w:tcBorders>
            <w:shd w:val="clear" w:color="auto" w:fill="auto"/>
            <w:vAlign w:val="center"/>
          </w:tcPr>
          <w:p w14:paraId="58A8B71C" w14:textId="77777777" w:rsidR="00710DB0" w:rsidRPr="00F17392" w:rsidRDefault="00710DB0" w:rsidP="008D43BA">
            <w:pPr>
              <w:pStyle w:val="Body"/>
              <w:tabs>
                <w:tab w:val="right" w:pos="5400"/>
                <w:tab w:val="left" w:pos="5760"/>
                <w:tab w:val="right" w:pos="10800"/>
              </w:tabs>
              <w:spacing w:after="0"/>
              <w:rPr>
                <w:rStyle w:val="Emphasis"/>
                <w:rFonts w:cs="Arial"/>
                <w:b w:val="0"/>
                <w:szCs w:val="20"/>
              </w:rPr>
            </w:pPr>
          </w:p>
        </w:tc>
        <w:sdt>
          <w:sdtPr>
            <w:rPr>
              <w:rStyle w:val="Emphasis"/>
              <w:rFonts w:cs="Arial"/>
              <w:b w:val="0"/>
              <w:szCs w:val="20"/>
            </w:rPr>
            <w:id w:val="-1267989784"/>
            <w:placeholder>
              <w:docPart w:val="376D0A070B6D482089400D9CA614E6B4"/>
            </w:placeholder>
            <w:showingPlcHdr/>
          </w:sdtPr>
          <w:sdtEndPr>
            <w:rPr>
              <w:rStyle w:val="Emphasis"/>
            </w:rPr>
          </w:sdtEndPr>
          <w:sdtContent>
            <w:tc>
              <w:tcPr>
                <w:tcW w:w="4230" w:type="dxa"/>
                <w:tcBorders>
                  <w:top w:val="nil"/>
                  <w:left w:val="nil"/>
                  <w:bottom w:val="single" w:sz="4" w:space="0" w:color="auto"/>
                  <w:right w:val="nil"/>
                </w:tcBorders>
                <w:shd w:val="clear" w:color="auto" w:fill="auto"/>
                <w:vAlign w:val="center"/>
              </w:tcPr>
              <w:p w14:paraId="5B85892F" w14:textId="77777777" w:rsidR="00710DB0" w:rsidRPr="00393D2D" w:rsidRDefault="00710DB0" w:rsidP="008D43BA">
                <w:pPr>
                  <w:pStyle w:val="Body"/>
                  <w:tabs>
                    <w:tab w:val="right" w:pos="5400"/>
                    <w:tab w:val="left" w:pos="5760"/>
                    <w:tab w:val="right" w:pos="10800"/>
                  </w:tabs>
                  <w:spacing w:after="0"/>
                  <w:rPr>
                    <w:rStyle w:val="Emphasis"/>
                    <w:rFonts w:cs="Arial"/>
                    <w:b w:val="0"/>
                    <w:szCs w:val="20"/>
                  </w:rPr>
                </w:pPr>
                <w:r>
                  <w:rPr>
                    <w:rStyle w:val="PlaceholderText"/>
                    <w:rFonts w:ascii="Arial" w:hAnsi="Arial" w:cs="Arial"/>
                    <w:color w:val="000000" w:themeColor="text1"/>
                    <w:szCs w:val="20"/>
                  </w:rPr>
                  <w:tab/>
                </w:r>
              </w:p>
            </w:tc>
          </w:sdtContent>
        </w:sdt>
      </w:tr>
      <w:tr w:rsidR="00710DB0" w:rsidRPr="00F17392" w14:paraId="61BFBB11" w14:textId="77777777" w:rsidTr="00710D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tblCellMar>
        </w:tblPrEx>
        <w:trPr>
          <w:trHeight w:val="576"/>
        </w:trPr>
        <w:tc>
          <w:tcPr>
            <w:tcW w:w="6215" w:type="dxa"/>
            <w:tcBorders>
              <w:top w:val="single" w:sz="4" w:space="0" w:color="auto"/>
              <w:left w:val="nil"/>
              <w:bottom w:val="nil"/>
              <w:right w:val="nil"/>
            </w:tcBorders>
            <w:shd w:val="clear" w:color="auto" w:fill="auto"/>
            <w:vAlign w:val="center"/>
          </w:tcPr>
          <w:p w14:paraId="0E8FC410" w14:textId="77777777" w:rsidR="00710DB0" w:rsidRPr="00710DB0" w:rsidRDefault="00710DB0" w:rsidP="008D43BA">
            <w:pPr>
              <w:spacing w:after="0" w:line="240" w:lineRule="auto"/>
              <w:jc w:val="center"/>
              <w:rPr>
                <w:rFonts w:ascii="Arial" w:hAnsi="Arial" w:cs="Arial"/>
                <w:bCs/>
                <w:color w:val="002060"/>
                <w:sz w:val="20"/>
                <w:szCs w:val="20"/>
              </w:rPr>
            </w:pPr>
            <w:r w:rsidRPr="00710DB0">
              <w:rPr>
                <w:rFonts w:ascii="Arial" w:hAnsi="Arial" w:cs="Arial"/>
                <w:bCs/>
                <w:color w:val="002060"/>
                <w:sz w:val="20"/>
                <w:szCs w:val="20"/>
              </w:rPr>
              <w:t>Signature of Department Head / Next Level Manager</w:t>
            </w:r>
          </w:p>
        </w:tc>
        <w:tc>
          <w:tcPr>
            <w:tcW w:w="270" w:type="dxa"/>
            <w:tcBorders>
              <w:top w:val="nil"/>
              <w:left w:val="nil"/>
              <w:bottom w:val="nil"/>
              <w:right w:val="nil"/>
            </w:tcBorders>
            <w:shd w:val="clear" w:color="auto" w:fill="auto"/>
            <w:vAlign w:val="center"/>
          </w:tcPr>
          <w:p w14:paraId="3C614C8A" w14:textId="77777777" w:rsidR="00710DB0" w:rsidRPr="00F17392" w:rsidRDefault="00710DB0" w:rsidP="008D43BA">
            <w:pPr>
              <w:pStyle w:val="Body"/>
              <w:tabs>
                <w:tab w:val="right" w:pos="5400"/>
                <w:tab w:val="left" w:pos="5760"/>
                <w:tab w:val="right" w:pos="10800"/>
              </w:tabs>
              <w:spacing w:after="0"/>
              <w:rPr>
                <w:rStyle w:val="Emphasis"/>
                <w:rFonts w:cs="Arial"/>
                <w:b w:val="0"/>
                <w:szCs w:val="20"/>
              </w:rPr>
            </w:pPr>
          </w:p>
        </w:tc>
        <w:tc>
          <w:tcPr>
            <w:tcW w:w="4230" w:type="dxa"/>
            <w:tcBorders>
              <w:top w:val="single" w:sz="4" w:space="0" w:color="auto"/>
              <w:left w:val="nil"/>
              <w:bottom w:val="nil"/>
              <w:right w:val="nil"/>
            </w:tcBorders>
            <w:shd w:val="clear" w:color="auto" w:fill="auto"/>
            <w:vAlign w:val="center"/>
          </w:tcPr>
          <w:p w14:paraId="7BC222D8" w14:textId="77777777" w:rsidR="00710DB0" w:rsidRPr="00710DB0" w:rsidRDefault="00710DB0" w:rsidP="008D43BA">
            <w:pPr>
              <w:pStyle w:val="Body"/>
              <w:tabs>
                <w:tab w:val="right" w:pos="5400"/>
                <w:tab w:val="left" w:pos="5760"/>
                <w:tab w:val="right" w:pos="10800"/>
              </w:tabs>
              <w:spacing w:after="0"/>
              <w:jc w:val="center"/>
              <w:rPr>
                <w:rStyle w:val="Emphasis"/>
                <w:rFonts w:cs="Arial"/>
                <w:b w:val="0"/>
                <w:szCs w:val="20"/>
              </w:rPr>
            </w:pPr>
            <w:r w:rsidRPr="00710DB0">
              <w:rPr>
                <w:rStyle w:val="Emphasis"/>
                <w:rFonts w:cs="Arial"/>
                <w:b w:val="0"/>
                <w:color w:val="1F3864" w:themeColor="accent5" w:themeShade="80"/>
                <w:szCs w:val="20"/>
              </w:rPr>
              <w:t>Date</w:t>
            </w:r>
          </w:p>
        </w:tc>
      </w:tr>
    </w:tbl>
    <w:p w14:paraId="13786C19" w14:textId="77777777" w:rsidR="00710DB0" w:rsidRDefault="00710DB0"/>
    <w:tbl>
      <w:tblPr>
        <w:tblW w:w="10715" w:type="dxa"/>
        <w:tblInd w:w="85" w:type="dxa"/>
        <w:tblLayout w:type="fixed"/>
        <w:tblCellMar>
          <w:top w:w="29" w:type="dxa"/>
          <w:left w:w="115" w:type="dxa"/>
          <w:right w:w="115" w:type="dxa"/>
        </w:tblCellMar>
        <w:tblLook w:val="04A0" w:firstRow="1" w:lastRow="0" w:firstColumn="1" w:lastColumn="0" w:noHBand="0" w:noVBand="1"/>
      </w:tblPr>
      <w:tblGrid>
        <w:gridCol w:w="6210"/>
        <w:gridCol w:w="270"/>
        <w:gridCol w:w="4235"/>
      </w:tblGrid>
      <w:tr w:rsidR="00710DB0" w:rsidRPr="00F17392" w14:paraId="29F218F8" w14:textId="77777777" w:rsidTr="00710DB0">
        <w:trPr>
          <w:trHeight w:val="576"/>
        </w:trPr>
        <w:tc>
          <w:tcPr>
            <w:tcW w:w="6210" w:type="dxa"/>
            <w:tcBorders>
              <w:top w:val="single" w:sz="4" w:space="0" w:color="auto"/>
            </w:tcBorders>
            <w:shd w:val="clear" w:color="auto" w:fill="auto"/>
            <w:vAlign w:val="center"/>
          </w:tcPr>
          <w:p w14:paraId="0DD7A44C" w14:textId="77777777" w:rsidR="00710DB0" w:rsidRPr="00710DB0" w:rsidRDefault="00710DB0" w:rsidP="00710DB0">
            <w:pPr>
              <w:spacing w:after="0" w:line="240" w:lineRule="auto"/>
              <w:jc w:val="center"/>
              <w:rPr>
                <w:rFonts w:ascii="Arial" w:hAnsi="Arial" w:cs="Arial"/>
                <w:bCs/>
                <w:color w:val="002060"/>
                <w:sz w:val="20"/>
                <w:szCs w:val="20"/>
              </w:rPr>
            </w:pPr>
            <w:r w:rsidRPr="00710DB0">
              <w:rPr>
                <w:rFonts w:ascii="Arial" w:hAnsi="Arial" w:cs="Arial"/>
                <w:bCs/>
                <w:color w:val="002060"/>
                <w:sz w:val="20"/>
                <w:szCs w:val="20"/>
              </w:rPr>
              <w:t>Signature of Dean/Vice Chancellor/Head of Organizational Unit</w:t>
            </w:r>
          </w:p>
          <w:p w14:paraId="24C6A757" w14:textId="77777777" w:rsidR="00710DB0" w:rsidRPr="00710DB0" w:rsidRDefault="00710DB0" w:rsidP="00710DB0">
            <w:pPr>
              <w:spacing w:after="0" w:line="240" w:lineRule="auto"/>
              <w:jc w:val="center"/>
              <w:rPr>
                <w:rFonts w:ascii="Arial" w:hAnsi="Arial" w:cs="Arial"/>
                <w:bCs/>
                <w:i/>
                <w:color w:val="002060"/>
                <w:sz w:val="16"/>
                <w:szCs w:val="16"/>
              </w:rPr>
            </w:pPr>
            <w:r w:rsidRPr="00710DB0">
              <w:rPr>
                <w:rFonts w:ascii="Arial" w:hAnsi="Arial" w:cs="Arial"/>
                <w:bCs/>
                <w:i/>
                <w:color w:val="002060"/>
                <w:sz w:val="16"/>
                <w:szCs w:val="16"/>
              </w:rPr>
              <w:t>Required if specified in Organizational Unit’s implementation plan</w:t>
            </w:r>
          </w:p>
        </w:tc>
        <w:tc>
          <w:tcPr>
            <w:tcW w:w="270" w:type="dxa"/>
            <w:shd w:val="clear" w:color="auto" w:fill="auto"/>
            <w:vAlign w:val="center"/>
          </w:tcPr>
          <w:p w14:paraId="740E8321" w14:textId="77777777" w:rsidR="00710DB0" w:rsidRPr="00F17392" w:rsidRDefault="00710DB0" w:rsidP="008D43BA">
            <w:pPr>
              <w:pStyle w:val="Body"/>
              <w:tabs>
                <w:tab w:val="right" w:pos="5400"/>
                <w:tab w:val="left" w:pos="5760"/>
                <w:tab w:val="right" w:pos="10800"/>
              </w:tabs>
              <w:spacing w:after="0"/>
              <w:rPr>
                <w:rStyle w:val="Emphasis"/>
                <w:rFonts w:cs="Arial"/>
                <w:b w:val="0"/>
                <w:szCs w:val="20"/>
              </w:rPr>
            </w:pPr>
          </w:p>
        </w:tc>
        <w:tc>
          <w:tcPr>
            <w:tcW w:w="4235" w:type="dxa"/>
            <w:tcBorders>
              <w:top w:val="single" w:sz="4" w:space="0" w:color="auto"/>
            </w:tcBorders>
            <w:shd w:val="clear" w:color="auto" w:fill="auto"/>
            <w:vAlign w:val="center"/>
          </w:tcPr>
          <w:p w14:paraId="6BC9709D" w14:textId="77777777" w:rsidR="00710DB0" w:rsidRPr="00710DB0" w:rsidRDefault="00710DB0" w:rsidP="008D43BA">
            <w:pPr>
              <w:pStyle w:val="Body"/>
              <w:tabs>
                <w:tab w:val="right" w:pos="5400"/>
                <w:tab w:val="left" w:pos="5760"/>
                <w:tab w:val="right" w:pos="10800"/>
              </w:tabs>
              <w:spacing w:after="0"/>
              <w:jc w:val="center"/>
              <w:rPr>
                <w:rStyle w:val="Emphasis"/>
                <w:rFonts w:cs="Arial"/>
                <w:b w:val="0"/>
                <w:szCs w:val="20"/>
              </w:rPr>
            </w:pPr>
            <w:r w:rsidRPr="00710DB0">
              <w:rPr>
                <w:rStyle w:val="Emphasis"/>
                <w:rFonts w:cs="Arial"/>
                <w:b w:val="0"/>
                <w:color w:val="1F3864" w:themeColor="accent5" w:themeShade="80"/>
                <w:szCs w:val="20"/>
              </w:rPr>
              <w:t>Date</w:t>
            </w:r>
          </w:p>
        </w:tc>
      </w:tr>
    </w:tbl>
    <w:p w14:paraId="47B4A528" w14:textId="77777777" w:rsidR="00F108E6" w:rsidRPr="00393D2D" w:rsidRDefault="00F108E6" w:rsidP="00B11ACB">
      <w:pPr>
        <w:spacing w:after="0" w:line="240" w:lineRule="auto"/>
        <w:rPr>
          <w:rFonts w:ascii="Arial" w:hAnsi="Arial" w:cs="Arial"/>
          <w:sz w:val="18"/>
          <w:szCs w:val="18"/>
        </w:rPr>
      </w:pPr>
    </w:p>
    <w:sectPr w:rsidR="00F108E6" w:rsidRPr="00393D2D" w:rsidSect="00E6157F">
      <w:footerReference w:type="default" r:id="rId15"/>
      <w:pgSz w:w="12240" w:h="15840" w:code="1"/>
      <w:pgMar w:top="432" w:right="720" w:bottom="432" w:left="432" w:header="288" w:footer="288" w:gutter="0"/>
      <w:pgBorders w:offsetFrom="page">
        <w:bottom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ECFD9" w14:textId="77777777" w:rsidR="00ED3129" w:rsidRDefault="00ED3129" w:rsidP="00F430AA">
      <w:pPr>
        <w:spacing w:after="0" w:line="240" w:lineRule="auto"/>
      </w:pPr>
      <w:r>
        <w:separator/>
      </w:r>
    </w:p>
  </w:endnote>
  <w:endnote w:type="continuationSeparator" w:id="0">
    <w:p w14:paraId="19E9ED0C" w14:textId="77777777" w:rsidR="00ED3129" w:rsidRDefault="00ED3129" w:rsidP="00F430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B5796" w14:textId="77777777" w:rsidR="00B52716" w:rsidRPr="00FE6693" w:rsidRDefault="009771D0" w:rsidP="00746BFE">
    <w:pPr>
      <w:pStyle w:val="Footer"/>
      <w:tabs>
        <w:tab w:val="clear" w:pos="4680"/>
        <w:tab w:val="clear" w:pos="9360"/>
        <w:tab w:val="left" w:pos="8190"/>
      </w:tabs>
      <w:rPr>
        <w:rFonts w:ascii="Arial" w:hAnsi="Arial" w:cs="Arial"/>
        <w:color w:val="808080"/>
        <w:sz w:val="16"/>
        <w:szCs w:val="16"/>
      </w:rPr>
    </w:pPr>
    <w:r w:rsidRPr="009771D0">
      <w:rPr>
        <w:rFonts w:ascii="Arial" w:hAnsi="Arial" w:cs="Arial"/>
        <w:color w:val="808080"/>
        <w:sz w:val="16"/>
        <w:szCs w:val="16"/>
      </w:rPr>
      <w:t xml:space="preserve">Staff Award and Recognition (STAR) Plan Nomination Form </w:t>
    </w:r>
    <w:r>
      <w:rPr>
        <w:rFonts w:ascii="Arial" w:hAnsi="Arial" w:cs="Arial"/>
        <w:color w:val="808080"/>
        <w:sz w:val="16"/>
        <w:szCs w:val="16"/>
      </w:rPr>
      <w:t>(</w:t>
    </w:r>
    <w:r w:rsidR="00251FE2">
      <w:rPr>
        <w:rFonts w:ascii="Arial" w:hAnsi="Arial" w:cs="Arial"/>
        <w:color w:val="808080"/>
        <w:sz w:val="16"/>
        <w:szCs w:val="16"/>
      </w:rPr>
      <w:t>April</w:t>
    </w:r>
    <w:r>
      <w:rPr>
        <w:rFonts w:ascii="Arial" w:hAnsi="Arial" w:cs="Arial"/>
        <w:color w:val="808080"/>
        <w:sz w:val="16"/>
        <w:szCs w:val="16"/>
      </w:rPr>
      <w:t xml:space="preserve"> 2021)</w:t>
    </w:r>
    <w:r w:rsidR="00746BFE">
      <w:rPr>
        <w:rFonts w:ascii="Arial" w:hAnsi="Arial" w:cs="Arial"/>
        <w:color w:val="808080"/>
        <w:sz w:val="16"/>
        <w:szCs w:val="16"/>
      </w:rPr>
      <w:tab/>
    </w:r>
    <w:r w:rsidR="00746BFE">
      <w:rPr>
        <w:rFonts w:ascii="Arial" w:hAnsi="Arial" w:cs="Arial"/>
        <w:color w:val="808080"/>
        <w:sz w:val="16"/>
        <w:szCs w:val="16"/>
      </w:rPr>
      <w:tab/>
    </w:r>
    <w:r w:rsidR="00746BFE">
      <w:rPr>
        <w:rFonts w:ascii="Arial" w:hAnsi="Arial" w:cs="Arial"/>
        <w:color w:val="808080"/>
        <w:sz w:val="16"/>
        <w:szCs w:val="16"/>
      </w:rPr>
      <w:tab/>
    </w:r>
    <w:sdt>
      <w:sdtPr>
        <w:rPr>
          <w:rFonts w:ascii="Arial" w:hAnsi="Arial" w:cs="Arial"/>
          <w:color w:val="808080"/>
          <w:sz w:val="16"/>
          <w:szCs w:val="16"/>
        </w:rPr>
        <w:id w:val="-1198620777"/>
        <w:docPartObj>
          <w:docPartGallery w:val="Page Numbers (Bottom of Page)"/>
          <w:docPartUnique/>
        </w:docPartObj>
      </w:sdtPr>
      <w:sdtEndPr/>
      <w:sdtContent>
        <w:sdt>
          <w:sdtPr>
            <w:rPr>
              <w:rFonts w:ascii="Arial" w:hAnsi="Arial" w:cs="Arial"/>
              <w:color w:val="808080"/>
              <w:sz w:val="16"/>
              <w:szCs w:val="16"/>
            </w:rPr>
            <w:id w:val="-1705238520"/>
            <w:docPartObj>
              <w:docPartGallery w:val="Page Numbers (Top of Page)"/>
              <w:docPartUnique/>
            </w:docPartObj>
          </w:sdtPr>
          <w:sdtEndPr/>
          <w:sdtContent>
            <w:r w:rsidR="00746BFE" w:rsidRPr="00746BFE">
              <w:rPr>
                <w:rFonts w:ascii="Arial" w:hAnsi="Arial" w:cs="Arial"/>
                <w:color w:val="808080"/>
                <w:sz w:val="16"/>
                <w:szCs w:val="16"/>
              </w:rPr>
              <w:t xml:space="preserve">Page </w:t>
            </w:r>
            <w:r w:rsidR="00746BFE" w:rsidRPr="00746BFE">
              <w:rPr>
                <w:rFonts w:ascii="Arial" w:hAnsi="Arial" w:cs="Arial"/>
                <w:color w:val="808080"/>
                <w:sz w:val="16"/>
                <w:szCs w:val="16"/>
              </w:rPr>
              <w:fldChar w:fldCharType="begin"/>
            </w:r>
            <w:r w:rsidR="00746BFE" w:rsidRPr="00746BFE">
              <w:rPr>
                <w:rFonts w:ascii="Arial" w:hAnsi="Arial" w:cs="Arial"/>
                <w:color w:val="808080"/>
                <w:sz w:val="16"/>
                <w:szCs w:val="16"/>
              </w:rPr>
              <w:instrText xml:space="preserve"> PAGE </w:instrText>
            </w:r>
            <w:r w:rsidR="00746BFE" w:rsidRPr="00746BFE">
              <w:rPr>
                <w:rFonts w:ascii="Arial" w:hAnsi="Arial" w:cs="Arial"/>
                <w:color w:val="808080"/>
                <w:sz w:val="16"/>
                <w:szCs w:val="16"/>
              </w:rPr>
              <w:fldChar w:fldCharType="separate"/>
            </w:r>
            <w:r w:rsidR="008E7F07">
              <w:rPr>
                <w:rFonts w:ascii="Arial" w:hAnsi="Arial" w:cs="Arial"/>
                <w:noProof/>
                <w:color w:val="808080"/>
                <w:sz w:val="16"/>
                <w:szCs w:val="16"/>
              </w:rPr>
              <w:t>3</w:t>
            </w:r>
            <w:r w:rsidR="00746BFE" w:rsidRPr="00746BFE">
              <w:rPr>
                <w:rFonts w:ascii="Arial" w:hAnsi="Arial" w:cs="Arial"/>
                <w:color w:val="808080"/>
                <w:sz w:val="16"/>
                <w:szCs w:val="16"/>
              </w:rPr>
              <w:fldChar w:fldCharType="end"/>
            </w:r>
            <w:r w:rsidR="00746BFE" w:rsidRPr="00746BFE">
              <w:rPr>
                <w:rFonts w:ascii="Arial" w:hAnsi="Arial" w:cs="Arial"/>
                <w:color w:val="808080"/>
                <w:sz w:val="16"/>
                <w:szCs w:val="16"/>
              </w:rPr>
              <w:t xml:space="preserve"> of </w:t>
            </w:r>
            <w:r w:rsidR="00746BFE" w:rsidRPr="00746BFE">
              <w:rPr>
                <w:rFonts w:ascii="Arial" w:hAnsi="Arial" w:cs="Arial"/>
                <w:color w:val="808080"/>
                <w:sz w:val="16"/>
                <w:szCs w:val="16"/>
              </w:rPr>
              <w:fldChar w:fldCharType="begin"/>
            </w:r>
            <w:r w:rsidR="00746BFE" w:rsidRPr="00746BFE">
              <w:rPr>
                <w:rFonts w:ascii="Arial" w:hAnsi="Arial" w:cs="Arial"/>
                <w:color w:val="808080"/>
                <w:sz w:val="16"/>
                <w:szCs w:val="16"/>
              </w:rPr>
              <w:instrText xml:space="preserve"> NUMPAGES  </w:instrText>
            </w:r>
            <w:r w:rsidR="00746BFE" w:rsidRPr="00746BFE">
              <w:rPr>
                <w:rFonts w:ascii="Arial" w:hAnsi="Arial" w:cs="Arial"/>
                <w:color w:val="808080"/>
                <w:sz w:val="16"/>
                <w:szCs w:val="16"/>
              </w:rPr>
              <w:fldChar w:fldCharType="separate"/>
            </w:r>
            <w:r w:rsidR="008E7F07">
              <w:rPr>
                <w:rFonts w:ascii="Arial" w:hAnsi="Arial" w:cs="Arial"/>
                <w:noProof/>
                <w:color w:val="808080"/>
                <w:sz w:val="16"/>
                <w:szCs w:val="16"/>
              </w:rPr>
              <w:t>3</w:t>
            </w:r>
            <w:r w:rsidR="00746BFE" w:rsidRPr="00746BFE">
              <w:rPr>
                <w:rFonts w:ascii="Arial" w:hAnsi="Arial" w:cs="Arial"/>
                <w:color w:val="808080"/>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69B00" w14:textId="77777777" w:rsidR="00ED3129" w:rsidRDefault="00ED3129" w:rsidP="00F430AA">
      <w:pPr>
        <w:spacing w:after="0" w:line="240" w:lineRule="auto"/>
      </w:pPr>
      <w:r>
        <w:separator/>
      </w:r>
    </w:p>
  </w:footnote>
  <w:footnote w:type="continuationSeparator" w:id="0">
    <w:p w14:paraId="1FAF251C" w14:textId="77777777" w:rsidR="00ED3129" w:rsidRDefault="00ED3129" w:rsidP="00F430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EE561B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6pt;height:26.4pt" o:bullet="t">
        <v:imagedata r:id="rId1" o:title="art85E8"/>
      </v:shape>
    </w:pict>
  </w:numPicBullet>
  <w:abstractNum w:abstractNumId="0" w15:restartNumberingAfterBreak="0">
    <w:nsid w:val="026A5E1D"/>
    <w:multiLevelType w:val="multilevel"/>
    <w:tmpl w:val="30546600"/>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val="0"/>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 w15:restartNumberingAfterBreak="0">
    <w:nsid w:val="031A2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237AF8"/>
    <w:multiLevelType w:val="multilevel"/>
    <w:tmpl w:val="655253A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3E05FFF"/>
    <w:multiLevelType w:val="hybridMultilevel"/>
    <w:tmpl w:val="1D441268"/>
    <w:lvl w:ilvl="0" w:tplc="578ABC5E">
      <w:start w:val="1"/>
      <w:numFmt w:val="bullet"/>
      <w:lvlText w:val=""/>
      <w:lvlJc w:val="center"/>
      <w:pPr>
        <w:ind w:left="720" w:hanging="360"/>
      </w:pPr>
      <w:rPr>
        <w:rFonts w:ascii="Symbol" w:hAnsi="Symbol" w:hint="default"/>
        <w:b w:val="0"/>
        <w:i w:val="0"/>
        <w:caps w:val="0"/>
        <w:strike w:val="0"/>
        <w:dstrike w:val="0"/>
        <w:vanish w:val="0"/>
        <w:color w:val="323E4F" w:themeColor="text2" w:themeShade="BF"/>
        <w:sz w:val="24"/>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D4712"/>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5" w15:restartNumberingAfterBreak="0">
    <w:nsid w:val="0ADF4A07"/>
    <w:multiLevelType w:val="multilevel"/>
    <w:tmpl w:val="B81EE8B4"/>
    <w:lvl w:ilvl="0">
      <w:start w:val="1"/>
      <w:numFmt w:val="decimal"/>
      <w:lvlText w:val="%1.0"/>
      <w:lvlJc w:val="left"/>
      <w:pPr>
        <w:ind w:left="360" w:hanging="360"/>
      </w:pPr>
      <w:rPr>
        <w:rFonts w:hint="default"/>
        <w:color w:val="FFFFFF"/>
      </w:rPr>
    </w:lvl>
    <w:lvl w:ilvl="1">
      <w:start w:val="1"/>
      <w:numFmt w:val="decimal"/>
      <w:lvlText w:val="%1.%2"/>
      <w:lvlJc w:val="left"/>
      <w:pPr>
        <w:ind w:left="1080" w:hanging="360"/>
      </w:pPr>
      <w:rPr>
        <w:rFonts w:ascii="Calibri" w:hAnsi="Calibri" w:cs="Arial" w:hint="default"/>
        <w:b w:val="0"/>
        <w:i w:val="0"/>
        <w:sz w:val="18"/>
        <w:szCs w:val="18"/>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F136E7F"/>
    <w:multiLevelType w:val="multilevel"/>
    <w:tmpl w:val="655253A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F821A1C"/>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8" w15:restartNumberingAfterBreak="0">
    <w:nsid w:val="10F408C4"/>
    <w:multiLevelType w:val="hybridMultilevel"/>
    <w:tmpl w:val="E174A632"/>
    <w:lvl w:ilvl="0" w:tplc="5288B78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FE5F49"/>
    <w:multiLevelType w:val="hybridMultilevel"/>
    <w:tmpl w:val="D2664A2E"/>
    <w:lvl w:ilvl="0" w:tplc="59E05E4A">
      <w:start w:val="1"/>
      <w:numFmt w:val="decimal"/>
      <w:lvlText w:val="%1.1"/>
      <w:lvlJc w:val="left"/>
      <w:pPr>
        <w:ind w:left="720" w:hanging="360"/>
      </w:pPr>
      <w:rPr>
        <w:rFonts w:ascii="Arial" w:eastAsia="Calibr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7610A"/>
    <w:multiLevelType w:val="hybridMultilevel"/>
    <w:tmpl w:val="B9E62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B91DA8"/>
    <w:multiLevelType w:val="hybridMultilevel"/>
    <w:tmpl w:val="E43A4094"/>
    <w:lvl w:ilvl="0" w:tplc="6010DAD2">
      <w:start w:val="1"/>
      <w:numFmt w:val="decimal"/>
      <w:lvlText w:val="%1.1"/>
      <w:lvlJc w:val="left"/>
      <w:pPr>
        <w:ind w:left="720" w:hanging="360"/>
      </w:pPr>
      <w:rPr>
        <w:rFonts w:ascii="Arial" w:eastAsia="Calibri"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17E4A"/>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3" w15:restartNumberingAfterBreak="0">
    <w:nsid w:val="17194F6D"/>
    <w:multiLevelType w:val="hybridMultilevel"/>
    <w:tmpl w:val="ACE0AF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8843C4A"/>
    <w:multiLevelType w:val="multilevel"/>
    <w:tmpl w:val="30546600"/>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val="0"/>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5" w15:restartNumberingAfterBreak="0">
    <w:nsid w:val="1B320216"/>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6" w15:restartNumberingAfterBreak="0">
    <w:nsid w:val="20CA2FB9"/>
    <w:multiLevelType w:val="multilevel"/>
    <w:tmpl w:val="06AC604E"/>
    <w:lvl w:ilvl="0">
      <w:start w:val="1"/>
      <w:numFmt w:val="decimal"/>
      <w:lvlText w:val="%1.0"/>
      <w:lvlJc w:val="left"/>
      <w:pPr>
        <w:ind w:left="360" w:hanging="360"/>
      </w:pPr>
      <w:rPr>
        <w:rFonts w:hint="default"/>
        <w:b/>
        <w:color w:val="2D6CC0"/>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7" w15:restartNumberingAfterBreak="0">
    <w:nsid w:val="22B4190B"/>
    <w:multiLevelType w:val="multilevel"/>
    <w:tmpl w:val="5198871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9183FC3"/>
    <w:multiLevelType w:val="multilevel"/>
    <w:tmpl w:val="E5B049AC"/>
    <w:lvl w:ilvl="0">
      <w:start w:val="1"/>
      <w:numFmt w:val="decimal"/>
      <w:lvlText w:val="%1."/>
      <w:lvlJc w:val="left"/>
      <w:pPr>
        <w:ind w:left="360" w:hanging="360"/>
      </w:pPr>
      <w:rPr>
        <w:rFonts w:hint="default"/>
        <w:b/>
        <w:color w:val="2D6CC0"/>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9" w15:restartNumberingAfterBreak="0">
    <w:nsid w:val="32FB166B"/>
    <w:multiLevelType w:val="hybridMultilevel"/>
    <w:tmpl w:val="C0E0D672"/>
    <w:lvl w:ilvl="0" w:tplc="659C68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366A8D"/>
    <w:multiLevelType w:val="hybridMultilevel"/>
    <w:tmpl w:val="F1946D82"/>
    <w:lvl w:ilvl="0" w:tplc="85DA61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067DDC"/>
    <w:multiLevelType w:val="multilevel"/>
    <w:tmpl w:val="013A7052"/>
    <w:lvl w:ilvl="0">
      <w:start w:val="1"/>
      <w:numFmt w:val="decimal"/>
      <w:lvlText w:val="%1.0"/>
      <w:lvlJc w:val="left"/>
      <w:pPr>
        <w:ind w:left="360" w:hanging="360"/>
      </w:pPr>
      <w:rPr>
        <w:rFonts w:hint="default"/>
        <w:b/>
        <w:color w:val="FFFFFF"/>
        <w:sz w:val="20"/>
        <w:szCs w:val="20"/>
      </w:rPr>
    </w:lvl>
    <w:lvl w:ilvl="1">
      <w:start w:val="1"/>
      <w:numFmt w:val="decimal"/>
      <w:lvlText w:val="%1.%2"/>
      <w:lvlJc w:val="left"/>
      <w:pPr>
        <w:ind w:left="1080" w:hanging="360"/>
      </w:pPr>
      <w:rPr>
        <w:rFonts w:hint="default"/>
        <w:b w:val="0"/>
        <w:i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22" w15:restartNumberingAfterBreak="0">
    <w:nsid w:val="34637B78"/>
    <w:multiLevelType w:val="multilevel"/>
    <w:tmpl w:val="30F47C46"/>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23" w15:restartNumberingAfterBreak="0">
    <w:nsid w:val="371324AD"/>
    <w:multiLevelType w:val="multilevel"/>
    <w:tmpl w:val="655253A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37C54609"/>
    <w:multiLevelType w:val="hybridMultilevel"/>
    <w:tmpl w:val="E174A632"/>
    <w:lvl w:ilvl="0" w:tplc="5288B78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13C71"/>
    <w:multiLevelType w:val="multilevel"/>
    <w:tmpl w:val="17FECDC8"/>
    <w:lvl w:ilvl="0">
      <w:start w:val="1"/>
      <w:numFmt w:val="decimal"/>
      <w:lvlText w:val="%1.1"/>
      <w:lvlJc w:val="left"/>
      <w:pPr>
        <w:ind w:left="360" w:hanging="360"/>
      </w:pPr>
      <w:rPr>
        <w:rFonts w:ascii="Arial" w:eastAsia="Calibri" w:hAnsi="Arial" w:cs="Arial" w:hint="default"/>
      </w:rPr>
    </w:lvl>
    <w:lvl w:ilvl="1">
      <w:start w:val="1"/>
      <w:numFmt w:val="decimal"/>
      <w:lvlText w:val="%1.%2"/>
      <w:lvlJc w:val="left"/>
      <w:pPr>
        <w:ind w:left="72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3EA0431D"/>
    <w:multiLevelType w:val="multilevel"/>
    <w:tmpl w:val="39C480AE"/>
    <w:lvl w:ilvl="0">
      <w:start w:val="1"/>
      <w:numFmt w:val="decimal"/>
      <w:lvlText w:val="%1.0"/>
      <w:lvlJc w:val="left"/>
      <w:pPr>
        <w:ind w:left="360" w:hanging="360"/>
      </w:pPr>
      <w:rPr>
        <w:rFonts w:hint="default"/>
        <w:b/>
        <w:color w:val="2D6CC0"/>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27" w15:restartNumberingAfterBreak="0">
    <w:nsid w:val="44AF1E40"/>
    <w:multiLevelType w:val="hybridMultilevel"/>
    <w:tmpl w:val="F568346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7833A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0BC77F2"/>
    <w:multiLevelType w:val="multilevel"/>
    <w:tmpl w:val="A4BE7E2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176D75"/>
    <w:multiLevelType w:val="multilevel"/>
    <w:tmpl w:val="655253A6"/>
    <w:lvl w:ilvl="0">
      <w:start w:val="3"/>
      <w:numFmt w:val="decimal"/>
      <w:lvlText w:val="%1.0"/>
      <w:lvlJc w:val="left"/>
      <w:pPr>
        <w:ind w:left="54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740" w:hanging="1800"/>
      </w:pPr>
      <w:rPr>
        <w:rFonts w:hint="default"/>
      </w:rPr>
    </w:lvl>
  </w:abstractNum>
  <w:abstractNum w:abstractNumId="31" w15:restartNumberingAfterBreak="0">
    <w:nsid w:val="58382D48"/>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32" w15:restartNumberingAfterBreak="0">
    <w:nsid w:val="5DA4263A"/>
    <w:multiLevelType w:val="multilevel"/>
    <w:tmpl w:val="732A7C14"/>
    <w:lvl w:ilvl="0">
      <w:start w:val="1"/>
      <w:numFmt w:val="decimal"/>
      <w:lvlText w:val="%1.0"/>
      <w:lvlJc w:val="left"/>
      <w:pPr>
        <w:ind w:left="360" w:hanging="360"/>
      </w:pPr>
      <w:rPr>
        <w:rFonts w:hint="default"/>
        <w:b/>
        <w:color w:val="2D6CC0"/>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33" w15:restartNumberingAfterBreak="0">
    <w:nsid w:val="5F767CCD"/>
    <w:multiLevelType w:val="hybridMultilevel"/>
    <w:tmpl w:val="E83CF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2566D"/>
    <w:multiLevelType w:val="multilevel"/>
    <w:tmpl w:val="A1748E88"/>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7251BF"/>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36" w15:restartNumberingAfterBreak="0">
    <w:nsid w:val="72655268"/>
    <w:multiLevelType w:val="multilevel"/>
    <w:tmpl w:val="A9908EAC"/>
    <w:lvl w:ilvl="0">
      <w:start w:val="1"/>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37" w15:restartNumberingAfterBreak="0">
    <w:nsid w:val="734C7EDE"/>
    <w:multiLevelType w:val="multilevel"/>
    <w:tmpl w:val="A7C4B03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660662"/>
    <w:multiLevelType w:val="multilevel"/>
    <w:tmpl w:val="013A7052"/>
    <w:lvl w:ilvl="0">
      <w:start w:val="1"/>
      <w:numFmt w:val="decimal"/>
      <w:lvlText w:val="%1.0"/>
      <w:lvlJc w:val="left"/>
      <w:pPr>
        <w:ind w:left="360" w:hanging="360"/>
      </w:pPr>
      <w:rPr>
        <w:rFonts w:hint="default"/>
        <w:b/>
        <w:color w:val="FFFFFF"/>
        <w:sz w:val="20"/>
        <w:szCs w:val="20"/>
      </w:rPr>
    </w:lvl>
    <w:lvl w:ilvl="1">
      <w:start w:val="1"/>
      <w:numFmt w:val="decimal"/>
      <w:lvlText w:val="%1.%2"/>
      <w:lvlJc w:val="left"/>
      <w:pPr>
        <w:ind w:left="1080" w:hanging="360"/>
      </w:pPr>
      <w:rPr>
        <w:rFonts w:hint="default"/>
        <w:b w:val="0"/>
        <w:i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39" w15:restartNumberingAfterBreak="0">
    <w:nsid w:val="7E7A6FE7"/>
    <w:multiLevelType w:val="multilevel"/>
    <w:tmpl w:val="7072338C"/>
    <w:lvl w:ilvl="0">
      <w:start w:val="2"/>
      <w:numFmt w:val="decimal"/>
      <w:lvlText w:val="%1.0"/>
      <w:lvlJc w:val="left"/>
      <w:pPr>
        <w:ind w:left="360" w:hanging="360"/>
      </w:pPr>
      <w:rPr>
        <w:rFonts w:hint="default"/>
        <w:b/>
        <w:color w:val="002F66"/>
      </w:rPr>
    </w:lvl>
    <w:lvl w:ilvl="1">
      <w:start w:val="1"/>
      <w:numFmt w:val="decimal"/>
      <w:lvlText w:val="%1.%2"/>
      <w:lvlJc w:val="left"/>
      <w:pPr>
        <w:ind w:left="1080" w:hanging="360"/>
      </w:pPr>
      <w:rPr>
        <w:rFonts w:hint="default"/>
        <w:b/>
        <w:color w:val="002F66"/>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num w:numId="1">
    <w:abstractNumId w:val="9"/>
  </w:num>
  <w:num w:numId="2">
    <w:abstractNumId w:val="11"/>
  </w:num>
  <w:num w:numId="3">
    <w:abstractNumId w:val="25"/>
  </w:num>
  <w:num w:numId="4">
    <w:abstractNumId w:val="22"/>
  </w:num>
  <w:num w:numId="5">
    <w:abstractNumId w:val="29"/>
  </w:num>
  <w:num w:numId="6">
    <w:abstractNumId w:val="30"/>
  </w:num>
  <w:num w:numId="7">
    <w:abstractNumId w:val="30"/>
    <w:lvlOverride w:ilvl="0">
      <w:lvl w:ilvl="0">
        <w:start w:val="3"/>
        <w:numFmt w:val="decimal"/>
        <w:lvlText w:val="%1.0"/>
        <w:lvlJc w:val="left"/>
        <w:pPr>
          <w:ind w:left="360" w:hanging="360"/>
        </w:pPr>
        <w:rPr>
          <w:rFonts w:hint="default"/>
        </w:rPr>
      </w:lvl>
    </w:lvlOverride>
    <w:lvlOverride w:ilvl="1">
      <w:lvl w:ilvl="1">
        <w:start w:val="1"/>
        <w:numFmt w:val="decimal"/>
        <w:lvlText w:val="%1.%2"/>
        <w:lvlJc w:val="left"/>
        <w:pPr>
          <w:ind w:left="1080" w:hanging="360"/>
        </w:pPr>
        <w:rPr>
          <w:rFonts w:hint="default"/>
        </w:rPr>
      </w:lvl>
    </w:lvlOverride>
    <w:lvlOverride w:ilvl="2">
      <w:lvl w:ilvl="2">
        <w:start w:val="1"/>
        <w:numFmt w:val="decimal"/>
        <w:lvlText w:val="%1.%2.%3"/>
        <w:lvlJc w:val="left"/>
        <w:pPr>
          <w:ind w:left="2160" w:hanging="720"/>
        </w:pPr>
        <w:rPr>
          <w:rFonts w:hint="default"/>
        </w:rPr>
      </w:lvl>
    </w:lvlOverride>
    <w:lvlOverride w:ilvl="3">
      <w:lvl w:ilvl="3">
        <w:start w:val="1"/>
        <w:numFmt w:val="decimal"/>
        <w:lvlText w:val="%1.%2.%3.%4"/>
        <w:lvlJc w:val="left"/>
        <w:pPr>
          <w:ind w:left="2880" w:hanging="720"/>
        </w:pPr>
        <w:rPr>
          <w:rFonts w:hint="default"/>
        </w:rPr>
      </w:lvl>
    </w:lvlOverride>
    <w:lvlOverride w:ilvl="4">
      <w:lvl w:ilvl="4">
        <w:start w:val="1"/>
        <w:numFmt w:val="decimal"/>
        <w:lvlText w:val="%1.%2.%3.%4.%5"/>
        <w:lvlJc w:val="left"/>
        <w:pPr>
          <w:ind w:left="3960" w:hanging="1080"/>
        </w:pPr>
        <w:rPr>
          <w:rFonts w:hint="default"/>
        </w:rPr>
      </w:lvl>
    </w:lvlOverride>
    <w:lvlOverride w:ilvl="5">
      <w:lvl w:ilvl="5">
        <w:start w:val="1"/>
        <w:numFmt w:val="decimal"/>
        <w:lvlText w:val="%1.%2.%3.%4.%5.%6"/>
        <w:lvlJc w:val="left"/>
        <w:pPr>
          <w:ind w:left="4680" w:hanging="1080"/>
        </w:pPr>
        <w:rPr>
          <w:rFonts w:hint="default"/>
        </w:rPr>
      </w:lvl>
    </w:lvlOverride>
    <w:lvlOverride w:ilvl="6">
      <w:lvl w:ilvl="6">
        <w:start w:val="1"/>
        <w:numFmt w:val="decimal"/>
        <w:lvlText w:val="%1.%2.%3.%4.%5.%6.%7"/>
        <w:lvlJc w:val="left"/>
        <w:pPr>
          <w:ind w:left="5760" w:hanging="1440"/>
        </w:pPr>
        <w:rPr>
          <w:rFonts w:hint="default"/>
        </w:rPr>
      </w:lvl>
    </w:lvlOverride>
    <w:lvlOverride w:ilvl="7">
      <w:lvl w:ilvl="7">
        <w:start w:val="1"/>
        <w:numFmt w:val="decimal"/>
        <w:lvlText w:val="%1.%2.%3.%4.%5.%6.%7.%8"/>
        <w:lvlJc w:val="left"/>
        <w:pPr>
          <w:ind w:left="6480" w:hanging="1440"/>
        </w:pPr>
        <w:rPr>
          <w:rFonts w:hint="default"/>
        </w:rPr>
      </w:lvl>
    </w:lvlOverride>
    <w:lvlOverride w:ilvl="8">
      <w:lvl w:ilvl="8">
        <w:start w:val="1"/>
        <w:numFmt w:val="decimal"/>
        <w:lvlText w:val="%1.%2.%3.%4.%5.%6.%7.%8.%9"/>
        <w:lvlJc w:val="left"/>
        <w:pPr>
          <w:ind w:left="7560" w:hanging="1800"/>
        </w:pPr>
        <w:rPr>
          <w:rFonts w:hint="default"/>
        </w:rPr>
      </w:lvl>
    </w:lvlOverride>
  </w:num>
  <w:num w:numId="8">
    <w:abstractNumId w:val="2"/>
  </w:num>
  <w:num w:numId="9">
    <w:abstractNumId w:val="6"/>
  </w:num>
  <w:num w:numId="10">
    <w:abstractNumId w:val="34"/>
  </w:num>
  <w:num w:numId="11">
    <w:abstractNumId w:val="37"/>
  </w:num>
  <w:num w:numId="12">
    <w:abstractNumId w:val="5"/>
  </w:num>
  <w:num w:numId="13">
    <w:abstractNumId w:val="15"/>
  </w:num>
  <w:num w:numId="14">
    <w:abstractNumId w:val="18"/>
  </w:num>
  <w:num w:numId="15">
    <w:abstractNumId w:val="17"/>
  </w:num>
  <w:num w:numId="16">
    <w:abstractNumId w:val="39"/>
  </w:num>
  <w:num w:numId="17">
    <w:abstractNumId w:val="7"/>
  </w:num>
  <w:num w:numId="18">
    <w:abstractNumId w:val="38"/>
  </w:num>
  <w:num w:numId="19">
    <w:abstractNumId w:val="31"/>
  </w:num>
  <w:num w:numId="20">
    <w:abstractNumId w:val="28"/>
  </w:num>
  <w:num w:numId="21">
    <w:abstractNumId w:val="1"/>
  </w:num>
  <w:num w:numId="22">
    <w:abstractNumId w:val="0"/>
  </w:num>
  <w:num w:numId="23">
    <w:abstractNumId w:val="14"/>
  </w:num>
  <w:num w:numId="24">
    <w:abstractNumId w:val="4"/>
  </w:num>
  <w:num w:numId="25">
    <w:abstractNumId w:val="35"/>
  </w:num>
  <w:num w:numId="26">
    <w:abstractNumId w:val="12"/>
  </w:num>
  <w:num w:numId="27">
    <w:abstractNumId w:val="36"/>
  </w:num>
  <w:num w:numId="28">
    <w:abstractNumId w:val="27"/>
  </w:num>
  <w:num w:numId="29">
    <w:abstractNumId w:val="21"/>
  </w:num>
  <w:num w:numId="30">
    <w:abstractNumId w:val="23"/>
  </w:num>
  <w:num w:numId="31">
    <w:abstractNumId w:val="26"/>
  </w:num>
  <w:num w:numId="32">
    <w:abstractNumId w:val="26"/>
    <w:lvlOverride w:ilvl="0">
      <w:lvl w:ilvl="0">
        <w:start w:val="1"/>
        <w:numFmt w:val="none"/>
        <w:lvlText w:val="1.0"/>
        <w:lvlJc w:val="left"/>
        <w:pPr>
          <w:ind w:left="360" w:hanging="360"/>
        </w:pPr>
        <w:rPr>
          <w:rFonts w:hint="default"/>
          <w:b/>
          <w:color w:val="2D6CC0"/>
        </w:rPr>
      </w:lvl>
    </w:lvlOverride>
    <w:lvlOverride w:ilvl="1">
      <w:lvl w:ilvl="1">
        <w:start w:val="1"/>
        <w:numFmt w:val="decimal"/>
        <w:lvlText w:val="%1.%2"/>
        <w:lvlJc w:val="left"/>
        <w:pPr>
          <w:ind w:left="1080" w:hanging="360"/>
        </w:pPr>
        <w:rPr>
          <w:rFonts w:hint="default"/>
          <w:b/>
          <w:color w:val="002F66"/>
        </w:rPr>
      </w:lvl>
    </w:lvlOverride>
    <w:lvlOverride w:ilvl="2">
      <w:lvl w:ilvl="2">
        <w:start w:val="1"/>
        <w:numFmt w:val="decimal"/>
        <w:lvlText w:val="%1.%2.%3"/>
        <w:lvlJc w:val="left"/>
        <w:pPr>
          <w:ind w:left="2160" w:hanging="720"/>
        </w:pPr>
        <w:rPr>
          <w:rFonts w:hint="default"/>
          <w:b/>
          <w:color w:val="002F66"/>
        </w:rPr>
      </w:lvl>
    </w:lvlOverride>
    <w:lvlOverride w:ilvl="3">
      <w:lvl w:ilvl="3">
        <w:start w:val="1"/>
        <w:numFmt w:val="decimal"/>
        <w:lvlText w:val="%1.%2.%3.%4"/>
        <w:lvlJc w:val="left"/>
        <w:pPr>
          <w:ind w:left="2880" w:hanging="720"/>
        </w:pPr>
        <w:rPr>
          <w:rFonts w:hint="default"/>
          <w:b/>
          <w:color w:val="002F66"/>
        </w:rPr>
      </w:lvl>
    </w:lvlOverride>
    <w:lvlOverride w:ilvl="4">
      <w:lvl w:ilvl="4">
        <w:start w:val="1"/>
        <w:numFmt w:val="decimal"/>
        <w:lvlText w:val="%1.%2.%3.%4.%5"/>
        <w:lvlJc w:val="left"/>
        <w:pPr>
          <w:ind w:left="3960" w:hanging="1080"/>
        </w:pPr>
        <w:rPr>
          <w:rFonts w:hint="default"/>
          <w:b/>
          <w:color w:val="002F66"/>
        </w:rPr>
      </w:lvl>
    </w:lvlOverride>
    <w:lvlOverride w:ilvl="5">
      <w:lvl w:ilvl="5">
        <w:start w:val="1"/>
        <w:numFmt w:val="decimal"/>
        <w:lvlText w:val="%1.%2.%3.%4.%5.%6"/>
        <w:lvlJc w:val="left"/>
        <w:pPr>
          <w:ind w:left="4680" w:hanging="1080"/>
        </w:pPr>
        <w:rPr>
          <w:rFonts w:hint="default"/>
          <w:b/>
          <w:color w:val="002F66"/>
        </w:rPr>
      </w:lvl>
    </w:lvlOverride>
    <w:lvlOverride w:ilvl="6">
      <w:lvl w:ilvl="6">
        <w:start w:val="1"/>
        <w:numFmt w:val="decimal"/>
        <w:lvlText w:val="%1.%2.%3.%4.%5.%6.%7"/>
        <w:lvlJc w:val="left"/>
        <w:pPr>
          <w:ind w:left="5760" w:hanging="1440"/>
        </w:pPr>
        <w:rPr>
          <w:rFonts w:hint="default"/>
          <w:b/>
          <w:color w:val="002F66"/>
        </w:rPr>
      </w:lvl>
    </w:lvlOverride>
    <w:lvlOverride w:ilvl="7">
      <w:lvl w:ilvl="7">
        <w:start w:val="1"/>
        <w:numFmt w:val="decimal"/>
        <w:lvlText w:val="%1.%2.%3.%4.%5.%6.%7.%8"/>
        <w:lvlJc w:val="left"/>
        <w:pPr>
          <w:ind w:left="6480" w:hanging="1440"/>
        </w:pPr>
        <w:rPr>
          <w:rFonts w:hint="default"/>
          <w:b/>
          <w:color w:val="002F66"/>
        </w:rPr>
      </w:lvl>
    </w:lvlOverride>
    <w:lvlOverride w:ilvl="8">
      <w:lvl w:ilvl="8">
        <w:start w:val="1"/>
        <w:numFmt w:val="decimal"/>
        <w:lvlText w:val="%1.%2.%3.%4.%5.%6.%7.%8.%9"/>
        <w:lvlJc w:val="left"/>
        <w:pPr>
          <w:ind w:left="7200" w:hanging="1440"/>
        </w:pPr>
        <w:rPr>
          <w:rFonts w:hint="default"/>
          <w:b/>
          <w:color w:val="002F66"/>
        </w:rPr>
      </w:lvl>
    </w:lvlOverride>
  </w:num>
  <w:num w:numId="33">
    <w:abstractNumId w:val="32"/>
  </w:num>
  <w:num w:numId="34">
    <w:abstractNumId w:val="16"/>
  </w:num>
  <w:num w:numId="35">
    <w:abstractNumId w:val="33"/>
  </w:num>
  <w:num w:numId="36">
    <w:abstractNumId w:val="20"/>
  </w:num>
  <w:num w:numId="37">
    <w:abstractNumId w:val="10"/>
  </w:num>
  <w:num w:numId="38">
    <w:abstractNumId w:val="19"/>
  </w:num>
  <w:num w:numId="39">
    <w:abstractNumId w:val="13"/>
  </w:num>
  <w:num w:numId="40">
    <w:abstractNumId w:val="8"/>
  </w:num>
  <w:num w:numId="41">
    <w:abstractNumId w:val="24"/>
  </w:num>
  <w:num w:numId="4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ocumentProtection w:edit="forms" w:enforcement="1" w:cryptProviderType="rsaAES" w:cryptAlgorithmClass="hash" w:cryptAlgorithmType="typeAny" w:cryptAlgorithmSid="14" w:cryptSpinCount="100000" w:hash="HySZaiLKJL++IcYKN/P+fP50e7eQjSLalinK5I8geTLZw0le8E9nb8UUfF8SYu4EH/QksOadnzSxoF31fVE1bg==" w:salt="xz5oz+hwehKD+7pyHC/9k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TA0Mje1NDUzMTFW0lEKTi0uzszPAykwrAUA4jvuQSwAAAA="/>
  </w:docVars>
  <w:rsids>
    <w:rsidRoot w:val="00CA58D4"/>
    <w:rsid w:val="000056C8"/>
    <w:rsid w:val="0000612B"/>
    <w:rsid w:val="00017007"/>
    <w:rsid w:val="00022DED"/>
    <w:rsid w:val="00024A3D"/>
    <w:rsid w:val="0002657A"/>
    <w:rsid w:val="00031AB4"/>
    <w:rsid w:val="00060399"/>
    <w:rsid w:val="00065657"/>
    <w:rsid w:val="00065962"/>
    <w:rsid w:val="00071836"/>
    <w:rsid w:val="00072095"/>
    <w:rsid w:val="00073050"/>
    <w:rsid w:val="000979B2"/>
    <w:rsid w:val="000A1C07"/>
    <w:rsid w:val="000A498A"/>
    <w:rsid w:val="000B1A53"/>
    <w:rsid w:val="000C38B2"/>
    <w:rsid w:val="000C5DC8"/>
    <w:rsid w:val="000D2005"/>
    <w:rsid w:val="000D7529"/>
    <w:rsid w:val="000E023A"/>
    <w:rsid w:val="000E23FB"/>
    <w:rsid w:val="000E65A4"/>
    <w:rsid w:val="000F4488"/>
    <w:rsid w:val="000F7616"/>
    <w:rsid w:val="000F7FFE"/>
    <w:rsid w:val="001005D9"/>
    <w:rsid w:val="00101D1C"/>
    <w:rsid w:val="00101EE6"/>
    <w:rsid w:val="0010270D"/>
    <w:rsid w:val="0011085D"/>
    <w:rsid w:val="0011249C"/>
    <w:rsid w:val="00114EBD"/>
    <w:rsid w:val="001169B7"/>
    <w:rsid w:val="00127413"/>
    <w:rsid w:val="001410B7"/>
    <w:rsid w:val="00143BE0"/>
    <w:rsid w:val="00160158"/>
    <w:rsid w:val="00162304"/>
    <w:rsid w:val="00164164"/>
    <w:rsid w:val="001671C5"/>
    <w:rsid w:val="001741FA"/>
    <w:rsid w:val="00175044"/>
    <w:rsid w:val="00184BE5"/>
    <w:rsid w:val="001A134C"/>
    <w:rsid w:val="001A25E5"/>
    <w:rsid w:val="001A2A80"/>
    <w:rsid w:val="001A3A61"/>
    <w:rsid w:val="001B3F79"/>
    <w:rsid w:val="001B53D4"/>
    <w:rsid w:val="001B60AC"/>
    <w:rsid w:val="001D29D2"/>
    <w:rsid w:val="001D757E"/>
    <w:rsid w:val="001E6C1A"/>
    <w:rsid w:val="001F24A7"/>
    <w:rsid w:val="001F4A51"/>
    <w:rsid w:val="001F57D4"/>
    <w:rsid w:val="001F7C78"/>
    <w:rsid w:val="00202E96"/>
    <w:rsid w:val="00215547"/>
    <w:rsid w:val="002209DF"/>
    <w:rsid w:val="002219E3"/>
    <w:rsid w:val="00223240"/>
    <w:rsid w:val="002268E8"/>
    <w:rsid w:val="00231A8C"/>
    <w:rsid w:val="00240FA9"/>
    <w:rsid w:val="00250138"/>
    <w:rsid w:val="00251FE2"/>
    <w:rsid w:val="002533B5"/>
    <w:rsid w:val="00261E14"/>
    <w:rsid w:val="00272B4F"/>
    <w:rsid w:val="002740CF"/>
    <w:rsid w:val="00295336"/>
    <w:rsid w:val="002B1B39"/>
    <w:rsid w:val="002B2C1C"/>
    <w:rsid w:val="002B2F7A"/>
    <w:rsid w:val="002B4E3F"/>
    <w:rsid w:val="002B62CE"/>
    <w:rsid w:val="002C4C1D"/>
    <w:rsid w:val="002D08F7"/>
    <w:rsid w:val="002D659D"/>
    <w:rsid w:val="002E4AF6"/>
    <w:rsid w:val="002E52E8"/>
    <w:rsid w:val="002E6C60"/>
    <w:rsid w:val="002F53C8"/>
    <w:rsid w:val="0030098D"/>
    <w:rsid w:val="003106BC"/>
    <w:rsid w:val="00310E68"/>
    <w:rsid w:val="003117A2"/>
    <w:rsid w:val="003135B5"/>
    <w:rsid w:val="00314B90"/>
    <w:rsid w:val="00322AF6"/>
    <w:rsid w:val="00333B67"/>
    <w:rsid w:val="003342C9"/>
    <w:rsid w:val="00347028"/>
    <w:rsid w:val="00350E24"/>
    <w:rsid w:val="00351A38"/>
    <w:rsid w:val="00357BD2"/>
    <w:rsid w:val="00363DE9"/>
    <w:rsid w:val="00393D2D"/>
    <w:rsid w:val="003946A4"/>
    <w:rsid w:val="00396A0E"/>
    <w:rsid w:val="00397A7C"/>
    <w:rsid w:val="003B3B21"/>
    <w:rsid w:val="003C443E"/>
    <w:rsid w:val="003C5C3F"/>
    <w:rsid w:val="003D32D0"/>
    <w:rsid w:val="003D477B"/>
    <w:rsid w:val="003D74B7"/>
    <w:rsid w:val="003E1018"/>
    <w:rsid w:val="003E1934"/>
    <w:rsid w:val="003E21EA"/>
    <w:rsid w:val="003E4CD1"/>
    <w:rsid w:val="003E5413"/>
    <w:rsid w:val="003F00D5"/>
    <w:rsid w:val="003F0115"/>
    <w:rsid w:val="00403B71"/>
    <w:rsid w:val="00410A22"/>
    <w:rsid w:val="00413949"/>
    <w:rsid w:val="00421356"/>
    <w:rsid w:val="00426B1F"/>
    <w:rsid w:val="00442680"/>
    <w:rsid w:val="00442D86"/>
    <w:rsid w:val="004434A4"/>
    <w:rsid w:val="00447A2C"/>
    <w:rsid w:val="004511E1"/>
    <w:rsid w:val="00463239"/>
    <w:rsid w:val="00464394"/>
    <w:rsid w:val="00464D71"/>
    <w:rsid w:val="004668B7"/>
    <w:rsid w:val="004A21F0"/>
    <w:rsid w:val="004A6C7A"/>
    <w:rsid w:val="004A7BAF"/>
    <w:rsid w:val="004B7196"/>
    <w:rsid w:val="004C473F"/>
    <w:rsid w:val="004C578F"/>
    <w:rsid w:val="004C6D42"/>
    <w:rsid w:val="004D53EF"/>
    <w:rsid w:val="004D603D"/>
    <w:rsid w:val="004E0A8E"/>
    <w:rsid w:val="004E1901"/>
    <w:rsid w:val="004E685B"/>
    <w:rsid w:val="005043E2"/>
    <w:rsid w:val="005049A9"/>
    <w:rsid w:val="00506869"/>
    <w:rsid w:val="0051087B"/>
    <w:rsid w:val="00514F19"/>
    <w:rsid w:val="00533084"/>
    <w:rsid w:val="00544730"/>
    <w:rsid w:val="00551FE1"/>
    <w:rsid w:val="00564A2F"/>
    <w:rsid w:val="00575159"/>
    <w:rsid w:val="00577E7B"/>
    <w:rsid w:val="00584DDE"/>
    <w:rsid w:val="0058647D"/>
    <w:rsid w:val="00593D5D"/>
    <w:rsid w:val="005979FC"/>
    <w:rsid w:val="005C5D7D"/>
    <w:rsid w:val="005C61DD"/>
    <w:rsid w:val="005D21D5"/>
    <w:rsid w:val="005D232B"/>
    <w:rsid w:val="005D495F"/>
    <w:rsid w:val="005D78A0"/>
    <w:rsid w:val="005F2DE2"/>
    <w:rsid w:val="005F3107"/>
    <w:rsid w:val="005F3E86"/>
    <w:rsid w:val="005F5F08"/>
    <w:rsid w:val="006212C4"/>
    <w:rsid w:val="00625241"/>
    <w:rsid w:val="00626E6E"/>
    <w:rsid w:val="00636065"/>
    <w:rsid w:val="006424F9"/>
    <w:rsid w:val="00647AD9"/>
    <w:rsid w:val="00650164"/>
    <w:rsid w:val="00650846"/>
    <w:rsid w:val="00655E20"/>
    <w:rsid w:val="006564FE"/>
    <w:rsid w:val="00665F4D"/>
    <w:rsid w:val="00673482"/>
    <w:rsid w:val="00675702"/>
    <w:rsid w:val="00683305"/>
    <w:rsid w:val="00685F4D"/>
    <w:rsid w:val="006909C9"/>
    <w:rsid w:val="006A57BD"/>
    <w:rsid w:val="006A7695"/>
    <w:rsid w:val="006B1487"/>
    <w:rsid w:val="006B25D6"/>
    <w:rsid w:val="006B65F9"/>
    <w:rsid w:val="006B6EAE"/>
    <w:rsid w:val="006D1D1C"/>
    <w:rsid w:val="006E1F5B"/>
    <w:rsid w:val="006E31B0"/>
    <w:rsid w:val="006E42A8"/>
    <w:rsid w:val="006F206C"/>
    <w:rsid w:val="006F534D"/>
    <w:rsid w:val="006F54C6"/>
    <w:rsid w:val="006F6524"/>
    <w:rsid w:val="00700372"/>
    <w:rsid w:val="0070181B"/>
    <w:rsid w:val="00704019"/>
    <w:rsid w:val="00710433"/>
    <w:rsid w:val="007105FE"/>
    <w:rsid w:val="00710DB0"/>
    <w:rsid w:val="00711198"/>
    <w:rsid w:val="007213C1"/>
    <w:rsid w:val="00732438"/>
    <w:rsid w:val="007344EF"/>
    <w:rsid w:val="00736A14"/>
    <w:rsid w:val="007449E1"/>
    <w:rsid w:val="00746BFE"/>
    <w:rsid w:val="007471C2"/>
    <w:rsid w:val="00752894"/>
    <w:rsid w:val="007601A4"/>
    <w:rsid w:val="00771F52"/>
    <w:rsid w:val="00782D22"/>
    <w:rsid w:val="007853DC"/>
    <w:rsid w:val="00786C60"/>
    <w:rsid w:val="00787998"/>
    <w:rsid w:val="00790CD9"/>
    <w:rsid w:val="00794EED"/>
    <w:rsid w:val="007A4581"/>
    <w:rsid w:val="007A6BF4"/>
    <w:rsid w:val="007B0A04"/>
    <w:rsid w:val="007B342F"/>
    <w:rsid w:val="007C0A9D"/>
    <w:rsid w:val="007D7FE3"/>
    <w:rsid w:val="007E071E"/>
    <w:rsid w:val="007E0D26"/>
    <w:rsid w:val="007E4A6D"/>
    <w:rsid w:val="007E4AB9"/>
    <w:rsid w:val="007E567E"/>
    <w:rsid w:val="007F1A59"/>
    <w:rsid w:val="007F30D1"/>
    <w:rsid w:val="00800DFF"/>
    <w:rsid w:val="00812C84"/>
    <w:rsid w:val="008155CB"/>
    <w:rsid w:val="00817880"/>
    <w:rsid w:val="00822677"/>
    <w:rsid w:val="00823191"/>
    <w:rsid w:val="008279C1"/>
    <w:rsid w:val="008310D7"/>
    <w:rsid w:val="00836396"/>
    <w:rsid w:val="0084185D"/>
    <w:rsid w:val="00855B59"/>
    <w:rsid w:val="00862B84"/>
    <w:rsid w:val="00862F69"/>
    <w:rsid w:val="00863942"/>
    <w:rsid w:val="0086561A"/>
    <w:rsid w:val="00867FAA"/>
    <w:rsid w:val="00883E5E"/>
    <w:rsid w:val="00885E05"/>
    <w:rsid w:val="0088638C"/>
    <w:rsid w:val="00891660"/>
    <w:rsid w:val="0089261E"/>
    <w:rsid w:val="00893EF1"/>
    <w:rsid w:val="008970AA"/>
    <w:rsid w:val="00897B53"/>
    <w:rsid w:val="008A358C"/>
    <w:rsid w:val="008A475E"/>
    <w:rsid w:val="008A4C42"/>
    <w:rsid w:val="008C1D1B"/>
    <w:rsid w:val="008C3D46"/>
    <w:rsid w:val="008C6B99"/>
    <w:rsid w:val="008C7553"/>
    <w:rsid w:val="008D3C2E"/>
    <w:rsid w:val="008E7F07"/>
    <w:rsid w:val="008F3A5A"/>
    <w:rsid w:val="008F4923"/>
    <w:rsid w:val="008F4BBE"/>
    <w:rsid w:val="008F7E29"/>
    <w:rsid w:val="00905860"/>
    <w:rsid w:val="00905CCA"/>
    <w:rsid w:val="0090713D"/>
    <w:rsid w:val="009111E9"/>
    <w:rsid w:val="009114D7"/>
    <w:rsid w:val="0091219E"/>
    <w:rsid w:val="00914A60"/>
    <w:rsid w:val="009166C2"/>
    <w:rsid w:val="00921F10"/>
    <w:rsid w:val="00923305"/>
    <w:rsid w:val="00926E3B"/>
    <w:rsid w:val="00937929"/>
    <w:rsid w:val="00950C5E"/>
    <w:rsid w:val="00956038"/>
    <w:rsid w:val="009636C8"/>
    <w:rsid w:val="00963FEF"/>
    <w:rsid w:val="009758E4"/>
    <w:rsid w:val="009771D0"/>
    <w:rsid w:val="00982260"/>
    <w:rsid w:val="00983EF2"/>
    <w:rsid w:val="00987475"/>
    <w:rsid w:val="009A0ECC"/>
    <w:rsid w:val="009B4E73"/>
    <w:rsid w:val="009C6698"/>
    <w:rsid w:val="009C77A5"/>
    <w:rsid w:val="009D20DD"/>
    <w:rsid w:val="009F3356"/>
    <w:rsid w:val="009F4628"/>
    <w:rsid w:val="009F5D4E"/>
    <w:rsid w:val="00A03CDF"/>
    <w:rsid w:val="00A0464E"/>
    <w:rsid w:val="00A07CF6"/>
    <w:rsid w:val="00A1613F"/>
    <w:rsid w:val="00A32A06"/>
    <w:rsid w:val="00A51C96"/>
    <w:rsid w:val="00A5304F"/>
    <w:rsid w:val="00A56978"/>
    <w:rsid w:val="00A579E3"/>
    <w:rsid w:val="00A66C7A"/>
    <w:rsid w:val="00A71CFE"/>
    <w:rsid w:val="00A73122"/>
    <w:rsid w:val="00A762C2"/>
    <w:rsid w:val="00A76E61"/>
    <w:rsid w:val="00A76ECA"/>
    <w:rsid w:val="00A806E7"/>
    <w:rsid w:val="00A808B7"/>
    <w:rsid w:val="00A81910"/>
    <w:rsid w:val="00A903AC"/>
    <w:rsid w:val="00A92AB6"/>
    <w:rsid w:val="00A9506F"/>
    <w:rsid w:val="00AA2B10"/>
    <w:rsid w:val="00AA5F37"/>
    <w:rsid w:val="00AA7E67"/>
    <w:rsid w:val="00AB1172"/>
    <w:rsid w:val="00AB1C57"/>
    <w:rsid w:val="00AB4E0B"/>
    <w:rsid w:val="00AB626F"/>
    <w:rsid w:val="00AB6307"/>
    <w:rsid w:val="00AB78B3"/>
    <w:rsid w:val="00AC1401"/>
    <w:rsid w:val="00AD0D52"/>
    <w:rsid w:val="00AE0C11"/>
    <w:rsid w:val="00AE5732"/>
    <w:rsid w:val="00AE765C"/>
    <w:rsid w:val="00AF387A"/>
    <w:rsid w:val="00B00DD0"/>
    <w:rsid w:val="00B04E78"/>
    <w:rsid w:val="00B11ACB"/>
    <w:rsid w:val="00B14601"/>
    <w:rsid w:val="00B215F2"/>
    <w:rsid w:val="00B230B1"/>
    <w:rsid w:val="00B243EF"/>
    <w:rsid w:val="00B315AE"/>
    <w:rsid w:val="00B357D6"/>
    <w:rsid w:val="00B36CC4"/>
    <w:rsid w:val="00B51EE6"/>
    <w:rsid w:val="00B52716"/>
    <w:rsid w:val="00B65BF8"/>
    <w:rsid w:val="00B70A23"/>
    <w:rsid w:val="00B74449"/>
    <w:rsid w:val="00B76D36"/>
    <w:rsid w:val="00B9117C"/>
    <w:rsid w:val="00B95CEF"/>
    <w:rsid w:val="00B9630A"/>
    <w:rsid w:val="00B9726C"/>
    <w:rsid w:val="00BA2DAE"/>
    <w:rsid w:val="00BA3C23"/>
    <w:rsid w:val="00BA571E"/>
    <w:rsid w:val="00BB1883"/>
    <w:rsid w:val="00BB23DC"/>
    <w:rsid w:val="00BB7415"/>
    <w:rsid w:val="00BC106F"/>
    <w:rsid w:val="00BE3344"/>
    <w:rsid w:val="00BE6743"/>
    <w:rsid w:val="00BF314A"/>
    <w:rsid w:val="00C01FC3"/>
    <w:rsid w:val="00C047F2"/>
    <w:rsid w:val="00C04925"/>
    <w:rsid w:val="00C100E0"/>
    <w:rsid w:val="00C25F8B"/>
    <w:rsid w:val="00C301C1"/>
    <w:rsid w:val="00C416CE"/>
    <w:rsid w:val="00C420E6"/>
    <w:rsid w:val="00C43481"/>
    <w:rsid w:val="00C463BC"/>
    <w:rsid w:val="00C526B3"/>
    <w:rsid w:val="00C56C26"/>
    <w:rsid w:val="00C65602"/>
    <w:rsid w:val="00C72884"/>
    <w:rsid w:val="00C72AD8"/>
    <w:rsid w:val="00C76322"/>
    <w:rsid w:val="00C80858"/>
    <w:rsid w:val="00C833EB"/>
    <w:rsid w:val="00C96E1F"/>
    <w:rsid w:val="00CA58D4"/>
    <w:rsid w:val="00CA79C6"/>
    <w:rsid w:val="00CC0359"/>
    <w:rsid w:val="00CC55DA"/>
    <w:rsid w:val="00CC7BA0"/>
    <w:rsid w:val="00CD1C58"/>
    <w:rsid w:val="00CD218F"/>
    <w:rsid w:val="00CD6821"/>
    <w:rsid w:val="00CE693A"/>
    <w:rsid w:val="00CF10C4"/>
    <w:rsid w:val="00CF6201"/>
    <w:rsid w:val="00D0124E"/>
    <w:rsid w:val="00D22A7B"/>
    <w:rsid w:val="00D22CCA"/>
    <w:rsid w:val="00D33408"/>
    <w:rsid w:val="00D34CF1"/>
    <w:rsid w:val="00D3507A"/>
    <w:rsid w:val="00D45B74"/>
    <w:rsid w:val="00D5510A"/>
    <w:rsid w:val="00D61027"/>
    <w:rsid w:val="00D755C3"/>
    <w:rsid w:val="00D76928"/>
    <w:rsid w:val="00D84DC5"/>
    <w:rsid w:val="00DA3341"/>
    <w:rsid w:val="00DA6A37"/>
    <w:rsid w:val="00DB175E"/>
    <w:rsid w:val="00DB3467"/>
    <w:rsid w:val="00DC5A29"/>
    <w:rsid w:val="00DE146E"/>
    <w:rsid w:val="00DE56CB"/>
    <w:rsid w:val="00DE71F6"/>
    <w:rsid w:val="00DF5BF3"/>
    <w:rsid w:val="00E10744"/>
    <w:rsid w:val="00E3055E"/>
    <w:rsid w:val="00E44C71"/>
    <w:rsid w:val="00E46FD8"/>
    <w:rsid w:val="00E473D4"/>
    <w:rsid w:val="00E52C23"/>
    <w:rsid w:val="00E6157F"/>
    <w:rsid w:val="00E63B7D"/>
    <w:rsid w:val="00E65B9F"/>
    <w:rsid w:val="00E729CE"/>
    <w:rsid w:val="00E72C37"/>
    <w:rsid w:val="00E72C3F"/>
    <w:rsid w:val="00E7573C"/>
    <w:rsid w:val="00E81218"/>
    <w:rsid w:val="00E82AAA"/>
    <w:rsid w:val="00E85E96"/>
    <w:rsid w:val="00E8694B"/>
    <w:rsid w:val="00E91AF9"/>
    <w:rsid w:val="00E92BE9"/>
    <w:rsid w:val="00E93ABA"/>
    <w:rsid w:val="00E966DA"/>
    <w:rsid w:val="00EB19DC"/>
    <w:rsid w:val="00EB5CB4"/>
    <w:rsid w:val="00EC3F7B"/>
    <w:rsid w:val="00EC445E"/>
    <w:rsid w:val="00EC7B68"/>
    <w:rsid w:val="00ED3129"/>
    <w:rsid w:val="00EE1167"/>
    <w:rsid w:val="00EE4D04"/>
    <w:rsid w:val="00EF1B68"/>
    <w:rsid w:val="00EF3D09"/>
    <w:rsid w:val="00EF6AA8"/>
    <w:rsid w:val="00EF75D8"/>
    <w:rsid w:val="00F04659"/>
    <w:rsid w:val="00F10116"/>
    <w:rsid w:val="00F108E6"/>
    <w:rsid w:val="00F17392"/>
    <w:rsid w:val="00F35D54"/>
    <w:rsid w:val="00F35D9B"/>
    <w:rsid w:val="00F35E0F"/>
    <w:rsid w:val="00F4221B"/>
    <w:rsid w:val="00F430AA"/>
    <w:rsid w:val="00F44521"/>
    <w:rsid w:val="00F51D12"/>
    <w:rsid w:val="00F5413E"/>
    <w:rsid w:val="00F568D0"/>
    <w:rsid w:val="00F575EC"/>
    <w:rsid w:val="00F57D45"/>
    <w:rsid w:val="00F66193"/>
    <w:rsid w:val="00F83D6D"/>
    <w:rsid w:val="00F9183C"/>
    <w:rsid w:val="00F97BB6"/>
    <w:rsid w:val="00FA1810"/>
    <w:rsid w:val="00FA7E45"/>
    <w:rsid w:val="00FC4282"/>
    <w:rsid w:val="00FC4AA1"/>
    <w:rsid w:val="00FC5827"/>
    <w:rsid w:val="00FC65FA"/>
    <w:rsid w:val="00FC7676"/>
    <w:rsid w:val="00FD15AD"/>
    <w:rsid w:val="00FD3673"/>
    <w:rsid w:val="00FE3E88"/>
    <w:rsid w:val="00FE4499"/>
    <w:rsid w:val="00FE6693"/>
    <w:rsid w:val="00FF27A3"/>
    <w:rsid w:val="00FF6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B8D3FD"/>
  <w15:chartTrackingRefBased/>
  <w15:docId w15:val="{962CC14D-2ABD-4067-B190-9064A642F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0B1"/>
    <w:pPr>
      <w:spacing w:after="200" w:line="276" w:lineRule="auto"/>
    </w:pPr>
    <w:rPr>
      <w:sz w:val="22"/>
      <w:szCs w:val="22"/>
    </w:rPr>
  </w:style>
  <w:style w:type="paragraph" w:styleId="Heading1">
    <w:name w:val="heading 1"/>
    <w:basedOn w:val="Normal"/>
    <w:next w:val="Normal"/>
    <w:link w:val="Heading1Char"/>
    <w:uiPriority w:val="9"/>
    <w:qFormat/>
    <w:rsid w:val="009758E4"/>
    <w:pPr>
      <w:keepNext/>
      <w:keepLines/>
      <w:pBdr>
        <w:top w:val="single" w:sz="4" w:space="2" w:color="FFDF93"/>
        <w:left w:val="single" w:sz="4" w:space="4" w:color="FFDF93"/>
        <w:bottom w:val="single" w:sz="4" w:space="1" w:color="FFDF93"/>
        <w:right w:val="single" w:sz="4" w:space="4" w:color="FFDF93"/>
      </w:pBdr>
      <w:shd w:val="clear" w:color="auto" w:fill="FFDF93"/>
      <w:spacing w:before="240" w:after="120" w:line="240" w:lineRule="auto"/>
      <w:outlineLvl w:val="0"/>
    </w:pPr>
    <w:rPr>
      <w:rFonts w:ascii="Arial" w:eastAsia="Times New Roman" w:hAnsi="Arial"/>
      <w:b/>
      <w:bCs/>
      <w:color w:val="003066"/>
      <w:spacing w:val="14"/>
      <w:kern w:val="20"/>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A58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CA58D4"/>
    <w:rPr>
      <w:rFonts w:cs="Times New Roman"/>
      <w:color w:val="0000FF"/>
      <w:u w:val="single"/>
    </w:rPr>
  </w:style>
  <w:style w:type="paragraph" w:customStyle="1" w:styleId="ColorfulList-Accent11">
    <w:name w:val="Colorful List - Accent 11"/>
    <w:basedOn w:val="Normal"/>
    <w:uiPriority w:val="34"/>
    <w:qFormat/>
    <w:rsid w:val="00577E7B"/>
    <w:pPr>
      <w:ind w:left="720"/>
      <w:contextualSpacing/>
    </w:pPr>
  </w:style>
  <w:style w:type="paragraph" w:styleId="Header">
    <w:name w:val="header"/>
    <w:basedOn w:val="Normal"/>
    <w:link w:val="HeaderChar"/>
    <w:uiPriority w:val="99"/>
    <w:unhideWhenUsed/>
    <w:rsid w:val="00F430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0AA"/>
  </w:style>
  <w:style w:type="paragraph" w:styleId="Footer">
    <w:name w:val="footer"/>
    <w:basedOn w:val="Normal"/>
    <w:link w:val="FooterChar"/>
    <w:uiPriority w:val="99"/>
    <w:unhideWhenUsed/>
    <w:rsid w:val="00F430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0AA"/>
  </w:style>
  <w:style w:type="paragraph" w:styleId="BalloonText">
    <w:name w:val="Balloon Text"/>
    <w:basedOn w:val="Normal"/>
    <w:link w:val="BalloonTextChar"/>
    <w:uiPriority w:val="99"/>
    <w:semiHidden/>
    <w:unhideWhenUsed/>
    <w:rsid w:val="00F430A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30AA"/>
    <w:rPr>
      <w:rFonts w:ascii="Tahoma" w:hAnsi="Tahoma" w:cs="Tahoma"/>
      <w:sz w:val="16"/>
      <w:szCs w:val="16"/>
    </w:rPr>
  </w:style>
  <w:style w:type="character" w:customStyle="1" w:styleId="MediumGrid11">
    <w:name w:val="Medium Grid 11"/>
    <w:uiPriority w:val="99"/>
    <w:semiHidden/>
    <w:rsid w:val="00EF6AA8"/>
    <w:rPr>
      <w:color w:val="808080"/>
    </w:rPr>
  </w:style>
  <w:style w:type="character" w:styleId="CommentReference">
    <w:name w:val="annotation reference"/>
    <w:uiPriority w:val="99"/>
    <w:semiHidden/>
    <w:unhideWhenUsed/>
    <w:rsid w:val="00893EF1"/>
    <w:rPr>
      <w:sz w:val="16"/>
      <w:szCs w:val="16"/>
    </w:rPr>
  </w:style>
  <w:style w:type="paragraph" w:styleId="CommentText">
    <w:name w:val="annotation text"/>
    <w:basedOn w:val="Normal"/>
    <w:link w:val="CommentTextChar"/>
    <w:uiPriority w:val="99"/>
    <w:semiHidden/>
    <w:unhideWhenUsed/>
    <w:rsid w:val="00893EF1"/>
    <w:pPr>
      <w:spacing w:line="240" w:lineRule="auto"/>
    </w:pPr>
    <w:rPr>
      <w:sz w:val="20"/>
      <w:szCs w:val="20"/>
    </w:rPr>
  </w:style>
  <w:style w:type="character" w:customStyle="1" w:styleId="CommentTextChar">
    <w:name w:val="Comment Text Char"/>
    <w:link w:val="CommentText"/>
    <w:uiPriority w:val="99"/>
    <w:semiHidden/>
    <w:rsid w:val="00893EF1"/>
    <w:rPr>
      <w:sz w:val="20"/>
      <w:szCs w:val="20"/>
    </w:rPr>
  </w:style>
  <w:style w:type="paragraph" w:styleId="CommentSubject">
    <w:name w:val="annotation subject"/>
    <w:basedOn w:val="CommentText"/>
    <w:next w:val="CommentText"/>
    <w:link w:val="CommentSubjectChar"/>
    <w:uiPriority w:val="99"/>
    <w:semiHidden/>
    <w:unhideWhenUsed/>
    <w:rsid w:val="00893EF1"/>
    <w:rPr>
      <w:b/>
      <w:bCs/>
    </w:rPr>
  </w:style>
  <w:style w:type="character" w:customStyle="1" w:styleId="CommentSubjectChar">
    <w:name w:val="Comment Subject Char"/>
    <w:link w:val="CommentSubject"/>
    <w:uiPriority w:val="99"/>
    <w:semiHidden/>
    <w:rsid w:val="00893EF1"/>
    <w:rPr>
      <w:b/>
      <w:bCs/>
      <w:sz w:val="20"/>
      <w:szCs w:val="20"/>
    </w:rPr>
  </w:style>
  <w:style w:type="character" w:styleId="FollowedHyperlink">
    <w:name w:val="FollowedHyperlink"/>
    <w:uiPriority w:val="99"/>
    <w:semiHidden/>
    <w:unhideWhenUsed/>
    <w:rsid w:val="00464394"/>
    <w:rPr>
      <w:color w:val="800080"/>
      <w:u w:val="single"/>
    </w:rPr>
  </w:style>
  <w:style w:type="paragraph" w:customStyle="1" w:styleId="Default">
    <w:name w:val="Default"/>
    <w:rsid w:val="00F10116"/>
    <w:pPr>
      <w:autoSpaceDE w:val="0"/>
      <w:autoSpaceDN w:val="0"/>
      <w:adjustRightInd w:val="0"/>
    </w:pPr>
    <w:rPr>
      <w:rFonts w:ascii="Arial" w:hAnsi="Arial" w:cs="Arial"/>
      <w:color w:val="000000"/>
      <w:sz w:val="24"/>
      <w:szCs w:val="24"/>
    </w:rPr>
  </w:style>
  <w:style w:type="paragraph" w:styleId="Title">
    <w:name w:val="Title"/>
    <w:basedOn w:val="Normal"/>
    <w:next w:val="Normal"/>
    <w:link w:val="TitleChar"/>
    <w:uiPriority w:val="10"/>
    <w:qFormat/>
    <w:rsid w:val="009758E4"/>
    <w:pPr>
      <w:pBdr>
        <w:bottom w:val="single" w:sz="8" w:space="4" w:color="7A6E67"/>
      </w:pBdr>
      <w:spacing w:after="120" w:line="240" w:lineRule="auto"/>
      <w:contextualSpacing/>
    </w:pPr>
    <w:rPr>
      <w:rFonts w:ascii="Arial" w:eastAsia="Times New Roman" w:hAnsi="Arial"/>
      <w:color w:val="2D6CC0"/>
      <w:spacing w:val="5"/>
      <w:kern w:val="28"/>
      <w:sz w:val="32"/>
      <w:szCs w:val="52"/>
    </w:rPr>
  </w:style>
  <w:style w:type="character" w:customStyle="1" w:styleId="TitleChar">
    <w:name w:val="Title Char"/>
    <w:link w:val="Title"/>
    <w:uiPriority w:val="10"/>
    <w:rsid w:val="009758E4"/>
    <w:rPr>
      <w:rFonts w:ascii="Arial" w:eastAsia="Times New Roman" w:hAnsi="Arial"/>
      <w:color w:val="2D6CC0"/>
      <w:spacing w:val="5"/>
      <w:kern w:val="28"/>
      <w:sz w:val="32"/>
      <w:szCs w:val="52"/>
    </w:rPr>
  </w:style>
  <w:style w:type="character" w:customStyle="1" w:styleId="Heading1Char">
    <w:name w:val="Heading 1 Char"/>
    <w:link w:val="Heading1"/>
    <w:uiPriority w:val="9"/>
    <w:rsid w:val="009758E4"/>
    <w:rPr>
      <w:rFonts w:ascii="Arial" w:eastAsia="Times New Roman" w:hAnsi="Arial"/>
      <w:b/>
      <w:bCs/>
      <w:color w:val="003066"/>
      <w:spacing w:val="14"/>
      <w:kern w:val="20"/>
      <w:szCs w:val="28"/>
      <w:shd w:val="clear" w:color="auto" w:fill="FFDF93"/>
    </w:rPr>
  </w:style>
  <w:style w:type="paragraph" w:customStyle="1" w:styleId="Body">
    <w:name w:val="Body"/>
    <w:basedOn w:val="Normal"/>
    <w:qFormat/>
    <w:rsid w:val="009758E4"/>
    <w:pPr>
      <w:spacing w:after="240" w:line="240" w:lineRule="auto"/>
    </w:pPr>
    <w:rPr>
      <w:rFonts w:ascii="Times New Roman" w:eastAsia="Times New Roman" w:hAnsi="Times New Roman"/>
      <w:sz w:val="20"/>
    </w:rPr>
  </w:style>
  <w:style w:type="character" w:styleId="Emphasis">
    <w:name w:val="Emphasis"/>
    <w:uiPriority w:val="20"/>
    <w:qFormat/>
    <w:rsid w:val="009758E4"/>
    <w:rPr>
      <w:rFonts w:ascii="Arial" w:hAnsi="Arial"/>
      <w:b/>
      <w:iCs/>
    </w:rPr>
  </w:style>
  <w:style w:type="character" w:styleId="PlaceholderText">
    <w:name w:val="Placeholder Text"/>
    <w:uiPriority w:val="99"/>
    <w:semiHidden/>
    <w:rsid w:val="009758E4"/>
    <w:rPr>
      <w:color w:val="808080"/>
    </w:rPr>
  </w:style>
  <w:style w:type="table" w:customStyle="1" w:styleId="TableGrid1">
    <w:name w:val="Table Grid1"/>
    <w:basedOn w:val="TableNormal"/>
    <w:next w:val="TableGrid"/>
    <w:uiPriority w:val="59"/>
    <w:rsid w:val="009758E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75D8"/>
    <w:pPr>
      <w:ind w:left="720"/>
    </w:pPr>
  </w:style>
  <w:style w:type="character" w:customStyle="1" w:styleId="UnresolvedMention1">
    <w:name w:val="Unresolved Mention1"/>
    <w:basedOn w:val="DefaultParagraphFont"/>
    <w:uiPriority w:val="99"/>
    <w:semiHidden/>
    <w:unhideWhenUsed/>
    <w:rsid w:val="005D21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624403">
      <w:bodyDiv w:val="1"/>
      <w:marLeft w:val="0"/>
      <w:marRight w:val="0"/>
      <w:marTop w:val="0"/>
      <w:marBottom w:val="0"/>
      <w:divBdr>
        <w:top w:val="none" w:sz="0" w:space="0" w:color="auto"/>
        <w:left w:val="none" w:sz="0" w:space="0" w:color="auto"/>
        <w:bottom w:val="none" w:sz="0" w:space="0" w:color="auto"/>
        <w:right w:val="none" w:sz="0" w:space="0" w:color="auto"/>
      </w:divBdr>
      <w:divsChild>
        <w:div w:id="917136355">
          <w:marLeft w:val="288"/>
          <w:marRight w:val="0"/>
          <w:marTop w:val="240"/>
          <w:marBottom w:val="0"/>
          <w:divBdr>
            <w:top w:val="none" w:sz="0" w:space="0" w:color="auto"/>
            <w:left w:val="none" w:sz="0" w:space="0" w:color="auto"/>
            <w:bottom w:val="none" w:sz="0" w:space="0" w:color="auto"/>
            <w:right w:val="none" w:sz="0" w:space="0" w:color="auto"/>
          </w:divBdr>
        </w:div>
      </w:divsChild>
    </w:div>
    <w:div w:id="584192963">
      <w:bodyDiv w:val="1"/>
      <w:marLeft w:val="0"/>
      <w:marRight w:val="0"/>
      <w:marTop w:val="0"/>
      <w:marBottom w:val="0"/>
      <w:divBdr>
        <w:top w:val="none" w:sz="0" w:space="0" w:color="auto"/>
        <w:left w:val="none" w:sz="0" w:space="0" w:color="auto"/>
        <w:bottom w:val="none" w:sz="0" w:space="0" w:color="auto"/>
        <w:right w:val="none" w:sz="0" w:space="0" w:color="auto"/>
      </w:divBdr>
      <w:divsChild>
        <w:div w:id="1654597689">
          <w:marLeft w:val="288"/>
          <w:marRight w:val="0"/>
          <w:marTop w:val="240"/>
          <w:marBottom w:val="0"/>
          <w:divBdr>
            <w:top w:val="none" w:sz="0" w:space="0" w:color="auto"/>
            <w:left w:val="none" w:sz="0" w:space="0" w:color="auto"/>
            <w:bottom w:val="none" w:sz="0" w:space="0" w:color="auto"/>
            <w:right w:val="none" w:sz="0" w:space="0" w:color="auto"/>
          </w:divBdr>
        </w:div>
      </w:divsChild>
    </w:div>
    <w:div w:id="745686888">
      <w:bodyDiv w:val="1"/>
      <w:marLeft w:val="0"/>
      <w:marRight w:val="0"/>
      <w:marTop w:val="0"/>
      <w:marBottom w:val="0"/>
      <w:divBdr>
        <w:top w:val="none" w:sz="0" w:space="0" w:color="auto"/>
        <w:left w:val="none" w:sz="0" w:space="0" w:color="auto"/>
        <w:bottom w:val="none" w:sz="0" w:space="0" w:color="auto"/>
        <w:right w:val="none" w:sz="0" w:space="0" w:color="auto"/>
      </w:divBdr>
      <w:divsChild>
        <w:div w:id="1757749685">
          <w:marLeft w:val="288"/>
          <w:marRight w:val="0"/>
          <w:marTop w:val="240"/>
          <w:marBottom w:val="0"/>
          <w:divBdr>
            <w:top w:val="none" w:sz="0" w:space="0" w:color="auto"/>
            <w:left w:val="none" w:sz="0" w:space="0" w:color="auto"/>
            <w:bottom w:val="none" w:sz="0" w:space="0" w:color="auto"/>
            <w:right w:val="none" w:sz="0" w:space="0" w:color="auto"/>
          </w:divBdr>
        </w:div>
      </w:divsChild>
    </w:div>
    <w:div w:id="1026522655">
      <w:bodyDiv w:val="1"/>
      <w:marLeft w:val="0"/>
      <w:marRight w:val="0"/>
      <w:marTop w:val="0"/>
      <w:marBottom w:val="0"/>
      <w:divBdr>
        <w:top w:val="none" w:sz="0" w:space="0" w:color="auto"/>
        <w:left w:val="none" w:sz="0" w:space="0" w:color="auto"/>
        <w:bottom w:val="none" w:sz="0" w:space="0" w:color="auto"/>
        <w:right w:val="none" w:sz="0" w:space="0" w:color="auto"/>
      </w:divBdr>
      <w:divsChild>
        <w:div w:id="1597983594">
          <w:marLeft w:val="288"/>
          <w:marRight w:val="0"/>
          <w:marTop w:val="240"/>
          <w:marBottom w:val="0"/>
          <w:divBdr>
            <w:top w:val="none" w:sz="0" w:space="0" w:color="auto"/>
            <w:left w:val="none" w:sz="0" w:space="0" w:color="auto"/>
            <w:bottom w:val="none" w:sz="0" w:space="0" w:color="auto"/>
            <w:right w:val="none" w:sz="0" w:space="0" w:color="auto"/>
          </w:divBdr>
        </w:div>
      </w:divsChild>
    </w:div>
    <w:div w:id="2102599771">
      <w:bodyDiv w:val="1"/>
      <w:marLeft w:val="0"/>
      <w:marRight w:val="0"/>
      <w:marTop w:val="0"/>
      <w:marBottom w:val="0"/>
      <w:divBdr>
        <w:top w:val="none" w:sz="0" w:space="0" w:color="auto"/>
        <w:left w:val="none" w:sz="0" w:space="0" w:color="auto"/>
        <w:bottom w:val="none" w:sz="0" w:space="0" w:color="auto"/>
        <w:right w:val="none" w:sz="0" w:space="0" w:color="auto"/>
      </w:divBdr>
      <w:divsChild>
        <w:div w:id="187951076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y.ucop.edu/doc/4010430/PPSM-3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r.ucr.edu/document/total-compensation-star-plan-local-guideline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cnet.universityofcalifornia.edu/labor/bargaining-units/cx/contract.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9C3A5E6916479CA0A6FC730D5F56CE"/>
        <w:category>
          <w:name w:val="General"/>
          <w:gallery w:val="placeholder"/>
        </w:category>
        <w:types>
          <w:type w:val="bbPlcHdr"/>
        </w:types>
        <w:behaviors>
          <w:behavior w:val="content"/>
        </w:behaviors>
        <w:guid w:val="{82DEE7E3-5B3D-4419-BC7F-07AF6A7FBB56}"/>
      </w:docPartPr>
      <w:docPartBody>
        <w:p w:rsidR="0072311E" w:rsidRDefault="008E1A73" w:rsidP="008E1A73">
          <w:pPr>
            <w:pStyle w:val="799C3A5E6916479CA0A6FC730D5F56CE3"/>
          </w:pPr>
          <w:r>
            <w:rPr>
              <w:rStyle w:val="PlaceholderText"/>
              <w:rFonts w:ascii="Arial" w:hAnsi="Arial" w:cs="Arial"/>
              <w:color w:val="000000" w:themeColor="text1"/>
              <w:szCs w:val="20"/>
            </w:rPr>
            <w:tab/>
          </w:r>
        </w:p>
      </w:docPartBody>
    </w:docPart>
    <w:docPart>
      <w:docPartPr>
        <w:name w:val="869880ADF01B46BE86889497E6DAB947"/>
        <w:category>
          <w:name w:val="General"/>
          <w:gallery w:val="placeholder"/>
        </w:category>
        <w:types>
          <w:type w:val="bbPlcHdr"/>
        </w:types>
        <w:behaviors>
          <w:behavior w:val="content"/>
        </w:behaviors>
        <w:guid w:val="{6BEF4E56-8CE8-4446-84DA-30BC247CAA5A}"/>
      </w:docPartPr>
      <w:docPartBody>
        <w:p w:rsidR="0072311E" w:rsidRDefault="008E1A73" w:rsidP="008E1A73">
          <w:pPr>
            <w:pStyle w:val="869880ADF01B46BE86889497E6DAB9471"/>
          </w:pPr>
          <w:r w:rsidRPr="00E92BE9">
            <w:rPr>
              <w:rStyle w:val="PlaceholderText"/>
              <w:rFonts w:ascii="Arial" w:hAnsi="Arial" w:cs="Arial"/>
              <w:b/>
              <w:color w:val="000000" w:themeColor="text1"/>
              <w:szCs w:val="20"/>
            </w:rPr>
            <w:tab/>
          </w:r>
        </w:p>
      </w:docPartBody>
    </w:docPart>
    <w:docPart>
      <w:docPartPr>
        <w:name w:val="A7495FB98BBB480CAEC3FEFE7944B0F1"/>
        <w:category>
          <w:name w:val="General"/>
          <w:gallery w:val="placeholder"/>
        </w:category>
        <w:types>
          <w:type w:val="bbPlcHdr"/>
        </w:types>
        <w:behaviors>
          <w:behavior w:val="content"/>
        </w:behaviors>
        <w:guid w:val="{4A764281-D039-4F80-9F2A-634336ACE406}"/>
      </w:docPartPr>
      <w:docPartBody>
        <w:p w:rsidR="0072311E" w:rsidRDefault="008E1A73" w:rsidP="008E1A73">
          <w:pPr>
            <w:pStyle w:val="A7495FB98BBB480CAEC3FEFE7944B0F11"/>
          </w:pPr>
          <w:r>
            <w:rPr>
              <w:rStyle w:val="PlaceholderText"/>
              <w:rFonts w:ascii="Arial" w:hAnsi="Arial" w:cs="Arial"/>
              <w:color w:val="000000" w:themeColor="text1"/>
              <w:szCs w:val="20"/>
            </w:rPr>
            <w:tab/>
          </w:r>
        </w:p>
      </w:docPartBody>
    </w:docPart>
    <w:docPart>
      <w:docPartPr>
        <w:name w:val="086F59C894E247EE9BF9C89946A2F145"/>
        <w:category>
          <w:name w:val="General"/>
          <w:gallery w:val="placeholder"/>
        </w:category>
        <w:types>
          <w:type w:val="bbPlcHdr"/>
        </w:types>
        <w:behaviors>
          <w:behavior w:val="content"/>
        </w:behaviors>
        <w:guid w:val="{6611AA68-B2EC-4934-B9BA-018B625988AE}"/>
      </w:docPartPr>
      <w:docPartBody>
        <w:p w:rsidR="0072311E" w:rsidRDefault="008E1A73" w:rsidP="008E1A73">
          <w:pPr>
            <w:pStyle w:val="086F59C894E247EE9BF9C89946A2F1451"/>
          </w:pPr>
          <w:r w:rsidRPr="00E92BE9">
            <w:rPr>
              <w:rStyle w:val="PlaceholderText"/>
              <w:rFonts w:ascii="Arial" w:hAnsi="Arial" w:cs="Arial"/>
              <w:b/>
              <w:color w:val="000000" w:themeColor="text1"/>
              <w:szCs w:val="20"/>
            </w:rPr>
            <w:tab/>
          </w:r>
        </w:p>
      </w:docPartBody>
    </w:docPart>
    <w:docPart>
      <w:docPartPr>
        <w:name w:val="228442A2BBE942C49EA78DA17BFE262A"/>
        <w:category>
          <w:name w:val="General"/>
          <w:gallery w:val="placeholder"/>
        </w:category>
        <w:types>
          <w:type w:val="bbPlcHdr"/>
        </w:types>
        <w:behaviors>
          <w:behavior w:val="content"/>
        </w:behaviors>
        <w:guid w:val="{F2ED3E69-5D49-4CB1-A2CE-076862C7E7C4}"/>
      </w:docPartPr>
      <w:docPartBody>
        <w:p w:rsidR="00B31ECB" w:rsidRDefault="008E1A73" w:rsidP="008E1A73">
          <w:pPr>
            <w:pStyle w:val="228442A2BBE942C49EA78DA17BFE262A1"/>
          </w:pPr>
          <w:r>
            <w:rPr>
              <w:rStyle w:val="PlaceholderText"/>
              <w:rFonts w:ascii="Arial" w:hAnsi="Arial" w:cs="Arial"/>
              <w:color w:val="000000" w:themeColor="text1"/>
              <w:szCs w:val="20"/>
            </w:rPr>
            <w:tab/>
          </w:r>
        </w:p>
      </w:docPartBody>
    </w:docPart>
    <w:docPart>
      <w:docPartPr>
        <w:name w:val="1BE904BFE1A74D7ABBBD847419BECCA9"/>
        <w:category>
          <w:name w:val="General"/>
          <w:gallery w:val="placeholder"/>
        </w:category>
        <w:types>
          <w:type w:val="bbPlcHdr"/>
        </w:types>
        <w:behaviors>
          <w:behavior w:val="content"/>
        </w:behaviors>
        <w:guid w:val="{45E1EBA6-0C04-49FC-88B4-4CFF932966A6}"/>
      </w:docPartPr>
      <w:docPartBody>
        <w:p w:rsidR="00A73E7C" w:rsidRDefault="008E1A73" w:rsidP="008E1A73">
          <w:pPr>
            <w:pStyle w:val="1BE904BFE1A74D7ABBBD847419BECCA91"/>
          </w:pPr>
          <w:r>
            <w:rPr>
              <w:rStyle w:val="PlaceholderText"/>
              <w:rFonts w:ascii="Arial" w:hAnsi="Arial" w:cs="Arial"/>
              <w:color w:val="000000" w:themeColor="text1"/>
              <w:szCs w:val="20"/>
            </w:rPr>
            <w:tab/>
          </w:r>
        </w:p>
      </w:docPartBody>
    </w:docPart>
    <w:docPart>
      <w:docPartPr>
        <w:name w:val="E9EA8EAD31494DF6B38A5A6714C41CFC"/>
        <w:category>
          <w:name w:val="General"/>
          <w:gallery w:val="placeholder"/>
        </w:category>
        <w:types>
          <w:type w:val="bbPlcHdr"/>
        </w:types>
        <w:behaviors>
          <w:behavior w:val="content"/>
        </w:behaviors>
        <w:guid w:val="{33B035AB-5291-4A82-90F9-0B0F4D876CC0}"/>
      </w:docPartPr>
      <w:docPartBody>
        <w:p w:rsidR="00A73E7C" w:rsidRDefault="008E1A73" w:rsidP="008E1A73">
          <w:pPr>
            <w:pStyle w:val="E9EA8EAD31494DF6B38A5A6714C41CFC1"/>
          </w:pPr>
          <w:r>
            <w:rPr>
              <w:rStyle w:val="PlaceholderText"/>
              <w:rFonts w:ascii="Arial" w:hAnsi="Arial" w:cs="Arial"/>
              <w:color w:val="000000" w:themeColor="text1"/>
              <w:szCs w:val="20"/>
            </w:rPr>
            <w:tab/>
          </w:r>
        </w:p>
      </w:docPartBody>
    </w:docPart>
    <w:docPart>
      <w:docPartPr>
        <w:name w:val="40EDCDCAA94D41CCA05D20A29B15DB6E"/>
        <w:category>
          <w:name w:val="General"/>
          <w:gallery w:val="placeholder"/>
        </w:category>
        <w:types>
          <w:type w:val="bbPlcHdr"/>
        </w:types>
        <w:behaviors>
          <w:behavior w:val="content"/>
        </w:behaviors>
        <w:guid w:val="{66724F89-183A-41D4-A3F2-E418FDF8F875}"/>
      </w:docPartPr>
      <w:docPartBody>
        <w:p w:rsidR="00A73E7C" w:rsidRDefault="008E1A73" w:rsidP="008E1A73">
          <w:pPr>
            <w:pStyle w:val="40EDCDCAA94D41CCA05D20A29B15DB6E1"/>
          </w:pPr>
          <w:r>
            <w:rPr>
              <w:rStyle w:val="PlaceholderText"/>
              <w:rFonts w:ascii="Arial" w:hAnsi="Arial" w:cs="Arial"/>
              <w:color w:val="000000" w:themeColor="text1"/>
              <w:szCs w:val="20"/>
            </w:rPr>
            <w:tab/>
          </w:r>
        </w:p>
      </w:docPartBody>
    </w:docPart>
    <w:docPart>
      <w:docPartPr>
        <w:name w:val="9439D2AFA80B4FC1BFED7798086D8E0F"/>
        <w:category>
          <w:name w:val="General"/>
          <w:gallery w:val="placeholder"/>
        </w:category>
        <w:types>
          <w:type w:val="bbPlcHdr"/>
        </w:types>
        <w:behaviors>
          <w:behavior w:val="content"/>
        </w:behaviors>
        <w:guid w:val="{D4843C09-F29E-4B11-A317-CF8C18D5F914}"/>
      </w:docPartPr>
      <w:docPartBody>
        <w:p w:rsidR="00A73E7C" w:rsidRDefault="008E1A73" w:rsidP="008E1A73">
          <w:pPr>
            <w:pStyle w:val="9439D2AFA80B4FC1BFED7798086D8E0F1"/>
          </w:pPr>
          <w:r>
            <w:rPr>
              <w:rStyle w:val="PlaceholderText"/>
              <w:rFonts w:ascii="Arial" w:hAnsi="Arial" w:cs="Arial"/>
              <w:color w:val="000000" w:themeColor="text1"/>
              <w:szCs w:val="20"/>
            </w:rPr>
            <w:tab/>
          </w:r>
        </w:p>
      </w:docPartBody>
    </w:docPart>
    <w:docPart>
      <w:docPartPr>
        <w:name w:val="862E2B8AD22E4130BC1AA5323EE0BBDA"/>
        <w:category>
          <w:name w:val="General"/>
          <w:gallery w:val="placeholder"/>
        </w:category>
        <w:types>
          <w:type w:val="bbPlcHdr"/>
        </w:types>
        <w:behaviors>
          <w:behavior w:val="content"/>
        </w:behaviors>
        <w:guid w:val="{554375EB-6351-4781-8F65-8EA55DF9E779}"/>
      </w:docPartPr>
      <w:docPartBody>
        <w:p w:rsidR="00A73E7C" w:rsidRDefault="008E1A73" w:rsidP="008E1A73">
          <w:pPr>
            <w:pStyle w:val="862E2B8AD22E4130BC1AA5323EE0BBDA"/>
          </w:pPr>
          <w:r>
            <w:rPr>
              <w:rStyle w:val="PlaceholderText"/>
              <w:rFonts w:ascii="Arial" w:hAnsi="Arial" w:cs="Arial"/>
              <w:color w:val="000000" w:themeColor="text1"/>
              <w:szCs w:val="20"/>
            </w:rPr>
            <w:tab/>
          </w:r>
        </w:p>
      </w:docPartBody>
    </w:docPart>
    <w:docPart>
      <w:docPartPr>
        <w:name w:val="C0E2C32A09144CCB818F229691AA8EE3"/>
        <w:category>
          <w:name w:val="General"/>
          <w:gallery w:val="placeholder"/>
        </w:category>
        <w:types>
          <w:type w:val="bbPlcHdr"/>
        </w:types>
        <w:behaviors>
          <w:behavior w:val="content"/>
        </w:behaviors>
        <w:guid w:val="{56C9EBBD-3B70-4B08-8A22-D1B578663919}"/>
      </w:docPartPr>
      <w:docPartBody>
        <w:p w:rsidR="00A73E7C" w:rsidRDefault="008E1A73" w:rsidP="008E1A73">
          <w:pPr>
            <w:pStyle w:val="C0E2C32A09144CCB818F229691AA8EE3"/>
          </w:pPr>
          <w:r>
            <w:rPr>
              <w:rStyle w:val="PlaceholderText"/>
              <w:rFonts w:ascii="Arial" w:hAnsi="Arial" w:cs="Arial"/>
              <w:color w:val="000000" w:themeColor="text1"/>
              <w:szCs w:val="20"/>
            </w:rPr>
            <w:tab/>
          </w:r>
        </w:p>
      </w:docPartBody>
    </w:docPart>
    <w:docPart>
      <w:docPartPr>
        <w:name w:val="2CF360B2945A4F1E8988B8FC15CE276B"/>
        <w:category>
          <w:name w:val="General"/>
          <w:gallery w:val="placeholder"/>
        </w:category>
        <w:types>
          <w:type w:val="bbPlcHdr"/>
        </w:types>
        <w:behaviors>
          <w:behavior w:val="content"/>
        </w:behaviors>
        <w:guid w:val="{93875F9E-DD70-4222-AF6B-CCD5B5E93700}"/>
      </w:docPartPr>
      <w:docPartBody>
        <w:p w:rsidR="00A73E7C" w:rsidRDefault="008E1A73" w:rsidP="008E1A73">
          <w:pPr>
            <w:pStyle w:val="2CF360B2945A4F1E8988B8FC15CE276B"/>
          </w:pPr>
          <w:r w:rsidRPr="00E92BE9">
            <w:rPr>
              <w:rStyle w:val="PlaceholderText"/>
              <w:rFonts w:ascii="Arial" w:hAnsi="Arial" w:cs="Arial"/>
              <w:b/>
              <w:color w:val="000000" w:themeColor="text1"/>
              <w:szCs w:val="20"/>
            </w:rPr>
            <w:tab/>
          </w:r>
        </w:p>
      </w:docPartBody>
    </w:docPart>
    <w:docPart>
      <w:docPartPr>
        <w:name w:val="09BE9D1DA1AC4D789724385F84713E99"/>
        <w:category>
          <w:name w:val="General"/>
          <w:gallery w:val="placeholder"/>
        </w:category>
        <w:types>
          <w:type w:val="bbPlcHdr"/>
        </w:types>
        <w:behaviors>
          <w:behavior w:val="content"/>
        </w:behaviors>
        <w:guid w:val="{72F1F199-CB93-41F9-9A5E-ED57C7A0473E}"/>
      </w:docPartPr>
      <w:docPartBody>
        <w:p w:rsidR="00A73E7C" w:rsidRDefault="008E1A73" w:rsidP="008E1A73">
          <w:pPr>
            <w:pStyle w:val="09BE9D1DA1AC4D789724385F84713E99"/>
          </w:pPr>
          <w:r>
            <w:rPr>
              <w:rStyle w:val="PlaceholderText"/>
              <w:rFonts w:ascii="Arial" w:hAnsi="Arial" w:cs="Arial"/>
              <w:color w:val="000000" w:themeColor="text1"/>
              <w:szCs w:val="20"/>
            </w:rPr>
            <w:tab/>
          </w:r>
        </w:p>
      </w:docPartBody>
    </w:docPart>
    <w:docPart>
      <w:docPartPr>
        <w:name w:val="9D79BCFC311A46D99D38A685C7080AFF"/>
        <w:category>
          <w:name w:val="General"/>
          <w:gallery w:val="placeholder"/>
        </w:category>
        <w:types>
          <w:type w:val="bbPlcHdr"/>
        </w:types>
        <w:behaviors>
          <w:behavior w:val="content"/>
        </w:behaviors>
        <w:guid w:val="{C4797362-6E65-448F-BD2C-23F09A85D25A}"/>
      </w:docPartPr>
      <w:docPartBody>
        <w:p w:rsidR="00A73E7C" w:rsidRDefault="008E1A73" w:rsidP="008E1A73">
          <w:pPr>
            <w:pStyle w:val="9D79BCFC311A46D99D38A685C7080AFF"/>
          </w:pPr>
          <w:r w:rsidRPr="00E92BE9">
            <w:rPr>
              <w:rStyle w:val="PlaceholderText"/>
              <w:rFonts w:ascii="Arial" w:hAnsi="Arial" w:cs="Arial"/>
              <w:b/>
              <w:color w:val="000000" w:themeColor="text1"/>
              <w:szCs w:val="20"/>
            </w:rPr>
            <w:tab/>
          </w:r>
        </w:p>
      </w:docPartBody>
    </w:docPart>
    <w:docPart>
      <w:docPartPr>
        <w:name w:val="376D0A070B6D482089400D9CA614E6B4"/>
        <w:category>
          <w:name w:val="General"/>
          <w:gallery w:val="placeholder"/>
        </w:category>
        <w:types>
          <w:type w:val="bbPlcHdr"/>
        </w:types>
        <w:behaviors>
          <w:behavior w:val="content"/>
        </w:behaviors>
        <w:guid w:val="{FABBA1C8-C089-4166-BFA7-8DA5D742B398}"/>
      </w:docPartPr>
      <w:docPartBody>
        <w:p w:rsidR="00A73E7C" w:rsidRDefault="008E1A73" w:rsidP="008E1A73">
          <w:pPr>
            <w:pStyle w:val="376D0A070B6D482089400D9CA614E6B4"/>
          </w:pPr>
          <w:r>
            <w:rPr>
              <w:rStyle w:val="PlaceholderText"/>
              <w:rFonts w:ascii="Arial" w:hAnsi="Arial" w:cs="Arial"/>
              <w:color w:val="000000" w:themeColor="text1"/>
              <w:szCs w:val="20"/>
            </w:rPr>
            <w:tab/>
          </w:r>
        </w:p>
      </w:docPartBody>
    </w:docPart>
    <w:docPart>
      <w:docPartPr>
        <w:name w:val="18B3CCCD23AA4D8AA4104B310D550E6F"/>
        <w:category>
          <w:name w:val="General"/>
          <w:gallery w:val="placeholder"/>
        </w:category>
        <w:types>
          <w:type w:val="bbPlcHdr"/>
        </w:types>
        <w:behaviors>
          <w:behavior w:val="content"/>
        </w:behaviors>
        <w:guid w:val="{00E46B37-1F01-4204-84DA-0DE24D55C55D}"/>
      </w:docPartPr>
      <w:docPartBody>
        <w:p w:rsidR="004545EB" w:rsidRDefault="002A062E" w:rsidP="002A062E">
          <w:pPr>
            <w:pStyle w:val="18B3CCCD23AA4D8AA4104B310D550E6F"/>
          </w:pPr>
          <w:r>
            <w:rPr>
              <w:rStyle w:val="PlaceholderText"/>
              <w:rFonts w:ascii="Arial" w:hAnsi="Arial" w:cs="Arial"/>
              <w:color w:val="000000" w:themeColor="text1"/>
              <w:szCs w:val="20"/>
            </w:rPr>
            <w:tab/>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6D14"/>
    <w:rsid w:val="00081F8B"/>
    <w:rsid w:val="001C3C36"/>
    <w:rsid w:val="002A062E"/>
    <w:rsid w:val="004545EB"/>
    <w:rsid w:val="00503117"/>
    <w:rsid w:val="005C7F12"/>
    <w:rsid w:val="0072311E"/>
    <w:rsid w:val="007A17D6"/>
    <w:rsid w:val="008E1A73"/>
    <w:rsid w:val="00973608"/>
    <w:rsid w:val="00993594"/>
    <w:rsid w:val="00A73E7C"/>
    <w:rsid w:val="00AA034B"/>
    <w:rsid w:val="00AF308F"/>
    <w:rsid w:val="00B31ECB"/>
    <w:rsid w:val="00D56D14"/>
    <w:rsid w:val="00E73308"/>
    <w:rsid w:val="00E94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A062E"/>
    <w:rPr>
      <w:color w:val="808080"/>
    </w:rPr>
  </w:style>
  <w:style w:type="paragraph" w:customStyle="1" w:styleId="BD8D477AC43C4DD3B8353E9303CF3C50">
    <w:name w:val="BD8D477AC43C4DD3B8353E9303CF3C50"/>
    <w:rsid w:val="00D56D14"/>
  </w:style>
  <w:style w:type="paragraph" w:customStyle="1" w:styleId="4596BBFF6D794B928844A572CB5CD744">
    <w:name w:val="4596BBFF6D794B928844A572CB5CD744"/>
    <w:rsid w:val="00D56D14"/>
  </w:style>
  <w:style w:type="paragraph" w:customStyle="1" w:styleId="CA8AF7C5A18248C6AB1EEF871859E7FA">
    <w:name w:val="CA8AF7C5A18248C6AB1EEF871859E7FA"/>
    <w:rsid w:val="00D56D14"/>
  </w:style>
  <w:style w:type="paragraph" w:customStyle="1" w:styleId="6B413C1E79D8469296BE53099B7393EF">
    <w:name w:val="6B413C1E79D8469296BE53099B7393EF"/>
    <w:rsid w:val="00D56D14"/>
  </w:style>
  <w:style w:type="paragraph" w:customStyle="1" w:styleId="C3FE26312AB342BFB358A5DC5D536338">
    <w:name w:val="C3FE26312AB342BFB358A5DC5D536338"/>
    <w:rsid w:val="00D56D14"/>
  </w:style>
  <w:style w:type="paragraph" w:customStyle="1" w:styleId="FB9869B33CD3478F8C4EF796656E1596">
    <w:name w:val="FB9869B33CD3478F8C4EF796656E1596"/>
    <w:rsid w:val="00D56D14"/>
  </w:style>
  <w:style w:type="paragraph" w:customStyle="1" w:styleId="5BA5CABE1B9241A78D09FE067BCEFACB">
    <w:name w:val="5BA5CABE1B9241A78D09FE067BCEFACB"/>
    <w:rsid w:val="00D56D14"/>
  </w:style>
  <w:style w:type="paragraph" w:customStyle="1" w:styleId="178C7599F7B8446A87C2B4B0C933BAB6">
    <w:name w:val="178C7599F7B8446A87C2B4B0C933BAB6"/>
    <w:rsid w:val="00D56D14"/>
  </w:style>
  <w:style w:type="paragraph" w:customStyle="1" w:styleId="E9F46089E4624444AE91BACD52772060">
    <w:name w:val="E9F46089E4624444AE91BACD52772060"/>
    <w:rsid w:val="00D56D14"/>
  </w:style>
  <w:style w:type="paragraph" w:customStyle="1" w:styleId="5BDCA690C1334F85915CC9A8DF03377A">
    <w:name w:val="5BDCA690C1334F85915CC9A8DF03377A"/>
    <w:rsid w:val="00D56D14"/>
  </w:style>
  <w:style w:type="paragraph" w:customStyle="1" w:styleId="73BB28CFAAF24A788F21CE85A76C14B6">
    <w:name w:val="73BB28CFAAF24A788F21CE85A76C14B6"/>
    <w:rsid w:val="00D56D14"/>
  </w:style>
  <w:style w:type="paragraph" w:customStyle="1" w:styleId="764CCD77B6F843A99BFBE52240F6ADDB">
    <w:name w:val="764CCD77B6F843A99BFBE52240F6ADDB"/>
    <w:rsid w:val="00D56D14"/>
  </w:style>
  <w:style w:type="paragraph" w:customStyle="1" w:styleId="E262BCC369494F60BD982BD100A37E9F">
    <w:name w:val="E262BCC369494F60BD982BD100A37E9F"/>
    <w:rsid w:val="00D56D14"/>
  </w:style>
  <w:style w:type="paragraph" w:customStyle="1" w:styleId="1D46201071124255B94A48FB86DE3088">
    <w:name w:val="1D46201071124255B94A48FB86DE3088"/>
    <w:rsid w:val="00D56D14"/>
  </w:style>
  <w:style w:type="paragraph" w:customStyle="1" w:styleId="4D60EC915B0141CFA630BB45AF4E1F3A">
    <w:name w:val="4D60EC915B0141CFA630BB45AF4E1F3A"/>
    <w:rsid w:val="00D56D14"/>
  </w:style>
  <w:style w:type="paragraph" w:customStyle="1" w:styleId="B77123EDDEA04EF99328B9489E846452">
    <w:name w:val="B77123EDDEA04EF99328B9489E846452"/>
    <w:rsid w:val="00D56D14"/>
  </w:style>
  <w:style w:type="paragraph" w:customStyle="1" w:styleId="AEF5CBDA92B84760844CF38051FF1255">
    <w:name w:val="AEF5CBDA92B84760844CF38051FF1255"/>
    <w:rsid w:val="00D56D14"/>
  </w:style>
  <w:style w:type="paragraph" w:customStyle="1" w:styleId="4B793875D636479993ECE7BF67F3515F">
    <w:name w:val="4B793875D636479993ECE7BF67F3515F"/>
    <w:rsid w:val="00D56D14"/>
  </w:style>
  <w:style w:type="paragraph" w:customStyle="1" w:styleId="EE756602FA9F4D04BC6DFF3173DE15D1">
    <w:name w:val="EE756602FA9F4D04BC6DFF3173DE15D1"/>
    <w:rsid w:val="00D56D14"/>
  </w:style>
  <w:style w:type="paragraph" w:customStyle="1" w:styleId="B85C0B5273C34AD083F792D84CBA5206">
    <w:name w:val="B85C0B5273C34AD083F792D84CBA5206"/>
    <w:rsid w:val="00D56D14"/>
  </w:style>
  <w:style w:type="paragraph" w:customStyle="1" w:styleId="76F9E10460D14F51B130D43EA6E8F130">
    <w:name w:val="76F9E10460D14F51B130D43EA6E8F130"/>
    <w:rsid w:val="00D56D14"/>
  </w:style>
  <w:style w:type="paragraph" w:customStyle="1" w:styleId="D27556DCCC33453CA0BFFD7A6324AEA1">
    <w:name w:val="D27556DCCC33453CA0BFFD7A6324AEA1"/>
    <w:rsid w:val="00D56D14"/>
  </w:style>
  <w:style w:type="paragraph" w:customStyle="1" w:styleId="7E49B71E30D44B8BB52ECE38458C083D">
    <w:name w:val="7E49B71E30D44B8BB52ECE38458C083D"/>
    <w:rsid w:val="00D56D14"/>
  </w:style>
  <w:style w:type="paragraph" w:customStyle="1" w:styleId="E72B56632D134D75A94BD3804470500A">
    <w:name w:val="E72B56632D134D75A94BD3804470500A"/>
    <w:rsid w:val="00D56D14"/>
  </w:style>
  <w:style w:type="paragraph" w:customStyle="1" w:styleId="FE6BEBF4F610470680A34C958D8F3AD8">
    <w:name w:val="FE6BEBF4F610470680A34C958D8F3AD8"/>
    <w:rsid w:val="00D56D14"/>
  </w:style>
  <w:style w:type="paragraph" w:customStyle="1" w:styleId="790D98A760DA4172A54815AC4706598C">
    <w:name w:val="790D98A760DA4172A54815AC4706598C"/>
    <w:rsid w:val="00D56D14"/>
  </w:style>
  <w:style w:type="paragraph" w:customStyle="1" w:styleId="A715FB8E98744729AFF546CEB0860E4C">
    <w:name w:val="A715FB8E98744729AFF546CEB0860E4C"/>
    <w:rsid w:val="00D56D14"/>
  </w:style>
  <w:style w:type="paragraph" w:customStyle="1" w:styleId="42A99E24BE3B404E9B4B3CA27C6A3E3D">
    <w:name w:val="42A99E24BE3B404E9B4B3CA27C6A3E3D"/>
    <w:rsid w:val="00D56D14"/>
  </w:style>
  <w:style w:type="paragraph" w:customStyle="1" w:styleId="6A01F89F07484F39AABCF2962F794B9F">
    <w:name w:val="6A01F89F07484F39AABCF2962F794B9F"/>
    <w:rsid w:val="00D56D14"/>
  </w:style>
  <w:style w:type="paragraph" w:customStyle="1" w:styleId="5190477AD3134C0084A8F2440FFD8251">
    <w:name w:val="5190477AD3134C0084A8F2440FFD8251"/>
    <w:rsid w:val="00D56D14"/>
  </w:style>
  <w:style w:type="paragraph" w:customStyle="1" w:styleId="D4C7961407CB46119FD7C7E23451195C">
    <w:name w:val="D4C7961407CB46119FD7C7E23451195C"/>
    <w:rsid w:val="00D56D14"/>
  </w:style>
  <w:style w:type="paragraph" w:customStyle="1" w:styleId="83F6CC4DA16C40AA87A0797868FB7025">
    <w:name w:val="83F6CC4DA16C40AA87A0797868FB7025"/>
    <w:rsid w:val="00D56D14"/>
  </w:style>
  <w:style w:type="paragraph" w:customStyle="1" w:styleId="6C861711ED304BE5BAFD5C43A6A4E1D3">
    <w:name w:val="6C861711ED304BE5BAFD5C43A6A4E1D3"/>
    <w:rsid w:val="00D56D14"/>
  </w:style>
  <w:style w:type="paragraph" w:customStyle="1" w:styleId="2964B803B77849E292BE00E9317AFCC1">
    <w:name w:val="2964B803B77849E292BE00E9317AFCC1"/>
    <w:rsid w:val="00D56D14"/>
  </w:style>
  <w:style w:type="paragraph" w:customStyle="1" w:styleId="A19D120B87604D68A4DAB4C4870C1D80">
    <w:name w:val="A19D120B87604D68A4DAB4C4870C1D80"/>
    <w:rsid w:val="00D56D14"/>
  </w:style>
  <w:style w:type="paragraph" w:customStyle="1" w:styleId="1910AE6C2FCB423ABE50177C0CDB0096">
    <w:name w:val="1910AE6C2FCB423ABE50177C0CDB0096"/>
    <w:rsid w:val="00D56D14"/>
  </w:style>
  <w:style w:type="paragraph" w:customStyle="1" w:styleId="F5FF0DFF03C6434AA5A1ECB1A6D0483A">
    <w:name w:val="F5FF0DFF03C6434AA5A1ECB1A6D0483A"/>
    <w:rsid w:val="00D56D14"/>
  </w:style>
  <w:style w:type="paragraph" w:customStyle="1" w:styleId="84BD0C0487AB4B248BBB5DAB3A43C933">
    <w:name w:val="84BD0C0487AB4B248BBB5DAB3A43C933"/>
    <w:rsid w:val="00D56D14"/>
  </w:style>
  <w:style w:type="paragraph" w:customStyle="1" w:styleId="37371DDA225B464A9017B83C59DF90D7">
    <w:name w:val="37371DDA225B464A9017B83C59DF90D7"/>
    <w:rsid w:val="00D56D14"/>
  </w:style>
  <w:style w:type="paragraph" w:customStyle="1" w:styleId="7F02E27E5398420B9A81BC10985EDAEB">
    <w:name w:val="7F02E27E5398420B9A81BC10985EDAEB"/>
    <w:rsid w:val="00D56D14"/>
  </w:style>
  <w:style w:type="paragraph" w:customStyle="1" w:styleId="D3C88A4877164C458ED7B5A8D8A43700">
    <w:name w:val="D3C88A4877164C458ED7B5A8D8A43700"/>
    <w:rsid w:val="00D56D14"/>
  </w:style>
  <w:style w:type="paragraph" w:customStyle="1" w:styleId="1E141ED320934DC888455AEB33D9BF39">
    <w:name w:val="1E141ED320934DC888455AEB33D9BF39"/>
    <w:rsid w:val="00D56D14"/>
  </w:style>
  <w:style w:type="paragraph" w:customStyle="1" w:styleId="1A2C391100CF432495B8DAA0C63CAD4A">
    <w:name w:val="1A2C391100CF432495B8DAA0C63CAD4A"/>
    <w:rsid w:val="00D56D14"/>
  </w:style>
  <w:style w:type="paragraph" w:customStyle="1" w:styleId="6728C4706851416A98EE9A254DF0F031">
    <w:name w:val="6728C4706851416A98EE9A254DF0F031"/>
    <w:rsid w:val="00D56D14"/>
  </w:style>
  <w:style w:type="paragraph" w:customStyle="1" w:styleId="CE6A1053A56D49DC9FD0DE07CE03FEF5">
    <w:name w:val="CE6A1053A56D49DC9FD0DE07CE03FEF5"/>
    <w:rsid w:val="00D56D14"/>
  </w:style>
  <w:style w:type="paragraph" w:customStyle="1" w:styleId="C8ECDE358AAB4A34B14A64C3555AC3E4">
    <w:name w:val="C8ECDE358AAB4A34B14A64C3555AC3E4"/>
    <w:rsid w:val="00D56D14"/>
  </w:style>
  <w:style w:type="paragraph" w:customStyle="1" w:styleId="B1588CA9BDC740CD8A2A182B77519E25">
    <w:name w:val="B1588CA9BDC740CD8A2A182B77519E25"/>
    <w:rsid w:val="00D56D14"/>
  </w:style>
  <w:style w:type="paragraph" w:customStyle="1" w:styleId="8C67F5C2C1774D049ED73624DA194B0B">
    <w:name w:val="8C67F5C2C1774D049ED73624DA194B0B"/>
    <w:rsid w:val="00D56D14"/>
  </w:style>
  <w:style w:type="paragraph" w:customStyle="1" w:styleId="C69DC67BBCD9405F940C64B934B83917">
    <w:name w:val="C69DC67BBCD9405F940C64B934B83917"/>
    <w:rsid w:val="00D56D14"/>
  </w:style>
  <w:style w:type="paragraph" w:customStyle="1" w:styleId="35374C2E268442D191840F82B0BCA981">
    <w:name w:val="35374C2E268442D191840F82B0BCA981"/>
    <w:rsid w:val="00D56D14"/>
  </w:style>
  <w:style w:type="paragraph" w:customStyle="1" w:styleId="89A4BD62B9FA44AA909E19F192DFB5A1">
    <w:name w:val="89A4BD62B9FA44AA909E19F192DFB5A1"/>
    <w:rsid w:val="00D56D14"/>
  </w:style>
  <w:style w:type="paragraph" w:customStyle="1" w:styleId="D8331188033843F1B7CCAEC003AE114F">
    <w:name w:val="D8331188033843F1B7CCAEC003AE114F"/>
    <w:rsid w:val="00D56D14"/>
  </w:style>
  <w:style w:type="paragraph" w:customStyle="1" w:styleId="4DCA44C5AB4945279CF2120F65C752B5">
    <w:name w:val="4DCA44C5AB4945279CF2120F65C752B5"/>
    <w:rsid w:val="00D56D14"/>
  </w:style>
  <w:style w:type="paragraph" w:customStyle="1" w:styleId="8D61C96A84554D4DA716CE31D3CC759C">
    <w:name w:val="8D61C96A84554D4DA716CE31D3CC759C"/>
    <w:rsid w:val="00D56D14"/>
  </w:style>
  <w:style w:type="paragraph" w:customStyle="1" w:styleId="5F09F40656EB41F0BA4EE349214CBBE3">
    <w:name w:val="5F09F40656EB41F0BA4EE349214CBBE3"/>
    <w:rsid w:val="00D56D14"/>
  </w:style>
  <w:style w:type="paragraph" w:customStyle="1" w:styleId="32BAA7FD73F34C28ADEB2C5EC1470A3A">
    <w:name w:val="32BAA7FD73F34C28ADEB2C5EC1470A3A"/>
    <w:rsid w:val="00D56D14"/>
  </w:style>
  <w:style w:type="paragraph" w:customStyle="1" w:styleId="4AA8BABBB1414286ADEB3FDD1FF5FA59">
    <w:name w:val="4AA8BABBB1414286ADEB3FDD1FF5FA59"/>
    <w:rsid w:val="00D56D14"/>
  </w:style>
  <w:style w:type="paragraph" w:customStyle="1" w:styleId="6DE7476C4DE34597B79578E78726243E">
    <w:name w:val="6DE7476C4DE34597B79578E78726243E"/>
    <w:rsid w:val="00D56D14"/>
  </w:style>
  <w:style w:type="paragraph" w:customStyle="1" w:styleId="830F4637F4D045B7B848AE5184CADE25">
    <w:name w:val="830F4637F4D045B7B848AE5184CADE25"/>
    <w:rsid w:val="00D56D14"/>
  </w:style>
  <w:style w:type="paragraph" w:customStyle="1" w:styleId="3E7A6ED1DA90450698A722F207F9CA1F">
    <w:name w:val="3E7A6ED1DA90450698A722F207F9CA1F"/>
    <w:rsid w:val="00D56D14"/>
  </w:style>
  <w:style w:type="paragraph" w:customStyle="1" w:styleId="3DB080F30DE6464391C71913853E1CBA">
    <w:name w:val="3DB080F30DE6464391C71913853E1CBA"/>
    <w:rsid w:val="00D56D14"/>
  </w:style>
  <w:style w:type="paragraph" w:customStyle="1" w:styleId="A182E39CFE31429D9A42DF74948EF423">
    <w:name w:val="A182E39CFE31429D9A42DF74948EF423"/>
    <w:rsid w:val="00D56D14"/>
  </w:style>
  <w:style w:type="paragraph" w:customStyle="1" w:styleId="CA888D75138941C8A049FACB4FCEAC68">
    <w:name w:val="CA888D75138941C8A049FACB4FCEAC68"/>
    <w:rsid w:val="00D56D14"/>
  </w:style>
  <w:style w:type="paragraph" w:customStyle="1" w:styleId="F1A55BDF95EA4244820B0EE3818CB11D">
    <w:name w:val="F1A55BDF95EA4244820B0EE3818CB11D"/>
    <w:rsid w:val="00D56D14"/>
  </w:style>
  <w:style w:type="paragraph" w:customStyle="1" w:styleId="CDC1BE10512E49C1ACDFB139F7FE27C9">
    <w:name w:val="CDC1BE10512E49C1ACDFB139F7FE27C9"/>
    <w:rsid w:val="00D56D14"/>
  </w:style>
  <w:style w:type="paragraph" w:customStyle="1" w:styleId="E8600AE266124D389EB9E3B99D53CD8F">
    <w:name w:val="E8600AE266124D389EB9E3B99D53CD8F"/>
    <w:rsid w:val="00D56D14"/>
  </w:style>
  <w:style w:type="paragraph" w:customStyle="1" w:styleId="4049A15E28B64B1D843FA239D4CDE153">
    <w:name w:val="4049A15E28B64B1D843FA239D4CDE153"/>
    <w:rsid w:val="00D56D14"/>
  </w:style>
  <w:style w:type="paragraph" w:customStyle="1" w:styleId="697CE6B14DA84755B110E1F9D18C4977">
    <w:name w:val="697CE6B14DA84755B110E1F9D18C4977"/>
    <w:rsid w:val="00D56D14"/>
  </w:style>
  <w:style w:type="paragraph" w:customStyle="1" w:styleId="7FD105C97E4E420FBE03984DAB1BA3F8">
    <w:name w:val="7FD105C97E4E420FBE03984DAB1BA3F8"/>
    <w:rsid w:val="00D56D14"/>
  </w:style>
  <w:style w:type="paragraph" w:customStyle="1" w:styleId="5DA261A80FF04DA7867FC1925B11AB30">
    <w:name w:val="5DA261A80FF04DA7867FC1925B11AB30"/>
    <w:rsid w:val="00D56D14"/>
  </w:style>
  <w:style w:type="paragraph" w:customStyle="1" w:styleId="8828DDC4FE83499DBE78F9F19A614979">
    <w:name w:val="8828DDC4FE83499DBE78F9F19A614979"/>
    <w:rsid w:val="00D56D14"/>
  </w:style>
  <w:style w:type="paragraph" w:customStyle="1" w:styleId="7603AEB72916400C93B3BB2399E97543">
    <w:name w:val="7603AEB72916400C93B3BB2399E97543"/>
    <w:rsid w:val="00D56D14"/>
  </w:style>
  <w:style w:type="paragraph" w:customStyle="1" w:styleId="E1A258ACAE7E4E949CDC8819CB17072F">
    <w:name w:val="E1A258ACAE7E4E949CDC8819CB17072F"/>
    <w:rsid w:val="00D56D14"/>
  </w:style>
  <w:style w:type="paragraph" w:customStyle="1" w:styleId="4974234F435949CDBE39267E71E6A8D7">
    <w:name w:val="4974234F435949CDBE39267E71E6A8D7"/>
    <w:rsid w:val="00D56D14"/>
  </w:style>
  <w:style w:type="paragraph" w:customStyle="1" w:styleId="85BD5F1C31E64A829BB595208E9E2C15">
    <w:name w:val="85BD5F1C31E64A829BB595208E9E2C15"/>
    <w:rsid w:val="00D56D14"/>
  </w:style>
  <w:style w:type="paragraph" w:customStyle="1" w:styleId="13C86479F6674EFAB8689A8E1069AE03">
    <w:name w:val="13C86479F6674EFAB8689A8E1069AE03"/>
    <w:rsid w:val="00D56D14"/>
  </w:style>
  <w:style w:type="paragraph" w:customStyle="1" w:styleId="41F64E5061D74DD7A31F946C369CDCBB">
    <w:name w:val="41F64E5061D74DD7A31F946C369CDCBB"/>
    <w:rsid w:val="00D56D14"/>
  </w:style>
  <w:style w:type="paragraph" w:customStyle="1" w:styleId="221E8142CB634872961C107B8B9AF0B8">
    <w:name w:val="221E8142CB634872961C107B8B9AF0B8"/>
    <w:rsid w:val="00E73308"/>
  </w:style>
  <w:style w:type="paragraph" w:customStyle="1" w:styleId="05140CF7C600470D8612B822448B12F1">
    <w:name w:val="05140CF7C600470D8612B822448B12F1"/>
    <w:rsid w:val="00E73308"/>
  </w:style>
  <w:style w:type="paragraph" w:customStyle="1" w:styleId="8BFB86C64E71473B892C287A27720E3F">
    <w:name w:val="8BFB86C64E71473B892C287A27720E3F"/>
    <w:rsid w:val="00E73308"/>
  </w:style>
  <w:style w:type="paragraph" w:customStyle="1" w:styleId="E0FCAD57126B4ADBBB12FD93BCE1E6A6">
    <w:name w:val="E0FCAD57126B4ADBBB12FD93BCE1E6A6"/>
    <w:rsid w:val="00E73308"/>
  </w:style>
  <w:style w:type="paragraph" w:customStyle="1" w:styleId="3660A9A5CC8D4783B02C83A5DE96C074">
    <w:name w:val="3660A9A5CC8D4783B02C83A5DE96C074"/>
    <w:rsid w:val="00E73308"/>
  </w:style>
  <w:style w:type="paragraph" w:customStyle="1" w:styleId="131502B6E5DB42E8971BD9FD727E204A">
    <w:name w:val="131502B6E5DB42E8971BD9FD727E204A"/>
    <w:rsid w:val="00E73308"/>
  </w:style>
  <w:style w:type="paragraph" w:customStyle="1" w:styleId="32E3094330ED4ADAB82D47CA15B34117">
    <w:name w:val="32E3094330ED4ADAB82D47CA15B34117"/>
    <w:rsid w:val="00E73308"/>
  </w:style>
  <w:style w:type="paragraph" w:customStyle="1" w:styleId="522BA92F799A426DBED91AA0404DA5E9">
    <w:name w:val="522BA92F799A426DBED91AA0404DA5E9"/>
    <w:rsid w:val="00E73308"/>
  </w:style>
  <w:style w:type="paragraph" w:customStyle="1" w:styleId="EC752B8544F04C63A20E42B6A65CDFAE">
    <w:name w:val="EC752B8544F04C63A20E42B6A65CDFAE"/>
    <w:rsid w:val="00E73308"/>
  </w:style>
  <w:style w:type="paragraph" w:customStyle="1" w:styleId="584C94B3B0CB452B9BE133F140B31A6D">
    <w:name w:val="584C94B3B0CB452B9BE133F140B31A6D"/>
    <w:rsid w:val="00E73308"/>
  </w:style>
  <w:style w:type="paragraph" w:customStyle="1" w:styleId="496FE48ADDC546359988CBA040689A24">
    <w:name w:val="496FE48ADDC546359988CBA040689A24"/>
    <w:rsid w:val="00E73308"/>
  </w:style>
  <w:style w:type="paragraph" w:customStyle="1" w:styleId="A633A836C8104DD88747C3902F7E749F">
    <w:name w:val="A633A836C8104DD88747C3902F7E749F"/>
    <w:rsid w:val="00E73308"/>
  </w:style>
  <w:style w:type="paragraph" w:customStyle="1" w:styleId="066466A637994272A1E2A4A81FB18686">
    <w:name w:val="066466A637994272A1E2A4A81FB18686"/>
    <w:rsid w:val="00E73308"/>
  </w:style>
  <w:style w:type="paragraph" w:customStyle="1" w:styleId="541B479C1A0549B28A953FA1208D54DB">
    <w:name w:val="541B479C1A0549B28A953FA1208D54DB"/>
    <w:rsid w:val="00E73308"/>
  </w:style>
  <w:style w:type="paragraph" w:customStyle="1" w:styleId="528C97BB4C6E47BC94CCB017F8C9FE5D">
    <w:name w:val="528C97BB4C6E47BC94CCB017F8C9FE5D"/>
    <w:rsid w:val="00E73308"/>
  </w:style>
  <w:style w:type="paragraph" w:customStyle="1" w:styleId="1BD301CDC2A5468795B5ACF0C38B75EA">
    <w:name w:val="1BD301CDC2A5468795B5ACF0C38B75EA"/>
    <w:rsid w:val="00E73308"/>
  </w:style>
  <w:style w:type="paragraph" w:customStyle="1" w:styleId="4F9D1431AE8C4A7FA9B07ED1A4985B4F">
    <w:name w:val="4F9D1431AE8C4A7FA9B07ED1A4985B4F"/>
    <w:rsid w:val="00E73308"/>
  </w:style>
  <w:style w:type="paragraph" w:customStyle="1" w:styleId="448B45F00B4D4AE19CBBE4A9E254248E">
    <w:name w:val="448B45F00B4D4AE19CBBE4A9E254248E"/>
    <w:rsid w:val="00E73308"/>
  </w:style>
  <w:style w:type="paragraph" w:customStyle="1" w:styleId="B01561648C794BA4BE381BF801D28BE3">
    <w:name w:val="B01561648C794BA4BE381BF801D28BE3"/>
    <w:rsid w:val="00E73308"/>
  </w:style>
  <w:style w:type="paragraph" w:customStyle="1" w:styleId="77BC4798221548DCB42AE3261DA013D6">
    <w:name w:val="77BC4798221548DCB42AE3261DA013D6"/>
    <w:rsid w:val="00E73308"/>
  </w:style>
  <w:style w:type="paragraph" w:customStyle="1" w:styleId="2C1B19B69E014CA6A66A3A79F5996CD9">
    <w:name w:val="2C1B19B69E014CA6A66A3A79F5996CD9"/>
    <w:rsid w:val="00E73308"/>
  </w:style>
  <w:style w:type="paragraph" w:customStyle="1" w:styleId="72B8DBF288F74EF48229436D850AC51D">
    <w:name w:val="72B8DBF288F74EF48229436D850AC51D"/>
    <w:rsid w:val="00E73308"/>
  </w:style>
  <w:style w:type="paragraph" w:customStyle="1" w:styleId="F6B60C3F7DB042C09E52C7DAF11214A1">
    <w:name w:val="F6B60C3F7DB042C09E52C7DAF11214A1"/>
    <w:rsid w:val="00E73308"/>
  </w:style>
  <w:style w:type="paragraph" w:customStyle="1" w:styleId="E29BF5A79BBB429191F6D59CB7BDFDFA">
    <w:name w:val="E29BF5A79BBB429191F6D59CB7BDFDFA"/>
    <w:rsid w:val="00E73308"/>
  </w:style>
  <w:style w:type="paragraph" w:customStyle="1" w:styleId="E31E5741F13949BBA9EADC2195199BCC">
    <w:name w:val="E31E5741F13949BBA9EADC2195199BCC"/>
    <w:rsid w:val="00E73308"/>
  </w:style>
  <w:style w:type="paragraph" w:customStyle="1" w:styleId="FD7AE0FF5CE14FEC9E8DF58ABEEC4A22">
    <w:name w:val="FD7AE0FF5CE14FEC9E8DF58ABEEC4A22"/>
    <w:rsid w:val="00E73308"/>
  </w:style>
  <w:style w:type="paragraph" w:customStyle="1" w:styleId="934E4F5B035949C7B1E51F38ABCD4F4E">
    <w:name w:val="934E4F5B035949C7B1E51F38ABCD4F4E"/>
    <w:rsid w:val="00E73308"/>
  </w:style>
  <w:style w:type="paragraph" w:customStyle="1" w:styleId="EFE5803A58694E27AAC516E4BA7883E9">
    <w:name w:val="EFE5803A58694E27AAC516E4BA7883E9"/>
    <w:rsid w:val="00E73308"/>
  </w:style>
  <w:style w:type="paragraph" w:customStyle="1" w:styleId="37700ED9D6DD41F2801118C7900521BE">
    <w:name w:val="37700ED9D6DD41F2801118C7900521BE"/>
    <w:rsid w:val="00E73308"/>
  </w:style>
  <w:style w:type="paragraph" w:customStyle="1" w:styleId="90E0CDAD5D3C4786982411FDD7D0647C">
    <w:name w:val="90E0CDAD5D3C4786982411FDD7D0647C"/>
    <w:rsid w:val="00E73308"/>
  </w:style>
  <w:style w:type="paragraph" w:customStyle="1" w:styleId="12039A126B344D15840DBEAC1B39F8F4">
    <w:name w:val="12039A126B344D15840DBEAC1B39F8F4"/>
    <w:rsid w:val="00E73308"/>
  </w:style>
  <w:style w:type="paragraph" w:customStyle="1" w:styleId="93A6DC8BD5E44F1FA315A9231E19DE5A">
    <w:name w:val="93A6DC8BD5E44F1FA315A9231E19DE5A"/>
    <w:rsid w:val="00E73308"/>
  </w:style>
  <w:style w:type="paragraph" w:customStyle="1" w:styleId="AE230F47BC434729918FE04C13F40205">
    <w:name w:val="AE230F47BC434729918FE04C13F40205"/>
    <w:rsid w:val="00E73308"/>
  </w:style>
  <w:style w:type="paragraph" w:customStyle="1" w:styleId="A256A6ADEB2C4832B51C701515F961DF">
    <w:name w:val="A256A6ADEB2C4832B51C701515F961DF"/>
    <w:rsid w:val="00E73308"/>
  </w:style>
  <w:style w:type="paragraph" w:customStyle="1" w:styleId="73C6112975834957BD510AADB77766BC">
    <w:name w:val="73C6112975834957BD510AADB77766BC"/>
    <w:rsid w:val="00E73308"/>
  </w:style>
  <w:style w:type="paragraph" w:customStyle="1" w:styleId="8AE2AE709F0C4C0DA40143DE5B023D84">
    <w:name w:val="8AE2AE709F0C4C0DA40143DE5B023D84"/>
    <w:rsid w:val="00E73308"/>
  </w:style>
  <w:style w:type="paragraph" w:customStyle="1" w:styleId="A921115AE8F8482485E10FB5A22BE7F0">
    <w:name w:val="A921115AE8F8482485E10FB5A22BE7F0"/>
    <w:rsid w:val="00E73308"/>
  </w:style>
  <w:style w:type="paragraph" w:customStyle="1" w:styleId="02AAFD84EA2F4135A23C904B7019F7F8">
    <w:name w:val="02AAFD84EA2F4135A23C904B7019F7F8"/>
    <w:rsid w:val="00E73308"/>
  </w:style>
  <w:style w:type="paragraph" w:customStyle="1" w:styleId="9E88032A6B2B4332A2D0588855BE9361">
    <w:name w:val="9E88032A6B2B4332A2D0588855BE9361"/>
    <w:rsid w:val="00E73308"/>
  </w:style>
  <w:style w:type="paragraph" w:customStyle="1" w:styleId="BCF6D547E3C1419A8AE4A359FD6C16E4">
    <w:name w:val="BCF6D547E3C1419A8AE4A359FD6C16E4"/>
    <w:rsid w:val="00E73308"/>
  </w:style>
  <w:style w:type="paragraph" w:customStyle="1" w:styleId="12D76EA7F10D400F9D95EA579A2BA2A4">
    <w:name w:val="12D76EA7F10D400F9D95EA579A2BA2A4"/>
    <w:rsid w:val="00E73308"/>
  </w:style>
  <w:style w:type="paragraph" w:customStyle="1" w:styleId="7F50D8C8C25749A4AFB3AB917884181F">
    <w:name w:val="7F50D8C8C25749A4AFB3AB917884181F"/>
    <w:rsid w:val="00E73308"/>
  </w:style>
  <w:style w:type="paragraph" w:customStyle="1" w:styleId="CCBA39E1C01C40D5AFC9F3F0D066A24F">
    <w:name w:val="CCBA39E1C01C40D5AFC9F3F0D066A24F"/>
    <w:rsid w:val="00E73308"/>
  </w:style>
  <w:style w:type="paragraph" w:customStyle="1" w:styleId="56484247E1A140008264CDDE0635CD2D">
    <w:name w:val="56484247E1A140008264CDDE0635CD2D"/>
    <w:rsid w:val="00E73308"/>
  </w:style>
  <w:style w:type="paragraph" w:customStyle="1" w:styleId="DBE1E4A0CC894AA69797F9ABB01B71F5">
    <w:name w:val="DBE1E4A0CC894AA69797F9ABB01B71F5"/>
    <w:rsid w:val="00E73308"/>
  </w:style>
  <w:style w:type="paragraph" w:customStyle="1" w:styleId="14BA3632793342F1B4C78AD45E1077D5">
    <w:name w:val="14BA3632793342F1B4C78AD45E1077D5"/>
    <w:rsid w:val="00E73308"/>
  </w:style>
  <w:style w:type="paragraph" w:customStyle="1" w:styleId="6B051830266A4F199605BA341D181921">
    <w:name w:val="6B051830266A4F199605BA341D181921"/>
    <w:rsid w:val="00E73308"/>
  </w:style>
  <w:style w:type="paragraph" w:customStyle="1" w:styleId="C9A8C90051A6493C91E46BB69EC1ABBC">
    <w:name w:val="C9A8C90051A6493C91E46BB69EC1ABBC"/>
    <w:rsid w:val="00E73308"/>
  </w:style>
  <w:style w:type="paragraph" w:customStyle="1" w:styleId="443FC0ACF5BD4B4994BDF9B8854F9CDE">
    <w:name w:val="443FC0ACF5BD4B4994BDF9B8854F9CDE"/>
    <w:rsid w:val="00E73308"/>
  </w:style>
  <w:style w:type="paragraph" w:customStyle="1" w:styleId="56420DB7CC914E7D99AE81006C5B9065">
    <w:name w:val="56420DB7CC914E7D99AE81006C5B9065"/>
    <w:rsid w:val="00E73308"/>
  </w:style>
  <w:style w:type="paragraph" w:customStyle="1" w:styleId="A23F4103B8F348E3B9BF1AEC486AF429">
    <w:name w:val="A23F4103B8F348E3B9BF1AEC486AF429"/>
    <w:rsid w:val="00E73308"/>
  </w:style>
  <w:style w:type="paragraph" w:customStyle="1" w:styleId="6F640A3810E1437BA05F237935772DD6">
    <w:name w:val="6F640A3810E1437BA05F237935772DD6"/>
    <w:rsid w:val="00E73308"/>
  </w:style>
  <w:style w:type="paragraph" w:customStyle="1" w:styleId="B1D9168296204EE78729C96612B4834E">
    <w:name w:val="B1D9168296204EE78729C96612B4834E"/>
    <w:rsid w:val="00E73308"/>
  </w:style>
  <w:style w:type="paragraph" w:customStyle="1" w:styleId="D146FBA4C0D34C22AEBF849E2B941A37">
    <w:name w:val="D146FBA4C0D34C22AEBF849E2B941A37"/>
    <w:rsid w:val="00E73308"/>
  </w:style>
  <w:style w:type="paragraph" w:customStyle="1" w:styleId="F7A83E74CF564C3D98F99D317136FFDA">
    <w:name w:val="F7A83E74CF564C3D98F99D317136FFDA"/>
    <w:rsid w:val="00E73308"/>
  </w:style>
  <w:style w:type="paragraph" w:customStyle="1" w:styleId="06AB273D28E94C5088B1EF7CD6E2F7D2">
    <w:name w:val="06AB273D28E94C5088B1EF7CD6E2F7D2"/>
    <w:rsid w:val="00E73308"/>
  </w:style>
  <w:style w:type="paragraph" w:customStyle="1" w:styleId="CC72FB0A3DF64BC19C280C26026004E4">
    <w:name w:val="CC72FB0A3DF64BC19C280C26026004E4"/>
    <w:rsid w:val="00E73308"/>
  </w:style>
  <w:style w:type="paragraph" w:customStyle="1" w:styleId="BEA64ECB57F241C5BEFD37409AB0D135">
    <w:name w:val="BEA64ECB57F241C5BEFD37409AB0D135"/>
    <w:rsid w:val="00E73308"/>
  </w:style>
  <w:style w:type="paragraph" w:customStyle="1" w:styleId="8E91D75BC8234076B555864B71C603A0">
    <w:name w:val="8E91D75BC8234076B555864B71C603A0"/>
    <w:rsid w:val="00E73308"/>
  </w:style>
  <w:style w:type="paragraph" w:customStyle="1" w:styleId="626426481C09498E9049AF3D99644848">
    <w:name w:val="626426481C09498E9049AF3D99644848"/>
    <w:rsid w:val="00E73308"/>
  </w:style>
  <w:style w:type="paragraph" w:customStyle="1" w:styleId="109EF301C1AF4C53B0FBF4F6E9E73F1B">
    <w:name w:val="109EF301C1AF4C53B0FBF4F6E9E73F1B"/>
    <w:rsid w:val="00E73308"/>
  </w:style>
  <w:style w:type="paragraph" w:customStyle="1" w:styleId="BCBBF97B7F4F4051BA4EC4A98F7D19C8">
    <w:name w:val="BCBBF97B7F4F4051BA4EC4A98F7D19C8"/>
    <w:rsid w:val="00E73308"/>
  </w:style>
  <w:style w:type="paragraph" w:customStyle="1" w:styleId="E3195A14946C451EA1824BA1EFD41E89">
    <w:name w:val="E3195A14946C451EA1824BA1EFD41E89"/>
    <w:rsid w:val="00E73308"/>
  </w:style>
  <w:style w:type="paragraph" w:customStyle="1" w:styleId="EF3C894E15D44045A479B75F4B7507D2">
    <w:name w:val="EF3C894E15D44045A479B75F4B7507D2"/>
    <w:rsid w:val="00E73308"/>
  </w:style>
  <w:style w:type="paragraph" w:customStyle="1" w:styleId="DD20AAB080684FC9B290996B5A90B504">
    <w:name w:val="DD20AAB080684FC9B290996B5A90B504"/>
    <w:rsid w:val="00E73308"/>
  </w:style>
  <w:style w:type="paragraph" w:customStyle="1" w:styleId="36EA7D7942D042228CCA847C6C687814">
    <w:name w:val="36EA7D7942D042228CCA847C6C687814"/>
    <w:rsid w:val="00E73308"/>
  </w:style>
  <w:style w:type="paragraph" w:customStyle="1" w:styleId="2C38D3631E55445EAF15F759FEAC432B">
    <w:name w:val="2C38D3631E55445EAF15F759FEAC432B"/>
    <w:rsid w:val="00E73308"/>
  </w:style>
  <w:style w:type="paragraph" w:customStyle="1" w:styleId="FE9327BE8E5D40D7A8332B00B1719E32">
    <w:name w:val="FE9327BE8E5D40D7A8332B00B1719E32"/>
    <w:rsid w:val="00E73308"/>
  </w:style>
  <w:style w:type="paragraph" w:customStyle="1" w:styleId="7273270124D64B6995317DA750CEA07E">
    <w:name w:val="7273270124D64B6995317DA750CEA07E"/>
    <w:rsid w:val="00E73308"/>
  </w:style>
  <w:style w:type="paragraph" w:customStyle="1" w:styleId="B6075C510C334DA789111B0EB11E2927">
    <w:name w:val="B6075C510C334DA789111B0EB11E2927"/>
    <w:rsid w:val="00E73308"/>
  </w:style>
  <w:style w:type="paragraph" w:customStyle="1" w:styleId="88632AADD45A482E94D797F82F6144CF">
    <w:name w:val="88632AADD45A482E94D797F82F6144CF"/>
    <w:rsid w:val="00E73308"/>
  </w:style>
  <w:style w:type="paragraph" w:customStyle="1" w:styleId="848B2231874246BA83ADE2317642182C">
    <w:name w:val="848B2231874246BA83ADE2317642182C"/>
    <w:rsid w:val="00E73308"/>
  </w:style>
  <w:style w:type="paragraph" w:customStyle="1" w:styleId="C8AA20414206470DBE912C957D01B761">
    <w:name w:val="C8AA20414206470DBE912C957D01B761"/>
    <w:rsid w:val="00E73308"/>
  </w:style>
  <w:style w:type="paragraph" w:customStyle="1" w:styleId="EB064F9B45154935B869154E7381C8D9">
    <w:name w:val="EB064F9B45154935B869154E7381C8D9"/>
    <w:rsid w:val="00E73308"/>
  </w:style>
  <w:style w:type="paragraph" w:customStyle="1" w:styleId="D471E252B3F6489F8A3C927F74FD8182">
    <w:name w:val="D471E252B3F6489F8A3C927F74FD8182"/>
    <w:rsid w:val="00E73308"/>
  </w:style>
  <w:style w:type="paragraph" w:customStyle="1" w:styleId="9098356D86FB4E48A461B174BB38ECFA">
    <w:name w:val="9098356D86FB4E48A461B174BB38ECFA"/>
    <w:rsid w:val="00E73308"/>
  </w:style>
  <w:style w:type="paragraph" w:customStyle="1" w:styleId="9C04DB52C9AC42A496FEC7233836F561">
    <w:name w:val="9C04DB52C9AC42A496FEC7233836F561"/>
    <w:rsid w:val="00E73308"/>
  </w:style>
  <w:style w:type="paragraph" w:customStyle="1" w:styleId="2CB583339FB04314AC59E6195F1EDF3A">
    <w:name w:val="2CB583339FB04314AC59E6195F1EDF3A"/>
    <w:rsid w:val="00E73308"/>
  </w:style>
  <w:style w:type="paragraph" w:customStyle="1" w:styleId="0ABBD4C141254CAABA01C0CEE90873C5">
    <w:name w:val="0ABBD4C141254CAABA01C0CEE90873C5"/>
    <w:rsid w:val="00E73308"/>
  </w:style>
  <w:style w:type="paragraph" w:customStyle="1" w:styleId="E495F710CCA442CB8A0446F254456527">
    <w:name w:val="E495F710CCA442CB8A0446F254456527"/>
    <w:rsid w:val="00E73308"/>
  </w:style>
  <w:style w:type="paragraph" w:customStyle="1" w:styleId="B4F879ADCC7B49B8852DF0D4392EA348">
    <w:name w:val="B4F879ADCC7B49B8852DF0D4392EA348"/>
    <w:rsid w:val="00E73308"/>
  </w:style>
  <w:style w:type="paragraph" w:customStyle="1" w:styleId="0602E4E3BC0942ECA6934470AACD798F">
    <w:name w:val="0602E4E3BC0942ECA6934470AACD798F"/>
    <w:rsid w:val="00E73308"/>
  </w:style>
  <w:style w:type="paragraph" w:customStyle="1" w:styleId="5A052D80F25441F49B40BB1574252189">
    <w:name w:val="5A052D80F25441F49B40BB1574252189"/>
    <w:rsid w:val="00E73308"/>
  </w:style>
  <w:style w:type="paragraph" w:customStyle="1" w:styleId="14782F3A57694408BD4AE7A9BB89AD35">
    <w:name w:val="14782F3A57694408BD4AE7A9BB89AD35"/>
    <w:rsid w:val="00E73308"/>
  </w:style>
  <w:style w:type="paragraph" w:customStyle="1" w:styleId="A9D1EC3A933C456EAAD548AECB2234B3">
    <w:name w:val="A9D1EC3A933C456EAAD548AECB2234B3"/>
    <w:rsid w:val="00E73308"/>
  </w:style>
  <w:style w:type="paragraph" w:customStyle="1" w:styleId="661B6EA6B5204E36AF952427C58FE1DE">
    <w:name w:val="661B6EA6B5204E36AF952427C58FE1DE"/>
    <w:rsid w:val="00E73308"/>
  </w:style>
  <w:style w:type="paragraph" w:customStyle="1" w:styleId="8A0C2CC63CED44AD893E48F70F9D89DE">
    <w:name w:val="8A0C2CC63CED44AD893E48F70F9D89DE"/>
    <w:rsid w:val="00E73308"/>
  </w:style>
  <w:style w:type="paragraph" w:customStyle="1" w:styleId="F97B7931EACB458591A7678DFB91DE78">
    <w:name w:val="F97B7931EACB458591A7678DFB91DE78"/>
    <w:rsid w:val="00E73308"/>
  </w:style>
  <w:style w:type="paragraph" w:customStyle="1" w:styleId="FCCE305739FE4A70B9899E4D52237FD5">
    <w:name w:val="FCCE305739FE4A70B9899E4D52237FD5"/>
    <w:rsid w:val="00E73308"/>
  </w:style>
  <w:style w:type="paragraph" w:customStyle="1" w:styleId="5A55DDA62A014F3BA32D84D30EAD8D13">
    <w:name w:val="5A55DDA62A014F3BA32D84D30EAD8D13"/>
    <w:rsid w:val="00E73308"/>
  </w:style>
  <w:style w:type="paragraph" w:customStyle="1" w:styleId="29D9FA901DC7460AB652AC1987D6C1DE">
    <w:name w:val="29D9FA901DC7460AB652AC1987D6C1DE"/>
    <w:rsid w:val="00E73308"/>
  </w:style>
  <w:style w:type="paragraph" w:customStyle="1" w:styleId="F6DF33D9CC6945E6A0168ACC1E5773C6">
    <w:name w:val="F6DF33D9CC6945E6A0168ACC1E5773C6"/>
    <w:rsid w:val="00E73308"/>
  </w:style>
  <w:style w:type="paragraph" w:customStyle="1" w:styleId="C1E2821914F34072829D3E645DA42458">
    <w:name w:val="C1E2821914F34072829D3E645DA42458"/>
    <w:rsid w:val="00E73308"/>
  </w:style>
  <w:style w:type="paragraph" w:customStyle="1" w:styleId="49D24FCDD28947E7BF7F9401DC7037D8">
    <w:name w:val="49D24FCDD28947E7BF7F9401DC7037D8"/>
    <w:rsid w:val="00E73308"/>
  </w:style>
  <w:style w:type="paragraph" w:customStyle="1" w:styleId="28B72ACD2DC348A3A3DB780129C1D81F">
    <w:name w:val="28B72ACD2DC348A3A3DB780129C1D81F"/>
    <w:rsid w:val="00E73308"/>
  </w:style>
  <w:style w:type="paragraph" w:customStyle="1" w:styleId="335201EAA76F4C8EA7366F1E1FFC94AF">
    <w:name w:val="335201EAA76F4C8EA7366F1E1FFC94AF"/>
    <w:rsid w:val="00E73308"/>
  </w:style>
  <w:style w:type="paragraph" w:customStyle="1" w:styleId="F6F09CD22CAC49559391A8138FA9D12A">
    <w:name w:val="F6F09CD22CAC49559391A8138FA9D12A"/>
    <w:rsid w:val="00E73308"/>
  </w:style>
  <w:style w:type="paragraph" w:customStyle="1" w:styleId="24021E9E88CF4156AF3B391A6611C5BC">
    <w:name w:val="24021E9E88CF4156AF3B391A6611C5BC"/>
    <w:rsid w:val="00E73308"/>
  </w:style>
  <w:style w:type="paragraph" w:customStyle="1" w:styleId="3A871DBD89C74667A48F25CA5C69DE29">
    <w:name w:val="3A871DBD89C74667A48F25CA5C69DE29"/>
    <w:rsid w:val="00E73308"/>
  </w:style>
  <w:style w:type="paragraph" w:customStyle="1" w:styleId="3E1EECEFF9DD461B81BBF853E83FBC06">
    <w:name w:val="3E1EECEFF9DD461B81BBF853E83FBC06"/>
    <w:rsid w:val="00E73308"/>
  </w:style>
  <w:style w:type="paragraph" w:customStyle="1" w:styleId="4E14BD96428340169C18C9BFF1EDEFC8">
    <w:name w:val="4E14BD96428340169C18C9BFF1EDEFC8"/>
    <w:rsid w:val="00E73308"/>
  </w:style>
  <w:style w:type="paragraph" w:customStyle="1" w:styleId="4BCCF89E097D4D41805F04253CC2D85E">
    <w:name w:val="4BCCF89E097D4D41805F04253CC2D85E"/>
    <w:rsid w:val="00E73308"/>
  </w:style>
  <w:style w:type="paragraph" w:customStyle="1" w:styleId="10ED4DA8191A4D2FBE6B973EC136338D">
    <w:name w:val="10ED4DA8191A4D2FBE6B973EC136338D"/>
    <w:rsid w:val="00E73308"/>
  </w:style>
  <w:style w:type="paragraph" w:customStyle="1" w:styleId="347119CABF0F4E64A393045A5DCE1149">
    <w:name w:val="347119CABF0F4E64A393045A5DCE1149"/>
    <w:rsid w:val="00E73308"/>
  </w:style>
  <w:style w:type="paragraph" w:customStyle="1" w:styleId="0E44483C04014490929519FF0A64C288">
    <w:name w:val="0E44483C04014490929519FF0A64C288"/>
    <w:rsid w:val="00E73308"/>
  </w:style>
  <w:style w:type="paragraph" w:customStyle="1" w:styleId="77757EFBCC6A4AA28316E7F99380587F">
    <w:name w:val="77757EFBCC6A4AA28316E7F99380587F"/>
    <w:rsid w:val="00E73308"/>
  </w:style>
  <w:style w:type="paragraph" w:customStyle="1" w:styleId="C12B1798991241DDA6551D4959D79F15">
    <w:name w:val="C12B1798991241DDA6551D4959D79F15"/>
    <w:rsid w:val="00E73308"/>
  </w:style>
  <w:style w:type="paragraph" w:customStyle="1" w:styleId="A0A428E104034A15A1E09298983A6174">
    <w:name w:val="A0A428E104034A15A1E09298983A6174"/>
    <w:rsid w:val="00E73308"/>
  </w:style>
  <w:style w:type="paragraph" w:customStyle="1" w:styleId="2955FB09599748848778C94D826C7A0D">
    <w:name w:val="2955FB09599748848778C94D826C7A0D"/>
    <w:rsid w:val="00E73308"/>
  </w:style>
  <w:style w:type="paragraph" w:customStyle="1" w:styleId="D4E978018A994E668182F3D9B6AEE0D4">
    <w:name w:val="D4E978018A994E668182F3D9B6AEE0D4"/>
    <w:rsid w:val="00E73308"/>
  </w:style>
  <w:style w:type="paragraph" w:customStyle="1" w:styleId="D5114E0ECFDE418D8E3F3BE56C3A2EF4">
    <w:name w:val="D5114E0ECFDE418D8E3F3BE56C3A2EF4"/>
    <w:rsid w:val="00E73308"/>
  </w:style>
  <w:style w:type="paragraph" w:customStyle="1" w:styleId="799C3A5E6916479CA0A6FC730D5F56CE">
    <w:name w:val="799C3A5E6916479CA0A6FC730D5F56CE"/>
    <w:rsid w:val="00E9410E"/>
    <w:pPr>
      <w:spacing w:after="240" w:line="240" w:lineRule="auto"/>
    </w:pPr>
    <w:rPr>
      <w:rFonts w:ascii="Times New Roman" w:eastAsia="Times New Roman" w:hAnsi="Times New Roman" w:cs="Times New Roman"/>
      <w:sz w:val="20"/>
    </w:rPr>
  </w:style>
  <w:style w:type="paragraph" w:customStyle="1" w:styleId="799C3A5E6916479CA0A6FC730D5F56CE1">
    <w:name w:val="799C3A5E6916479CA0A6FC730D5F56CE1"/>
    <w:rsid w:val="00E9410E"/>
    <w:pPr>
      <w:spacing w:after="240" w:line="240" w:lineRule="auto"/>
    </w:pPr>
    <w:rPr>
      <w:rFonts w:ascii="Times New Roman" w:eastAsia="Times New Roman" w:hAnsi="Times New Roman" w:cs="Times New Roman"/>
      <w:sz w:val="20"/>
    </w:rPr>
  </w:style>
  <w:style w:type="paragraph" w:customStyle="1" w:styleId="799C3A5E6916479CA0A6FC730D5F56CE2">
    <w:name w:val="799C3A5E6916479CA0A6FC730D5F56CE2"/>
    <w:rsid w:val="00E9410E"/>
    <w:pPr>
      <w:spacing w:after="240" w:line="240" w:lineRule="auto"/>
    </w:pPr>
    <w:rPr>
      <w:rFonts w:ascii="Times New Roman" w:eastAsia="Times New Roman" w:hAnsi="Times New Roman" w:cs="Times New Roman"/>
      <w:sz w:val="20"/>
    </w:rPr>
  </w:style>
  <w:style w:type="paragraph" w:customStyle="1" w:styleId="869880ADF01B46BE86889497E6DAB947">
    <w:name w:val="869880ADF01B46BE86889497E6DAB947"/>
    <w:rsid w:val="00E9410E"/>
  </w:style>
  <w:style w:type="paragraph" w:customStyle="1" w:styleId="A7495FB98BBB480CAEC3FEFE7944B0F1">
    <w:name w:val="A7495FB98BBB480CAEC3FEFE7944B0F1"/>
    <w:rsid w:val="00E9410E"/>
  </w:style>
  <w:style w:type="paragraph" w:customStyle="1" w:styleId="086F59C894E247EE9BF9C89946A2F145">
    <w:name w:val="086F59C894E247EE9BF9C89946A2F145"/>
    <w:rsid w:val="00E9410E"/>
  </w:style>
  <w:style w:type="paragraph" w:customStyle="1" w:styleId="1051C71CA70645649AF920474FFFF252">
    <w:name w:val="1051C71CA70645649AF920474FFFF252"/>
    <w:rsid w:val="00E9410E"/>
  </w:style>
  <w:style w:type="paragraph" w:customStyle="1" w:styleId="23DE80EEBB1046B28167102DAE469A86">
    <w:name w:val="23DE80EEBB1046B28167102DAE469A86"/>
    <w:rsid w:val="00E9410E"/>
  </w:style>
  <w:style w:type="paragraph" w:customStyle="1" w:styleId="E4A0DECF73B04FAAB8825441E9F3F37A">
    <w:name w:val="E4A0DECF73B04FAAB8825441E9F3F37A"/>
    <w:rsid w:val="00E9410E"/>
  </w:style>
  <w:style w:type="paragraph" w:customStyle="1" w:styleId="3F1032C439A14660AC2206B9D7B12457">
    <w:name w:val="3F1032C439A14660AC2206B9D7B12457"/>
    <w:rsid w:val="0072311E"/>
  </w:style>
  <w:style w:type="paragraph" w:customStyle="1" w:styleId="C324E4E3311942C2831B1E019B4AEB68">
    <w:name w:val="C324E4E3311942C2831B1E019B4AEB68"/>
    <w:rsid w:val="0072311E"/>
  </w:style>
  <w:style w:type="paragraph" w:customStyle="1" w:styleId="D5CE2F5349A448628644607367CFF37D">
    <w:name w:val="D5CE2F5349A448628644607367CFF37D"/>
    <w:rsid w:val="0072311E"/>
  </w:style>
  <w:style w:type="paragraph" w:customStyle="1" w:styleId="F9E042DB843F442E86CEB677C3E9094E">
    <w:name w:val="F9E042DB843F442E86CEB677C3E9094E"/>
    <w:rsid w:val="0072311E"/>
  </w:style>
  <w:style w:type="paragraph" w:customStyle="1" w:styleId="27A75BF843F34B5080161C50E07B0051">
    <w:name w:val="27A75BF843F34B5080161C50E07B0051"/>
    <w:rsid w:val="0072311E"/>
  </w:style>
  <w:style w:type="paragraph" w:customStyle="1" w:styleId="297913D2DE024FD49B8976F0BE44FBF1">
    <w:name w:val="297913D2DE024FD49B8976F0BE44FBF1"/>
    <w:rsid w:val="0072311E"/>
  </w:style>
  <w:style w:type="paragraph" w:customStyle="1" w:styleId="FA31F38D146F42988836999BBE7C64B3">
    <w:name w:val="FA31F38D146F42988836999BBE7C64B3"/>
    <w:rsid w:val="0072311E"/>
  </w:style>
  <w:style w:type="paragraph" w:customStyle="1" w:styleId="48E637ACC8FE4BAEA99B6688606797BA">
    <w:name w:val="48E637ACC8FE4BAEA99B6688606797BA"/>
    <w:rsid w:val="0072311E"/>
  </w:style>
  <w:style w:type="paragraph" w:customStyle="1" w:styleId="095D73A14F5C4B17B619767D919A8C5B">
    <w:name w:val="095D73A14F5C4B17B619767D919A8C5B"/>
    <w:rsid w:val="0072311E"/>
  </w:style>
  <w:style w:type="paragraph" w:customStyle="1" w:styleId="228442A2BBE942C49EA78DA17BFE262A">
    <w:name w:val="228442A2BBE942C49EA78DA17BFE262A"/>
    <w:rsid w:val="0072311E"/>
  </w:style>
  <w:style w:type="paragraph" w:customStyle="1" w:styleId="2454634AC61E4C5B812ACF6253D01004">
    <w:name w:val="2454634AC61E4C5B812ACF6253D01004"/>
    <w:rsid w:val="0072311E"/>
  </w:style>
  <w:style w:type="paragraph" w:customStyle="1" w:styleId="C7446DC00A124F12B4E6088158DA6EE6">
    <w:name w:val="C7446DC00A124F12B4E6088158DA6EE6"/>
    <w:rsid w:val="0072311E"/>
  </w:style>
  <w:style w:type="paragraph" w:customStyle="1" w:styleId="DA1DCC46FB0346A9BB411160732E5A21">
    <w:name w:val="DA1DCC46FB0346A9BB411160732E5A21"/>
    <w:rsid w:val="0072311E"/>
  </w:style>
  <w:style w:type="paragraph" w:customStyle="1" w:styleId="AAC67A0A302D4B9BB21D6494258E5ABB">
    <w:name w:val="AAC67A0A302D4B9BB21D6494258E5ABB"/>
    <w:rsid w:val="0072311E"/>
  </w:style>
  <w:style w:type="paragraph" w:customStyle="1" w:styleId="0C3351B7329047D4A7ED1BCB9659F1EA">
    <w:name w:val="0C3351B7329047D4A7ED1BCB9659F1EA"/>
    <w:rsid w:val="0072311E"/>
  </w:style>
  <w:style w:type="paragraph" w:customStyle="1" w:styleId="A114E10D3D054B5FA4D1EE957A7A5FD4">
    <w:name w:val="A114E10D3D054B5FA4D1EE957A7A5FD4"/>
    <w:rsid w:val="0072311E"/>
  </w:style>
  <w:style w:type="paragraph" w:customStyle="1" w:styleId="65EDE6C8306C446E8CE86D746A8E45C3">
    <w:name w:val="65EDE6C8306C446E8CE86D746A8E45C3"/>
    <w:rsid w:val="0072311E"/>
  </w:style>
  <w:style w:type="paragraph" w:customStyle="1" w:styleId="EA6E8D03846F485A81D35AFD1E531DF5">
    <w:name w:val="EA6E8D03846F485A81D35AFD1E531DF5"/>
    <w:rsid w:val="0072311E"/>
  </w:style>
  <w:style w:type="paragraph" w:customStyle="1" w:styleId="4C14D5FD9D8F4E64B52E20FAAEB8DB95">
    <w:name w:val="4C14D5FD9D8F4E64B52E20FAAEB8DB95"/>
    <w:rsid w:val="0072311E"/>
  </w:style>
  <w:style w:type="paragraph" w:customStyle="1" w:styleId="9B76F2B7A5D8483FAA28F383EAEFC32A">
    <w:name w:val="9B76F2B7A5D8483FAA28F383EAEFC32A"/>
    <w:rsid w:val="0072311E"/>
  </w:style>
  <w:style w:type="paragraph" w:customStyle="1" w:styleId="C8F8121997C546E1BC3F5354F825A4E2">
    <w:name w:val="C8F8121997C546E1BC3F5354F825A4E2"/>
    <w:rsid w:val="0072311E"/>
  </w:style>
  <w:style w:type="paragraph" w:customStyle="1" w:styleId="FB63E2A602694A6AA69EFB54F274CB66">
    <w:name w:val="FB63E2A602694A6AA69EFB54F274CB66"/>
    <w:rsid w:val="0072311E"/>
  </w:style>
  <w:style w:type="paragraph" w:customStyle="1" w:styleId="79C1F55275334A82971A0081931FB8DB">
    <w:name w:val="79C1F55275334A82971A0081931FB8DB"/>
    <w:rsid w:val="0072311E"/>
  </w:style>
  <w:style w:type="paragraph" w:customStyle="1" w:styleId="847F85C40E1C44DCACC94D3178353E39">
    <w:name w:val="847F85C40E1C44DCACC94D3178353E39"/>
    <w:rsid w:val="0072311E"/>
  </w:style>
  <w:style w:type="paragraph" w:customStyle="1" w:styleId="A569804C0A0E40EC95D7BECDEA1A5B56">
    <w:name w:val="A569804C0A0E40EC95D7BECDEA1A5B56"/>
    <w:rsid w:val="0072311E"/>
  </w:style>
  <w:style w:type="paragraph" w:customStyle="1" w:styleId="D663BF8CDD02458CAFAEB2CFC7AEAAAD">
    <w:name w:val="D663BF8CDD02458CAFAEB2CFC7AEAAAD"/>
    <w:rsid w:val="0072311E"/>
  </w:style>
  <w:style w:type="paragraph" w:customStyle="1" w:styleId="464F51C8692D44A4989FFEEE6D1FEE85">
    <w:name w:val="464F51C8692D44A4989FFEEE6D1FEE85"/>
    <w:rsid w:val="0072311E"/>
  </w:style>
  <w:style w:type="paragraph" w:customStyle="1" w:styleId="CC1CA6FD885848E08A5FDD86EA902B86">
    <w:name w:val="CC1CA6FD885848E08A5FDD86EA902B86"/>
    <w:rsid w:val="0072311E"/>
  </w:style>
  <w:style w:type="paragraph" w:customStyle="1" w:styleId="0D2F7D7A184347A8996C218230899083">
    <w:name w:val="0D2F7D7A184347A8996C218230899083"/>
    <w:rsid w:val="0072311E"/>
  </w:style>
  <w:style w:type="paragraph" w:customStyle="1" w:styleId="3D4E26CFA2A148B7A8DDEA7A37D37BD7">
    <w:name w:val="3D4E26CFA2A148B7A8DDEA7A37D37BD7"/>
    <w:rsid w:val="0072311E"/>
  </w:style>
  <w:style w:type="paragraph" w:customStyle="1" w:styleId="883ED2D12C7B4B2EA0A24DA2B7906A03">
    <w:name w:val="883ED2D12C7B4B2EA0A24DA2B7906A03"/>
    <w:rsid w:val="0072311E"/>
  </w:style>
  <w:style w:type="paragraph" w:customStyle="1" w:styleId="9CEC005875DD4759A9400601CA3A0C95">
    <w:name w:val="9CEC005875DD4759A9400601CA3A0C95"/>
    <w:rsid w:val="0072311E"/>
  </w:style>
  <w:style w:type="paragraph" w:customStyle="1" w:styleId="BC1F42477288433BA79BC58860A422C1">
    <w:name w:val="BC1F42477288433BA79BC58860A422C1"/>
    <w:rsid w:val="0072311E"/>
  </w:style>
  <w:style w:type="paragraph" w:customStyle="1" w:styleId="DC2CCDD69E3D4DD098B37A4E258B2E82">
    <w:name w:val="DC2CCDD69E3D4DD098B37A4E258B2E82"/>
    <w:rsid w:val="0072311E"/>
  </w:style>
  <w:style w:type="paragraph" w:customStyle="1" w:styleId="B119CEAD473A41F2AC36B0278F8E604D">
    <w:name w:val="B119CEAD473A41F2AC36B0278F8E604D"/>
    <w:rsid w:val="0072311E"/>
  </w:style>
  <w:style w:type="paragraph" w:customStyle="1" w:styleId="2FE45923D5EF47BBBED681321C5E66E5">
    <w:name w:val="2FE45923D5EF47BBBED681321C5E66E5"/>
    <w:rsid w:val="0072311E"/>
  </w:style>
  <w:style w:type="paragraph" w:customStyle="1" w:styleId="1E8725CD1986448F814EB5666A763B4C">
    <w:name w:val="1E8725CD1986448F814EB5666A763B4C"/>
    <w:rsid w:val="0072311E"/>
  </w:style>
  <w:style w:type="paragraph" w:customStyle="1" w:styleId="12638093D1624C85B2DF230A296D22E7">
    <w:name w:val="12638093D1624C85B2DF230A296D22E7"/>
    <w:rsid w:val="0072311E"/>
  </w:style>
  <w:style w:type="paragraph" w:customStyle="1" w:styleId="BC57A96C9B254EF1AD585AD6672E79F8">
    <w:name w:val="BC57A96C9B254EF1AD585AD6672E79F8"/>
    <w:rsid w:val="0072311E"/>
  </w:style>
  <w:style w:type="paragraph" w:customStyle="1" w:styleId="E58D2CA08A614A919562C9A4EF51FF2B">
    <w:name w:val="E58D2CA08A614A919562C9A4EF51FF2B"/>
    <w:rsid w:val="0072311E"/>
  </w:style>
  <w:style w:type="paragraph" w:customStyle="1" w:styleId="DB273517580C4803985610C8B326CD4B">
    <w:name w:val="DB273517580C4803985610C8B326CD4B"/>
    <w:rsid w:val="0072311E"/>
  </w:style>
  <w:style w:type="paragraph" w:customStyle="1" w:styleId="F1F45AFA1B9744A5B203A087B7747733">
    <w:name w:val="F1F45AFA1B9744A5B203A087B7747733"/>
    <w:rsid w:val="0072311E"/>
  </w:style>
  <w:style w:type="paragraph" w:customStyle="1" w:styleId="5E530D0AC0E54BCB80BC9B8F942C46F5">
    <w:name w:val="5E530D0AC0E54BCB80BC9B8F942C46F5"/>
    <w:rsid w:val="0072311E"/>
  </w:style>
  <w:style w:type="paragraph" w:customStyle="1" w:styleId="1AE3060633E8409FB021F52D904369E5">
    <w:name w:val="1AE3060633E8409FB021F52D904369E5"/>
    <w:rsid w:val="0072311E"/>
  </w:style>
  <w:style w:type="paragraph" w:customStyle="1" w:styleId="1273B143BD7F4AA2B63FAAB852A20A89">
    <w:name w:val="1273B143BD7F4AA2B63FAAB852A20A89"/>
    <w:rsid w:val="0072311E"/>
  </w:style>
  <w:style w:type="paragraph" w:customStyle="1" w:styleId="25163FD1A0AD4672AB53CDD610736433">
    <w:name w:val="25163FD1A0AD4672AB53CDD610736433"/>
    <w:rsid w:val="0072311E"/>
  </w:style>
  <w:style w:type="paragraph" w:customStyle="1" w:styleId="AAB04BF53DCE488E8433B7703979BCDA">
    <w:name w:val="AAB04BF53DCE488E8433B7703979BCDA"/>
    <w:rsid w:val="0072311E"/>
  </w:style>
  <w:style w:type="paragraph" w:customStyle="1" w:styleId="E30620F884994A29BF031B32F253EDBB">
    <w:name w:val="E30620F884994A29BF031B32F253EDBB"/>
    <w:rsid w:val="0072311E"/>
  </w:style>
  <w:style w:type="paragraph" w:customStyle="1" w:styleId="4D8745CD281D4DED9C2515DA06DF754C">
    <w:name w:val="4D8745CD281D4DED9C2515DA06DF754C"/>
    <w:rsid w:val="0072311E"/>
  </w:style>
  <w:style w:type="paragraph" w:customStyle="1" w:styleId="0D0C1F2DFC744E0594D3FE770B0B485E">
    <w:name w:val="0D0C1F2DFC744E0594D3FE770B0B485E"/>
    <w:rsid w:val="0072311E"/>
  </w:style>
  <w:style w:type="paragraph" w:customStyle="1" w:styleId="074E67487D4748AB9600775933E9C8ED">
    <w:name w:val="074E67487D4748AB9600775933E9C8ED"/>
    <w:rsid w:val="0072311E"/>
  </w:style>
  <w:style w:type="paragraph" w:customStyle="1" w:styleId="218F7575EDE24109808076CACD7A1EAD">
    <w:name w:val="218F7575EDE24109808076CACD7A1EAD"/>
    <w:rsid w:val="0072311E"/>
  </w:style>
  <w:style w:type="paragraph" w:customStyle="1" w:styleId="98CCDAA0321A4A30A58B78DB54FC5302">
    <w:name w:val="98CCDAA0321A4A30A58B78DB54FC5302"/>
    <w:rsid w:val="0072311E"/>
  </w:style>
  <w:style w:type="paragraph" w:customStyle="1" w:styleId="32D269B73424483CBEF5FCC712ACCB69">
    <w:name w:val="32D269B73424483CBEF5FCC712ACCB69"/>
    <w:rsid w:val="0072311E"/>
  </w:style>
  <w:style w:type="paragraph" w:customStyle="1" w:styleId="F89796D41E9C4965AE94031DC17CEB77">
    <w:name w:val="F89796D41E9C4965AE94031DC17CEB77"/>
    <w:rsid w:val="0072311E"/>
  </w:style>
  <w:style w:type="paragraph" w:customStyle="1" w:styleId="77D739C425994C72A68E46E5F4FD7EFE">
    <w:name w:val="77D739C425994C72A68E46E5F4FD7EFE"/>
    <w:rsid w:val="0072311E"/>
  </w:style>
  <w:style w:type="paragraph" w:customStyle="1" w:styleId="DF4E69EDAFD249448D6F2F1F7F1055C4">
    <w:name w:val="DF4E69EDAFD249448D6F2F1F7F1055C4"/>
    <w:rsid w:val="0072311E"/>
  </w:style>
  <w:style w:type="paragraph" w:customStyle="1" w:styleId="78D1D62878F9490A909DF3FCC22DFBA9">
    <w:name w:val="78D1D62878F9490A909DF3FCC22DFBA9"/>
    <w:rsid w:val="0072311E"/>
  </w:style>
  <w:style w:type="paragraph" w:customStyle="1" w:styleId="9D2874223447442C8276DB57F88DF592">
    <w:name w:val="9D2874223447442C8276DB57F88DF592"/>
    <w:rsid w:val="0072311E"/>
  </w:style>
  <w:style w:type="paragraph" w:customStyle="1" w:styleId="36A62E811F694DD98C2DB42FB58F5E40">
    <w:name w:val="36A62E811F694DD98C2DB42FB58F5E40"/>
    <w:rsid w:val="0072311E"/>
  </w:style>
  <w:style w:type="paragraph" w:customStyle="1" w:styleId="3D3B4533515844FFA56CD42D45120356">
    <w:name w:val="3D3B4533515844FFA56CD42D45120356"/>
    <w:rsid w:val="0072311E"/>
  </w:style>
  <w:style w:type="paragraph" w:customStyle="1" w:styleId="6927640503434138B81309BA5F8E635D">
    <w:name w:val="6927640503434138B81309BA5F8E635D"/>
    <w:rsid w:val="0072311E"/>
  </w:style>
  <w:style w:type="paragraph" w:customStyle="1" w:styleId="A0BB0D1560E64E708695E1148188A469">
    <w:name w:val="A0BB0D1560E64E708695E1148188A469"/>
    <w:rsid w:val="0072311E"/>
  </w:style>
  <w:style w:type="paragraph" w:customStyle="1" w:styleId="ECC39629E2424A8BA0A3C287DD1FADBA">
    <w:name w:val="ECC39629E2424A8BA0A3C287DD1FADBA"/>
    <w:rsid w:val="0072311E"/>
  </w:style>
  <w:style w:type="paragraph" w:customStyle="1" w:styleId="A267AF064D734EB999F805C71C8F1B88">
    <w:name w:val="A267AF064D734EB999F805C71C8F1B88"/>
    <w:rsid w:val="0072311E"/>
  </w:style>
  <w:style w:type="paragraph" w:customStyle="1" w:styleId="9CD2C291D6A149478E4539A5ECB8643E">
    <w:name w:val="9CD2C291D6A149478E4539A5ECB8643E"/>
    <w:rsid w:val="0072311E"/>
  </w:style>
  <w:style w:type="paragraph" w:customStyle="1" w:styleId="3CB2E552095444D99E51458A33135C4B">
    <w:name w:val="3CB2E552095444D99E51458A33135C4B"/>
    <w:rsid w:val="0072311E"/>
  </w:style>
  <w:style w:type="paragraph" w:customStyle="1" w:styleId="730EBE00E870424B84C35B5F5A4C5A92">
    <w:name w:val="730EBE00E870424B84C35B5F5A4C5A92"/>
    <w:rsid w:val="0072311E"/>
  </w:style>
  <w:style w:type="paragraph" w:customStyle="1" w:styleId="21145AC473374B67AC8F4DCD5BF75483">
    <w:name w:val="21145AC473374B67AC8F4DCD5BF75483"/>
    <w:rsid w:val="0072311E"/>
  </w:style>
  <w:style w:type="paragraph" w:customStyle="1" w:styleId="1A83C0DBCC9B437B9B1F88E4DB70E1BA">
    <w:name w:val="1A83C0DBCC9B437B9B1F88E4DB70E1BA"/>
    <w:rsid w:val="0072311E"/>
  </w:style>
  <w:style w:type="paragraph" w:customStyle="1" w:styleId="7906A3F2BBE94D3EB2A9019FE92E530E">
    <w:name w:val="7906A3F2BBE94D3EB2A9019FE92E530E"/>
    <w:rsid w:val="0072311E"/>
  </w:style>
  <w:style w:type="paragraph" w:customStyle="1" w:styleId="0EF1B2F6C3CC43D6B720E79AE1BE75CA">
    <w:name w:val="0EF1B2F6C3CC43D6B720E79AE1BE75CA"/>
    <w:rsid w:val="0072311E"/>
  </w:style>
  <w:style w:type="paragraph" w:customStyle="1" w:styleId="D9948E4B009445798EA9B0EA070A5B76">
    <w:name w:val="D9948E4B009445798EA9B0EA070A5B76"/>
    <w:rsid w:val="0072311E"/>
  </w:style>
  <w:style w:type="paragraph" w:customStyle="1" w:styleId="BAFFBC608292458CAF441C5A0B9826B3">
    <w:name w:val="BAFFBC608292458CAF441C5A0B9826B3"/>
    <w:rsid w:val="0072311E"/>
  </w:style>
  <w:style w:type="paragraph" w:customStyle="1" w:styleId="1A7BB799B9644DADAE65202436DA37CB">
    <w:name w:val="1A7BB799B9644DADAE65202436DA37CB"/>
    <w:rsid w:val="0072311E"/>
  </w:style>
  <w:style w:type="paragraph" w:customStyle="1" w:styleId="0CB3DD23E5624648A0808B2909490179">
    <w:name w:val="0CB3DD23E5624648A0808B2909490179"/>
    <w:rsid w:val="0072311E"/>
  </w:style>
  <w:style w:type="paragraph" w:customStyle="1" w:styleId="09E1AD2339D24A06B1E6A36B775F46B4">
    <w:name w:val="09E1AD2339D24A06B1E6A36B775F46B4"/>
    <w:rsid w:val="0072311E"/>
  </w:style>
  <w:style w:type="paragraph" w:customStyle="1" w:styleId="4CEBB4A9FF414A12B840E73AF669797B">
    <w:name w:val="4CEBB4A9FF414A12B840E73AF669797B"/>
    <w:rsid w:val="0072311E"/>
  </w:style>
  <w:style w:type="paragraph" w:customStyle="1" w:styleId="F86F471958184189B092FD1C1D158916">
    <w:name w:val="F86F471958184189B092FD1C1D158916"/>
    <w:rsid w:val="0072311E"/>
  </w:style>
  <w:style w:type="paragraph" w:customStyle="1" w:styleId="7BB3B2C0471E4B5097E5C1F48EB22A27">
    <w:name w:val="7BB3B2C0471E4B5097E5C1F48EB22A27"/>
    <w:rsid w:val="0072311E"/>
  </w:style>
  <w:style w:type="paragraph" w:customStyle="1" w:styleId="C63175640F9C44278CFBF184F4AC26E4">
    <w:name w:val="C63175640F9C44278CFBF184F4AC26E4"/>
    <w:rsid w:val="0072311E"/>
  </w:style>
  <w:style w:type="paragraph" w:customStyle="1" w:styleId="B78ADB6A955343CDAA39AC594B8286B0">
    <w:name w:val="B78ADB6A955343CDAA39AC594B8286B0"/>
    <w:rsid w:val="0072311E"/>
  </w:style>
  <w:style w:type="paragraph" w:customStyle="1" w:styleId="E40C1E62ACEC45CA85737F5B1D6C1C1C">
    <w:name w:val="E40C1E62ACEC45CA85737F5B1D6C1C1C"/>
    <w:rsid w:val="0072311E"/>
  </w:style>
  <w:style w:type="paragraph" w:customStyle="1" w:styleId="DA955258E37A49CCA538339DFD437D58">
    <w:name w:val="DA955258E37A49CCA538339DFD437D58"/>
    <w:rsid w:val="0072311E"/>
  </w:style>
  <w:style w:type="paragraph" w:customStyle="1" w:styleId="620CE25445C348699057B1BB4B7A41C4">
    <w:name w:val="620CE25445C348699057B1BB4B7A41C4"/>
    <w:rsid w:val="0072311E"/>
  </w:style>
  <w:style w:type="paragraph" w:customStyle="1" w:styleId="95976433BCBA4942B050EEEE54293422">
    <w:name w:val="95976433BCBA4942B050EEEE54293422"/>
    <w:rsid w:val="0072311E"/>
  </w:style>
  <w:style w:type="paragraph" w:customStyle="1" w:styleId="ED16FF671F504CFBB20A79CA4C1A281B">
    <w:name w:val="ED16FF671F504CFBB20A79CA4C1A281B"/>
    <w:rsid w:val="0072311E"/>
  </w:style>
  <w:style w:type="paragraph" w:customStyle="1" w:styleId="B504C46712174DE19A1A2E768C7D3160">
    <w:name w:val="B504C46712174DE19A1A2E768C7D3160"/>
    <w:rsid w:val="0072311E"/>
  </w:style>
  <w:style w:type="paragraph" w:customStyle="1" w:styleId="BC267645C86A48859FB57A0B393C787E">
    <w:name w:val="BC267645C86A48859FB57A0B393C787E"/>
    <w:rsid w:val="0072311E"/>
  </w:style>
  <w:style w:type="paragraph" w:customStyle="1" w:styleId="073B4024EB1846C89B351D41D7C69458">
    <w:name w:val="073B4024EB1846C89B351D41D7C69458"/>
    <w:rsid w:val="0072311E"/>
  </w:style>
  <w:style w:type="paragraph" w:customStyle="1" w:styleId="F4E375073D0C456A860C9F7CBC1DD16D">
    <w:name w:val="F4E375073D0C456A860C9F7CBC1DD16D"/>
    <w:rsid w:val="0072311E"/>
  </w:style>
  <w:style w:type="paragraph" w:customStyle="1" w:styleId="63F564058943471E92CB804E4EE4BF0B">
    <w:name w:val="63F564058943471E92CB804E4EE4BF0B"/>
    <w:rsid w:val="0072311E"/>
  </w:style>
  <w:style w:type="paragraph" w:customStyle="1" w:styleId="9F82E08184E1466AB5FB76882D8CAE02">
    <w:name w:val="9F82E08184E1466AB5FB76882D8CAE02"/>
    <w:rsid w:val="0072311E"/>
  </w:style>
  <w:style w:type="paragraph" w:customStyle="1" w:styleId="A30A98A3C9E24CD0A054448B346AA99B">
    <w:name w:val="A30A98A3C9E24CD0A054448B346AA99B"/>
    <w:rsid w:val="0072311E"/>
  </w:style>
  <w:style w:type="paragraph" w:customStyle="1" w:styleId="DDFCA30540674B96A68790824A5233C0">
    <w:name w:val="DDFCA30540674B96A68790824A5233C0"/>
    <w:rsid w:val="0072311E"/>
  </w:style>
  <w:style w:type="paragraph" w:customStyle="1" w:styleId="45DFD0F3529D4981AFE5F14ACF280CD6">
    <w:name w:val="45DFD0F3529D4981AFE5F14ACF280CD6"/>
    <w:rsid w:val="0072311E"/>
  </w:style>
  <w:style w:type="paragraph" w:customStyle="1" w:styleId="5A6CD63DA6D14A79859BF734E93C867E">
    <w:name w:val="5A6CD63DA6D14A79859BF734E93C867E"/>
    <w:rsid w:val="00AF308F"/>
  </w:style>
  <w:style w:type="paragraph" w:customStyle="1" w:styleId="EF5D6923499E48F6A90635B822AE7750">
    <w:name w:val="EF5D6923499E48F6A90635B822AE7750"/>
    <w:rsid w:val="00AF308F"/>
  </w:style>
  <w:style w:type="paragraph" w:customStyle="1" w:styleId="575A6DA173134440A8D7A10FFA7DC9F3">
    <w:name w:val="575A6DA173134440A8D7A10FFA7DC9F3"/>
    <w:rsid w:val="00AF308F"/>
  </w:style>
  <w:style w:type="paragraph" w:customStyle="1" w:styleId="A927F14DE69D4B14A5583A45D92593CF">
    <w:name w:val="A927F14DE69D4B14A5583A45D92593CF"/>
    <w:rsid w:val="00503117"/>
  </w:style>
  <w:style w:type="paragraph" w:customStyle="1" w:styleId="CB7355B082E2434984A0C71F15C07235">
    <w:name w:val="CB7355B082E2434984A0C71F15C07235"/>
    <w:rsid w:val="00503117"/>
  </w:style>
  <w:style w:type="paragraph" w:customStyle="1" w:styleId="1602F2341ADA4E70A5543A9CEF2AC3D2">
    <w:name w:val="1602F2341ADA4E70A5543A9CEF2AC3D2"/>
    <w:rsid w:val="00973608"/>
  </w:style>
  <w:style w:type="paragraph" w:customStyle="1" w:styleId="C861902FD5114446BAB79CCC6BB78D05">
    <w:name w:val="C861902FD5114446BAB79CCC6BB78D05"/>
    <w:rsid w:val="00973608"/>
  </w:style>
  <w:style w:type="paragraph" w:customStyle="1" w:styleId="E1562B643ACA4CB793CC41A8E2ED6540">
    <w:name w:val="E1562B643ACA4CB793CC41A8E2ED6540"/>
    <w:rsid w:val="00973608"/>
  </w:style>
  <w:style w:type="paragraph" w:customStyle="1" w:styleId="54265359EC204BE8BE2CF3B25C5FD8C7">
    <w:name w:val="54265359EC204BE8BE2CF3B25C5FD8C7"/>
    <w:rsid w:val="00973608"/>
  </w:style>
  <w:style w:type="paragraph" w:customStyle="1" w:styleId="8D49D4B741364B799D489976ADC0ABC7">
    <w:name w:val="8D49D4B741364B799D489976ADC0ABC7"/>
    <w:rsid w:val="00973608"/>
  </w:style>
  <w:style w:type="paragraph" w:customStyle="1" w:styleId="DD170465D1194EC6B111BC081E88EDA9">
    <w:name w:val="DD170465D1194EC6B111BC081E88EDA9"/>
    <w:rsid w:val="00973608"/>
  </w:style>
  <w:style w:type="paragraph" w:customStyle="1" w:styleId="E622E17AC4D34D8F837EF4071C8044F9">
    <w:name w:val="E622E17AC4D34D8F837EF4071C8044F9"/>
    <w:rsid w:val="00973608"/>
  </w:style>
  <w:style w:type="paragraph" w:customStyle="1" w:styleId="DAFDA1CCB50649FBB598CE5DBD2A3783">
    <w:name w:val="DAFDA1CCB50649FBB598CE5DBD2A3783"/>
    <w:rsid w:val="00973608"/>
  </w:style>
  <w:style w:type="paragraph" w:customStyle="1" w:styleId="47E55E1FE1F24B4CA762E37D8D83BA6D">
    <w:name w:val="47E55E1FE1F24B4CA762E37D8D83BA6D"/>
    <w:rsid w:val="00973608"/>
  </w:style>
  <w:style w:type="paragraph" w:customStyle="1" w:styleId="804DC146859D4331B82C835B4D90557A">
    <w:name w:val="804DC146859D4331B82C835B4D90557A"/>
    <w:rsid w:val="00993594"/>
  </w:style>
  <w:style w:type="paragraph" w:customStyle="1" w:styleId="1BE904BFE1A74D7ABBBD847419BECCA9">
    <w:name w:val="1BE904BFE1A74D7ABBBD847419BECCA9"/>
    <w:rsid w:val="008E1A73"/>
  </w:style>
  <w:style w:type="paragraph" w:customStyle="1" w:styleId="598204DDDC284C3486FA4B907E173E12">
    <w:name w:val="598204DDDC284C3486FA4B907E173E12"/>
    <w:rsid w:val="008E1A73"/>
  </w:style>
  <w:style w:type="paragraph" w:customStyle="1" w:styleId="FE31F694FA4D4C47B616A947DD275DB9">
    <w:name w:val="FE31F694FA4D4C47B616A947DD275DB9"/>
    <w:rsid w:val="008E1A73"/>
  </w:style>
  <w:style w:type="paragraph" w:customStyle="1" w:styleId="E9EA8EAD31494DF6B38A5A6714C41CFC">
    <w:name w:val="E9EA8EAD31494DF6B38A5A6714C41CFC"/>
    <w:rsid w:val="008E1A73"/>
  </w:style>
  <w:style w:type="paragraph" w:customStyle="1" w:styleId="40EDCDCAA94D41CCA05D20A29B15DB6E">
    <w:name w:val="40EDCDCAA94D41CCA05D20A29B15DB6E"/>
    <w:rsid w:val="008E1A73"/>
  </w:style>
  <w:style w:type="paragraph" w:customStyle="1" w:styleId="9439D2AFA80B4FC1BFED7798086D8E0F">
    <w:name w:val="9439D2AFA80B4FC1BFED7798086D8E0F"/>
    <w:rsid w:val="008E1A73"/>
  </w:style>
  <w:style w:type="paragraph" w:customStyle="1" w:styleId="799C3A5E6916479CA0A6FC730D5F56CE3">
    <w:name w:val="799C3A5E6916479CA0A6FC730D5F56CE3"/>
    <w:rsid w:val="008E1A73"/>
    <w:pPr>
      <w:spacing w:after="240" w:line="240" w:lineRule="auto"/>
    </w:pPr>
    <w:rPr>
      <w:rFonts w:ascii="Times New Roman" w:eastAsia="Times New Roman" w:hAnsi="Times New Roman" w:cs="Times New Roman"/>
      <w:sz w:val="20"/>
    </w:rPr>
  </w:style>
  <w:style w:type="paragraph" w:customStyle="1" w:styleId="869880ADF01B46BE86889497E6DAB9471">
    <w:name w:val="869880ADF01B46BE86889497E6DAB9471"/>
    <w:rsid w:val="008E1A73"/>
    <w:pPr>
      <w:spacing w:after="240" w:line="240" w:lineRule="auto"/>
    </w:pPr>
    <w:rPr>
      <w:rFonts w:ascii="Times New Roman" w:eastAsia="Times New Roman" w:hAnsi="Times New Roman" w:cs="Times New Roman"/>
      <w:sz w:val="20"/>
    </w:rPr>
  </w:style>
  <w:style w:type="paragraph" w:customStyle="1" w:styleId="A7495FB98BBB480CAEC3FEFE7944B0F11">
    <w:name w:val="A7495FB98BBB480CAEC3FEFE7944B0F11"/>
    <w:rsid w:val="008E1A73"/>
    <w:pPr>
      <w:spacing w:after="240" w:line="240" w:lineRule="auto"/>
    </w:pPr>
    <w:rPr>
      <w:rFonts w:ascii="Times New Roman" w:eastAsia="Times New Roman" w:hAnsi="Times New Roman" w:cs="Times New Roman"/>
      <w:sz w:val="20"/>
    </w:rPr>
  </w:style>
  <w:style w:type="paragraph" w:customStyle="1" w:styleId="086F59C894E247EE9BF9C89946A2F1451">
    <w:name w:val="086F59C894E247EE9BF9C89946A2F1451"/>
    <w:rsid w:val="008E1A73"/>
    <w:pPr>
      <w:spacing w:after="240" w:line="240" w:lineRule="auto"/>
    </w:pPr>
    <w:rPr>
      <w:rFonts w:ascii="Times New Roman" w:eastAsia="Times New Roman" w:hAnsi="Times New Roman" w:cs="Times New Roman"/>
      <w:sz w:val="20"/>
    </w:rPr>
  </w:style>
  <w:style w:type="paragraph" w:customStyle="1" w:styleId="1BE904BFE1A74D7ABBBD847419BECCA91">
    <w:name w:val="1BE904BFE1A74D7ABBBD847419BECCA91"/>
    <w:rsid w:val="008E1A73"/>
    <w:pPr>
      <w:spacing w:after="240" w:line="240" w:lineRule="auto"/>
    </w:pPr>
    <w:rPr>
      <w:rFonts w:ascii="Times New Roman" w:eastAsia="Times New Roman" w:hAnsi="Times New Roman" w:cs="Times New Roman"/>
      <w:sz w:val="20"/>
    </w:rPr>
  </w:style>
  <w:style w:type="paragraph" w:customStyle="1" w:styleId="E9EA8EAD31494DF6B38A5A6714C41CFC1">
    <w:name w:val="E9EA8EAD31494DF6B38A5A6714C41CFC1"/>
    <w:rsid w:val="008E1A73"/>
    <w:pPr>
      <w:spacing w:after="240" w:line="240" w:lineRule="auto"/>
    </w:pPr>
    <w:rPr>
      <w:rFonts w:ascii="Times New Roman" w:eastAsia="Times New Roman" w:hAnsi="Times New Roman" w:cs="Times New Roman"/>
      <w:sz w:val="20"/>
    </w:rPr>
  </w:style>
  <w:style w:type="paragraph" w:customStyle="1" w:styleId="40EDCDCAA94D41CCA05D20A29B15DB6E1">
    <w:name w:val="40EDCDCAA94D41CCA05D20A29B15DB6E1"/>
    <w:rsid w:val="008E1A73"/>
    <w:pPr>
      <w:spacing w:after="240" w:line="240" w:lineRule="auto"/>
    </w:pPr>
    <w:rPr>
      <w:rFonts w:ascii="Times New Roman" w:eastAsia="Times New Roman" w:hAnsi="Times New Roman" w:cs="Times New Roman"/>
      <w:sz w:val="20"/>
    </w:rPr>
  </w:style>
  <w:style w:type="paragraph" w:customStyle="1" w:styleId="9439D2AFA80B4FC1BFED7798086D8E0F1">
    <w:name w:val="9439D2AFA80B4FC1BFED7798086D8E0F1"/>
    <w:rsid w:val="008E1A73"/>
    <w:pPr>
      <w:spacing w:after="240" w:line="240" w:lineRule="auto"/>
    </w:pPr>
    <w:rPr>
      <w:rFonts w:ascii="Times New Roman" w:eastAsia="Times New Roman" w:hAnsi="Times New Roman" w:cs="Times New Roman"/>
      <w:sz w:val="20"/>
    </w:rPr>
  </w:style>
  <w:style w:type="paragraph" w:customStyle="1" w:styleId="228442A2BBE942C49EA78DA17BFE262A1">
    <w:name w:val="228442A2BBE942C49EA78DA17BFE262A1"/>
    <w:rsid w:val="008E1A73"/>
    <w:pPr>
      <w:spacing w:after="240" w:line="240" w:lineRule="auto"/>
    </w:pPr>
    <w:rPr>
      <w:rFonts w:ascii="Times New Roman" w:eastAsia="Times New Roman" w:hAnsi="Times New Roman" w:cs="Times New Roman"/>
      <w:sz w:val="20"/>
    </w:rPr>
  </w:style>
  <w:style w:type="paragraph" w:customStyle="1" w:styleId="48E637ACC8FE4BAEA99B6688606797BA1">
    <w:name w:val="48E637ACC8FE4BAEA99B6688606797BA1"/>
    <w:rsid w:val="008E1A73"/>
    <w:pPr>
      <w:spacing w:after="240" w:line="240" w:lineRule="auto"/>
    </w:pPr>
    <w:rPr>
      <w:rFonts w:ascii="Times New Roman" w:eastAsia="Times New Roman" w:hAnsi="Times New Roman" w:cs="Times New Roman"/>
      <w:sz w:val="20"/>
    </w:rPr>
  </w:style>
  <w:style w:type="paragraph" w:customStyle="1" w:styleId="095D73A14F5C4B17B619767D919A8C5B1">
    <w:name w:val="095D73A14F5C4B17B619767D919A8C5B1"/>
    <w:rsid w:val="008E1A73"/>
    <w:pPr>
      <w:spacing w:after="240" w:line="240" w:lineRule="auto"/>
    </w:pPr>
    <w:rPr>
      <w:rFonts w:ascii="Times New Roman" w:eastAsia="Times New Roman" w:hAnsi="Times New Roman" w:cs="Times New Roman"/>
      <w:sz w:val="20"/>
    </w:rPr>
  </w:style>
  <w:style w:type="paragraph" w:customStyle="1" w:styleId="2454634AC61E4C5B812ACF6253D010041">
    <w:name w:val="2454634AC61E4C5B812ACF6253D010041"/>
    <w:rsid w:val="008E1A73"/>
    <w:pPr>
      <w:spacing w:after="240" w:line="240" w:lineRule="auto"/>
    </w:pPr>
    <w:rPr>
      <w:rFonts w:ascii="Times New Roman" w:eastAsia="Times New Roman" w:hAnsi="Times New Roman" w:cs="Times New Roman"/>
      <w:sz w:val="20"/>
    </w:rPr>
  </w:style>
  <w:style w:type="paragraph" w:customStyle="1" w:styleId="C7446DC00A124F12B4E6088158DA6EE61">
    <w:name w:val="C7446DC00A124F12B4E6088158DA6EE61"/>
    <w:rsid w:val="008E1A73"/>
    <w:pPr>
      <w:spacing w:after="240" w:line="240" w:lineRule="auto"/>
    </w:pPr>
    <w:rPr>
      <w:rFonts w:ascii="Times New Roman" w:eastAsia="Times New Roman" w:hAnsi="Times New Roman" w:cs="Times New Roman"/>
      <w:sz w:val="20"/>
    </w:rPr>
  </w:style>
  <w:style w:type="paragraph" w:customStyle="1" w:styleId="DA1DCC46FB0346A9BB411160732E5A211">
    <w:name w:val="DA1DCC46FB0346A9BB411160732E5A211"/>
    <w:rsid w:val="008E1A73"/>
    <w:pPr>
      <w:spacing w:after="240" w:line="240" w:lineRule="auto"/>
    </w:pPr>
    <w:rPr>
      <w:rFonts w:ascii="Times New Roman" w:eastAsia="Times New Roman" w:hAnsi="Times New Roman" w:cs="Times New Roman"/>
      <w:sz w:val="20"/>
    </w:rPr>
  </w:style>
  <w:style w:type="paragraph" w:customStyle="1" w:styleId="AAC67A0A302D4B9BB21D6494258E5ABB1">
    <w:name w:val="AAC67A0A302D4B9BB21D6494258E5ABB1"/>
    <w:rsid w:val="008E1A73"/>
    <w:pPr>
      <w:spacing w:after="240" w:line="240" w:lineRule="auto"/>
    </w:pPr>
    <w:rPr>
      <w:rFonts w:ascii="Times New Roman" w:eastAsia="Times New Roman" w:hAnsi="Times New Roman" w:cs="Times New Roman"/>
      <w:sz w:val="20"/>
    </w:rPr>
  </w:style>
  <w:style w:type="paragraph" w:customStyle="1" w:styleId="0C3351B7329047D4A7ED1BCB9659F1EA1">
    <w:name w:val="0C3351B7329047D4A7ED1BCB9659F1EA1"/>
    <w:rsid w:val="008E1A73"/>
    <w:pPr>
      <w:spacing w:after="240" w:line="240" w:lineRule="auto"/>
    </w:pPr>
    <w:rPr>
      <w:rFonts w:ascii="Times New Roman" w:eastAsia="Times New Roman" w:hAnsi="Times New Roman" w:cs="Times New Roman"/>
      <w:sz w:val="20"/>
    </w:rPr>
  </w:style>
  <w:style w:type="paragraph" w:customStyle="1" w:styleId="65EDE6C8306C446E8CE86D746A8E45C31">
    <w:name w:val="65EDE6C8306C446E8CE86D746A8E45C31"/>
    <w:rsid w:val="008E1A73"/>
    <w:pPr>
      <w:spacing w:after="240" w:line="240" w:lineRule="auto"/>
    </w:pPr>
    <w:rPr>
      <w:rFonts w:ascii="Times New Roman" w:eastAsia="Times New Roman" w:hAnsi="Times New Roman" w:cs="Times New Roman"/>
      <w:sz w:val="20"/>
    </w:rPr>
  </w:style>
  <w:style w:type="paragraph" w:customStyle="1" w:styleId="EA6E8D03846F485A81D35AFD1E531DF51">
    <w:name w:val="EA6E8D03846F485A81D35AFD1E531DF51"/>
    <w:rsid w:val="008E1A73"/>
    <w:pPr>
      <w:spacing w:after="240" w:line="240" w:lineRule="auto"/>
    </w:pPr>
    <w:rPr>
      <w:rFonts w:ascii="Times New Roman" w:eastAsia="Times New Roman" w:hAnsi="Times New Roman" w:cs="Times New Roman"/>
      <w:sz w:val="20"/>
    </w:rPr>
  </w:style>
  <w:style w:type="paragraph" w:customStyle="1" w:styleId="DA955258E37A49CCA538339DFD437D581">
    <w:name w:val="DA955258E37A49CCA538339DFD437D581"/>
    <w:rsid w:val="008E1A73"/>
    <w:pPr>
      <w:spacing w:after="240" w:line="240" w:lineRule="auto"/>
    </w:pPr>
    <w:rPr>
      <w:rFonts w:ascii="Times New Roman" w:eastAsia="Times New Roman" w:hAnsi="Times New Roman" w:cs="Times New Roman"/>
      <w:sz w:val="20"/>
    </w:rPr>
  </w:style>
  <w:style w:type="paragraph" w:customStyle="1" w:styleId="620CE25445C348699057B1BB4B7A41C41">
    <w:name w:val="620CE25445C348699057B1BB4B7A41C41"/>
    <w:rsid w:val="008E1A73"/>
    <w:pPr>
      <w:spacing w:after="240" w:line="240" w:lineRule="auto"/>
    </w:pPr>
    <w:rPr>
      <w:rFonts w:ascii="Times New Roman" w:eastAsia="Times New Roman" w:hAnsi="Times New Roman" w:cs="Times New Roman"/>
      <w:sz w:val="20"/>
    </w:rPr>
  </w:style>
  <w:style w:type="paragraph" w:customStyle="1" w:styleId="804DC146859D4331B82C835B4D90557A1">
    <w:name w:val="804DC146859D4331B82C835B4D90557A1"/>
    <w:rsid w:val="008E1A73"/>
    <w:pPr>
      <w:spacing w:after="240" w:line="240" w:lineRule="auto"/>
    </w:pPr>
    <w:rPr>
      <w:rFonts w:ascii="Times New Roman" w:eastAsia="Times New Roman" w:hAnsi="Times New Roman" w:cs="Times New Roman"/>
      <w:sz w:val="20"/>
    </w:rPr>
  </w:style>
  <w:style w:type="paragraph" w:customStyle="1" w:styleId="862E2B8AD22E4130BC1AA5323EE0BBDA">
    <w:name w:val="862E2B8AD22E4130BC1AA5323EE0BBDA"/>
    <w:rsid w:val="008E1A73"/>
  </w:style>
  <w:style w:type="paragraph" w:customStyle="1" w:styleId="95FADC1AE5DA4D56B6876BC5930EE510">
    <w:name w:val="95FADC1AE5DA4D56B6876BC5930EE510"/>
    <w:rsid w:val="008E1A73"/>
  </w:style>
  <w:style w:type="paragraph" w:customStyle="1" w:styleId="4FCA6C3113E4471EB5485892D443CC85">
    <w:name w:val="4FCA6C3113E4471EB5485892D443CC85"/>
    <w:rsid w:val="008E1A73"/>
  </w:style>
  <w:style w:type="paragraph" w:customStyle="1" w:styleId="B571011CE79F4C93923AEADD17045E41">
    <w:name w:val="B571011CE79F4C93923AEADD17045E41"/>
    <w:rsid w:val="008E1A73"/>
  </w:style>
  <w:style w:type="paragraph" w:customStyle="1" w:styleId="433A73F73DF24C2784F57F71E5FE71A6">
    <w:name w:val="433A73F73DF24C2784F57F71E5FE71A6"/>
    <w:rsid w:val="008E1A73"/>
  </w:style>
  <w:style w:type="paragraph" w:customStyle="1" w:styleId="C0E2C32A09144CCB818F229691AA8EE3">
    <w:name w:val="C0E2C32A09144CCB818F229691AA8EE3"/>
    <w:rsid w:val="008E1A73"/>
  </w:style>
  <w:style w:type="paragraph" w:customStyle="1" w:styleId="2CF360B2945A4F1E8988B8FC15CE276B">
    <w:name w:val="2CF360B2945A4F1E8988B8FC15CE276B"/>
    <w:rsid w:val="008E1A73"/>
  </w:style>
  <w:style w:type="paragraph" w:customStyle="1" w:styleId="09BE9D1DA1AC4D789724385F84713E99">
    <w:name w:val="09BE9D1DA1AC4D789724385F84713E99"/>
    <w:rsid w:val="008E1A73"/>
  </w:style>
  <w:style w:type="paragraph" w:customStyle="1" w:styleId="9D79BCFC311A46D99D38A685C7080AFF">
    <w:name w:val="9D79BCFC311A46D99D38A685C7080AFF"/>
    <w:rsid w:val="008E1A73"/>
  </w:style>
  <w:style w:type="paragraph" w:customStyle="1" w:styleId="8CFB3C8176594F509BB96B71566275AA">
    <w:name w:val="8CFB3C8176594F509BB96B71566275AA"/>
    <w:rsid w:val="008E1A73"/>
  </w:style>
  <w:style w:type="paragraph" w:customStyle="1" w:styleId="26C2D525CFC9401E9DF7F7E11716F556">
    <w:name w:val="26C2D525CFC9401E9DF7F7E11716F556"/>
    <w:rsid w:val="008E1A73"/>
  </w:style>
  <w:style w:type="paragraph" w:customStyle="1" w:styleId="0247E1847B7B49B5A5AEA3CDC17B92F9">
    <w:name w:val="0247E1847B7B49B5A5AEA3CDC17B92F9"/>
    <w:rsid w:val="008E1A73"/>
  </w:style>
  <w:style w:type="paragraph" w:customStyle="1" w:styleId="376D0A070B6D482089400D9CA614E6B4">
    <w:name w:val="376D0A070B6D482089400D9CA614E6B4"/>
    <w:rsid w:val="008E1A73"/>
  </w:style>
  <w:style w:type="paragraph" w:customStyle="1" w:styleId="18B3CCCD23AA4D8AA4104B310D550E6F">
    <w:name w:val="18B3CCCD23AA4D8AA4104B310D550E6F"/>
    <w:rsid w:val="002A06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D182EC5B7DA40A34317ABD5CB38A0" ma:contentTypeVersion="13" ma:contentTypeDescription="Create a new document." ma:contentTypeScope="" ma:versionID="d981bf9c3d4792b171f8c3201446c7a9">
  <xsd:schema xmlns:xsd="http://www.w3.org/2001/XMLSchema" xmlns:xs="http://www.w3.org/2001/XMLSchema" xmlns:p="http://schemas.microsoft.com/office/2006/metadata/properties" xmlns:ns3="1e3d17c7-3341-445a-bc96-d302fa44d1c6" xmlns:ns4="65faedde-871d-4a87-bfea-2b1f940c8c5f" targetNamespace="http://schemas.microsoft.com/office/2006/metadata/properties" ma:root="true" ma:fieldsID="0e1f6498d3a741afb749639308dfc3ec" ns3:_="" ns4:_="">
    <xsd:import namespace="1e3d17c7-3341-445a-bc96-d302fa44d1c6"/>
    <xsd:import namespace="65faedde-871d-4a87-bfea-2b1f940c8c5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d17c7-3341-445a-bc96-d302fa44d1c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faedde-871d-4a87-bfea-2b1f940c8c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9D9BF-DDC9-4E6C-ABC1-639338A61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d17c7-3341-445a-bc96-d302fa44d1c6"/>
    <ds:schemaRef ds:uri="65faedde-871d-4a87-bfea-2b1f940c8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49039-B415-42D0-8106-B22405B83A6F}">
  <ds:schemaRefs>
    <ds:schemaRef ds:uri="http://schemas.microsoft.com/sharepoint/v3/contenttype/forms"/>
  </ds:schemaRefs>
</ds:datastoreItem>
</file>

<file path=customXml/itemProps3.xml><?xml version="1.0" encoding="utf-8"?>
<ds:datastoreItem xmlns:ds="http://schemas.openxmlformats.org/officeDocument/2006/customXml" ds:itemID="{0E174286-38FC-4B8C-BF40-CA4E9C08AA7A}">
  <ds:schemaRefs>
    <ds:schemaRef ds:uri="65faedde-871d-4a87-bfea-2b1f940c8c5f"/>
    <ds:schemaRef ds:uri="http://purl.org/dc/dcmitype/"/>
    <ds:schemaRef ds:uri="http://purl.org/dc/terms/"/>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schemas.microsoft.com/office/infopath/2007/PartnerControls"/>
    <ds:schemaRef ds:uri="1e3d17c7-3341-445a-bc96-d302fa44d1c6"/>
    <ds:schemaRef ds:uri="http://www.w3.org/XML/1998/namespace"/>
  </ds:schemaRefs>
</ds:datastoreItem>
</file>

<file path=customXml/itemProps4.xml><?xml version="1.0" encoding="utf-8"?>
<ds:datastoreItem xmlns:ds="http://schemas.openxmlformats.org/officeDocument/2006/customXml" ds:itemID="{D5A4A9CA-13B8-4A3E-A7EA-4828F1487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9</Words>
  <Characters>4860</Characters>
  <Application>Microsoft Office Word</Application>
  <DocSecurity>4</DocSecurity>
  <Lines>99</Lines>
  <Paragraphs>31</Paragraphs>
  <ScaleCrop>false</ScaleCrop>
  <HeadingPairs>
    <vt:vector size="2" baseType="variant">
      <vt:variant>
        <vt:lpstr>Title</vt:lpstr>
      </vt:variant>
      <vt:variant>
        <vt:i4>1</vt:i4>
      </vt:variant>
    </vt:vector>
  </HeadingPairs>
  <TitlesOfParts>
    <vt:vector size="1" baseType="lpstr">
      <vt:lpstr/>
    </vt:vector>
  </TitlesOfParts>
  <Company>The George Washington University</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wilson</dc:creator>
  <cp:keywords/>
  <cp:lastModifiedBy>Tanya Adams</cp:lastModifiedBy>
  <cp:revision>2</cp:revision>
  <cp:lastPrinted>2019-03-20T14:48:00Z</cp:lastPrinted>
  <dcterms:created xsi:type="dcterms:W3CDTF">2021-05-05T01:04:00Z</dcterms:created>
  <dcterms:modified xsi:type="dcterms:W3CDTF">2021-05-05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D182EC5B7DA40A34317ABD5CB38A0</vt:lpwstr>
  </property>
</Properties>
</file>